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F3A2A" w14:textId="77777777" w:rsidR="008464B4" w:rsidRDefault="008464B4" w:rsidP="00557078">
      <w:pPr>
        <w:ind w:left="-180"/>
        <w:jc w:val="center"/>
        <w:rPr>
          <w:lang w:val="en-GB"/>
        </w:rPr>
      </w:pPr>
    </w:p>
    <w:p w14:paraId="7808C67F" w14:textId="77777777" w:rsidR="008464B4" w:rsidRDefault="00CA22A7" w:rsidP="00557078">
      <w:pPr>
        <w:ind w:left="-180"/>
        <w:jc w:val="center"/>
        <w:rPr>
          <w:rtl/>
          <w:lang w:val="en-GB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26FE159D" wp14:editId="54B2579A">
                <wp:simplePos x="0" y="0"/>
                <wp:positionH relativeFrom="column">
                  <wp:posOffset>-685800</wp:posOffset>
                </wp:positionH>
                <wp:positionV relativeFrom="paragraph">
                  <wp:posOffset>-342900</wp:posOffset>
                </wp:positionV>
                <wp:extent cx="7086600" cy="9382125"/>
                <wp:effectExtent l="0" t="0" r="19050" b="28575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086600" cy="9382125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80808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14:paraId="2600C5A5" w14:textId="77777777" w:rsidR="00D374CA" w:rsidRDefault="00D374CA" w:rsidP="003076B2">
                            <w:pPr>
                              <w:pStyle w:val="Bold"/>
                            </w:pPr>
                          </w:p>
                          <w:p w14:paraId="29A2D58B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6E70897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4841738E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1FADB3E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FB98607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B57B6B2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F08CA0B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F3BD9B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61D2E62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48892FB5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1F7FEE1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1F9EC8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BF4F63A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F96E576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AEDCA44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4F7569D8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66A66D2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AF780F3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41AAB04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E1F8FE5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0BE01D0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FC78C43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55CA894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EBBFF1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D371B6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6243CA1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736B505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8CB540F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B64BC16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2905C8D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073B6EC8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0E15B52B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1D3E32C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8BF03CC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030189D9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D11EA0C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34CD29C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5388C02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55FDA54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947ABCC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0D967E70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9396697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4E1B1B43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E6B727B" w14:textId="77777777" w:rsidR="009B1D90" w:rsidRDefault="009B1D90" w:rsidP="00F60EF5">
                            <w:pPr>
                              <w:pStyle w:val="Bold"/>
                            </w:pPr>
                          </w:p>
                          <w:p w14:paraId="6B1394D9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69424390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E26D989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237417AA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37BCA5C2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B2FC483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A21B02E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970C22E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55D64703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86F11F0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80FE17A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449F57E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45B9319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8272C5A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11DD65B8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75940268" w14:textId="77777777" w:rsidR="009B1D90" w:rsidRDefault="009B1D90" w:rsidP="003076B2">
                            <w:pPr>
                              <w:pStyle w:val="Bold"/>
                            </w:pPr>
                          </w:p>
                          <w:p w14:paraId="4A2D4352" w14:textId="77777777" w:rsidR="009B1D90" w:rsidRPr="00E70659" w:rsidRDefault="009B1D90" w:rsidP="003076B2">
                            <w:pPr>
                              <w:pStyle w:val="Bold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26FE159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-54pt;margin-top:-27pt;width:558pt;height:738.75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" filled="f" strokecolor="gray" strokeweight="1pt">
                <v:textbox>
                  <w:txbxContent>
                    <w:p w14:paraId="2600C5A5" w14:textId="77777777" w:rsidR="00D374CA" w:rsidRDefault="00D374CA" w:rsidP="003076B2">
                      <w:pPr>
                        <w:pStyle w:val="Bold"/>
                      </w:pPr>
                    </w:p>
                    <w:p w14:paraId="29A2D58B" w14:textId="77777777" w:rsidR="009B1D90" w:rsidRDefault="009B1D90" w:rsidP="003076B2">
                      <w:pPr>
                        <w:pStyle w:val="Bold"/>
                      </w:pPr>
                    </w:p>
                    <w:p w14:paraId="66E70897" w14:textId="77777777" w:rsidR="009B1D90" w:rsidRDefault="009B1D90" w:rsidP="003076B2">
                      <w:pPr>
                        <w:pStyle w:val="Bold"/>
                      </w:pPr>
                    </w:p>
                    <w:p w14:paraId="4841738E" w14:textId="77777777" w:rsidR="009B1D90" w:rsidRDefault="009B1D90" w:rsidP="003076B2">
                      <w:pPr>
                        <w:pStyle w:val="Bold"/>
                      </w:pPr>
                    </w:p>
                    <w:p w14:paraId="11FADB3E" w14:textId="77777777" w:rsidR="009B1D90" w:rsidRDefault="009B1D90" w:rsidP="003076B2">
                      <w:pPr>
                        <w:pStyle w:val="Bold"/>
                      </w:pPr>
                    </w:p>
                    <w:p w14:paraId="5FB98607" w14:textId="77777777" w:rsidR="009B1D90" w:rsidRDefault="009B1D90" w:rsidP="003076B2">
                      <w:pPr>
                        <w:pStyle w:val="Bold"/>
                      </w:pPr>
                    </w:p>
                    <w:p w14:paraId="6B57B6B2" w14:textId="77777777" w:rsidR="009B1D90" w:rsidRDefault="009B1D90" w:rsidP="003076B2">
                      <w:pPr>
                        <w:pStyle w:val="Bold"/>
                      </w:pPr>
                    </w:p>
                    <w:p w14:paraId="1F08CA0B" w14:textId="77777777" w:rsidR="009B1D90" w:rsidRDefault="009B1D90" w:rsidP="003076B2">
                      <w:pPr>
                        <w:pStyle w:val="Bold"/>
                      </w:pPr>
                    </w:p>
                    <w:p w14:paraId="2F3BD9BF" w14:textId="77777777" w:rsidR="009B1D90" w:rsidRDefault="009B1D90" w:rsidP="003076B2">
                      <w:pPr>
                        <w:pStyle w:val="Bold"/>
                      </w:pPr>
                    </w:p>
                    <w:p w14:paraId="261D2E62" w14:textId="77777777" w:rsidR="009B1D90" w:rsidRDefault="009B1D90" w:rsidP="003076B2">
                      <w:pPr>
                        <w:pStyle w:val="Bold"/>
                      </w:pPr>
                    </w:p>
                    <w:p w14:paraId="48892FB5" w14:textId="77777777" w:rsidR="009B1D90" w:rsidRDefault="009B1D90" w:rsidP="003076B2">
                      <w:pPr>
                        <w:pStyle w:val="Bold"/>
                      </w:pPr>
                    </w:p>
                    <w:p w14:paraId="51F7FEE1" w14:textId="77777777" w:rsidR="009B1D90" w:rsidRDefault="009B1D90" w:rsidP="003076B2">
                      <w:pPr>
                        <w:pStyle w:val="Bold"/>
                      </w:pPr>
                    </w:p>
                    <w:p w14:paraId="31F9EC8F" w14:textId="77777777" w:rsidR="009B1D90" w:rsidRDefault="009B1D90" w:rsidP="003076B2">
                      <w:pPr>
                        <w:pStyle w:val="Bold"/>
                      </w:pPr>
                    </w:p>
                    <w:p w14:paraId="5BF4F63A" w14:textId="77777777" w:rsidR="009B1D90" w:rsidRDefault="009B1D90" w:rsidP="003076B2">
                      <w:pPr>
                        <w:pStyle w:val="Bold"/>
                      </w:pPr>
                    </w:p>
                    <w:p w14:paraId="5F96E576" w14:textId="77777777" w:rsidR="009B1D90" w:rsidRDefault="009B1D90" w:rsidP="003076B2">
                      <w:pPr>
                        <w:pStyle w:val="Bold"/>
                      </w:pPr>
                    </w:p>
                    <w:p w14:paraId="3AEDCA44" w14:textId="77777777" w:rsidR="009B1D90" w:rsidRDefault="009B1D90" w:rsidP="003076B2">
                      <w:pPr>
                        <w:pStyle w:val="Bold"/>
                      </w:pPr>
                    </w:p>
                    <w:p w14:paraId="4F7569D8" w14:textId="77777777" w:rsidR="009B1D90" w:rsidRDefault="009B1D90" w:rsidP="003076B2">
                      <w:pPr>
                        <w:pStyle w:val="Bold"/>
                      </w:pPr>
                    </w:p>
                    <w:p w14:paraId="666A66D2" w14:textId="77777777" w:rsidR="009B1D90" w:rsidRDefault="009B1D90" w:rsidP="003076B2">
                      <w:pPr>
                        <w:pStyle w:val="Bold"/>
                      </w:pPr>
                    </w:p>
                    <w:p w14:paraId="1AF780F3" w14:textId="77777777" w:rsidR="009B1D90" w:rsidRDefault="009B1D90" w:rsidP="003076B2">
                      <w:pPr>
                        <w:pStyle w:val="Bold"/>
                      </w:pPr>
                    </w:p>
                    <w:p w14:paraId="241AAB04" w14:textId="77777777" w:rsidR="009B1D90" w:rsidRDefault="009B1D90" w:rsidP="003076B2">
                      <w:pPr>
                        <w:pStyle w:val="Bold"/>
                      </w:pPr>
                    </w:p>
                    <w:p w14:paraId="2E1F8FE5" w14:textId="77777777" w:rsidR="009B1D90" w:rsidRDefault="009B1D90" w:rsidP="003076B2">
                      <w:pPr>
                        <w:pStyle w:val="Bold"/>
                      </w:pPr>
                    </w:p>
                    <w:p w14:paraId="0BE01D0F" w14:textId="77777777" w:rsidR="009B1D90" w:rsidRDefault="009B1D90" w:rsidP="003076B2">
                      <w:pPr>
                        <w:pStyle w:val="Bold"/>
                      </w:pPr>
                    </w:p>
                    <w:p w14:paraId="2FC78C43" w14:textId="77777777" w:rsidR="009B1D90" w:rsidRDefault="009B1D90" w:rsidP="003076B2">
                      <w:pPr>
                        <w:pStyle w:val="Bold"/>
                      </w:pPr>
                    </w:p>
                    <w:p w14:paraId="155CA894" w14:textId="77777777" w:rsidR="009B1D90" w:rsidRDefault="009B1D90" w:rsidP="003076B2">
                      <w:pPr>
                        <w:pStyle w:val="Bold"/>
                      </w:pPr>
                    </w:p>
                    <w:p w14:paraId="1EBBFF1F" w14:textId="77777777" w:rsidR="009B1D90" w:rsidRDefault="009B1D90" w:rsidP="003076B2">
                      <w:pPr>
                        <w:pStyle w:val="Bold"/>
                      </w:pPr>
                    </w:p>
                    <w:p w14:paraId="2D371B6F" w14:textId="77777777" w:rsidR="009B1D90" w:rsidRDefault="009B1D90" w:rsidP="003076B2">
                      <w:pPr>
                        <w:pStyle w:val="Bold"/>
                      </w:pPr>
                    </w:p>
                    <w:p w14:paraId="36243CA1" w14:textId="77777777" w:rsidR="009B1D90" w:rsidRDefault="009B1D90" w:rsidP="003076B2">
                      <w:pPr>
                        <w:pStyle w:val="Bold"/>
                      </w:pPr>
                    </w:p>
                    <w:p w14:paraId="2736B505" w14:textId="77777777" w:rsidR="009B1D90" w:rsidRDefault="009B1D90" w:rsidP="003076B2">
                      <w:pPr>
                        <w:pStyle w:val="Bold"/>
                      </w:pPr>
                    </w:p>
                    <w:p w14:paraId="78CB540F" w14:textId="77777777" w:rsidR="009B1D90" w:rsidRDefault="009B1D90" w:rsidP="003076B2">
                      <w:pPr>
                        <w:pStyle w:val="Bold"/>
                      </w:pPr>
                    </w:p>
                    <w:p w14:paraId="2B64BC16" w14:textId="77777777" w:rsidR="009B1D90" w:rsidRDefault="009B1D90" w:rsidP="003076B2">
                      <w:pPr>
                        <w:pStyle w:val="Bold"/>
                      </w:pPr>
                    </w:p>
                    <w:p w14:paraId="52905C8D" w14:textId="77777777" w:rsidR="009B1D90" w:rsidRDefault="009B1D90" w:rsidP="003076B2">
                      <w:pPr>
                        <w:pStyle w:val="Bold"/>
                      </w:pPr>
                    </w:p>
                    <w:p w14:paraId="073B6EC8" w14:textId="77777777" w:rsidR="009B1D90" w:rsidRDefault="009B1D90" w:rsidP="003076B2">
                      <w:pPr>
                        <w:pStyle w:val="Bold"/>
                      </w:pPr>
                    </w:p>
                    <w:p w14:paraId="0E15B52B" w14:textId="77777777" w:rsidR="009B1D90" w:rsidRDefault="009B1D90" w:rsidP="003076B2">
                      <w:pPr>
                        <w:pStyle w:val="Bold"/>
                      </w:pPr>
                    </w:p>
                    <w:p w14:paraId="71D3E32C" w14:textId="77777777" w:rsidR="009B1D90" w:rsidRDefault="009B1D90" w:rsidP="003076B2">
                      <w:pPr>
                        <w:pStyle w:val="Bold"/>
                      </w:pPr>
                    </w:p>
                    <w:p w14:paraId="68BF03CC" w14:textId="77777777" w:rsidR="009B1D90" w:rsidRDefault="009B1D90" w:rsidP="003076B2">
                      <w:pPr>
                        <w:pStyle w:val="Bold"/>
                      </w:pPr>
                    </w:p>
                    <w:p w14:paraId="030189D9" w14:textId="77777777" w:rsidR="009B1D90" w:rsidRDefault="009B1D90" w:rsidP="003076B2">
                      <w:pPr>
                        <w:pStyle w:val="Bold"/>
                      </w:pPr>
                    </w:p>
                    <w:p w14:paraId="6D11EA0C" w14:textId="77777777" w:rsidR="009B1D90" w:rsidRDefault="009B1D90" w:rsidP="003076B2">
                      <w:pPr>
                        <w:pStyle w:val="Bold"/>
                      </w:pPr>
                    </w:p>
                    <w:p w14:paraId="634CD29C" w14:textId="77777777" w:rsidR="009B1D90" w:rsidRDefault="009B1D90" w:rsidP="003076B2">
                      <w:pPr>
                        <w:pStyle w:val="Bold"/>
                      </w:pPr>
                    </w:p>
                    <w:p w14:paraId="15388C02" w14:textId="77777777" w:rsidR="009B1D90" w:rsidRDefault="009B1D90" w:rsidP="003076B2">
                      <w:pPr>
                        <w:pStyle w:val="Bold"/>
                      </w:pPr>
                    </w:p>
                    <w:p w14:paraId="355FDA54" w14:textId="77777777" w:rsidR="009B1D90" w:rsidRDefault="009B1D90" w:rsidP="003076B2">
                      <w:pPr>
                        <w:pStyle w:val="Bold"/>
                      </w:pPr>
                    </w:p>
                    <w:p w14:paraId="3947ABCC" w14:textId="77777777" w:rsidR="009B1D90" w:rsidRDefault="009B1D90" w:rsidP="003076B2">
                      <w:pPr>
                        <w:pStyle w:val="Bold"/>
                      </w:pPr>
                    </w:p>
                    <w:p w14:paraId="0D967E70" w14:textId="77777777" w:rsidR="009B1D90" w:rsidRDefault="009B1D90" w:rsidP="003076B2">
                      <w:pPr>
                        <w:pStyle w:val="Bold"/>
                      </w:pPr>
                    </w:p>
                    <w:p w14:paraId="69396697" w14:textId="77777777" w:rsidR="009B1D90" w:rsidRDefault="009B1D90" w:rsidP="003076B2">
                      <w:pPr>
                        <w:pStyle w:val="Bold"/>
                      </w:pPr>
                    </w:p>
                    <w:p w14:paraId="4E1B1B43" w14:textId="77777777" w:rsidR="009B1D90" w:rsidRDefault="009B1D90" w:rsidP="003076B2">
                      <w:pPr>
                        <w:pStyle w:val="Bold"/>
                      </w:pPr>
                    </w:p>
                    <w:p w14:paraId="2E6B727B" w14:textId="77777777" w:rsidR="009B1D90" w:rsidRDefault="009B1D90" w:rsidP="00F60EF5">
                      <w:pPr>
                        <w:pStyle w:val="Bold"/>
                      </w:pPr>
                    </w:p>
                    <w:p w14:paraId="6B1394D9" w14:textId="77777777" w:rsidR="009B1D90" w:rsidRDefault="009B1D90" w:rsidP="003076B2">
                      <w:pPr>
                        <w:pStyle w:val="Bold"/>
                      </w:pPr>
                    </w:p>
                    <w:p w14:paraId="69424390" w14:textId="77777777" w:rsidR="009B1D90" w:rsidRDefault="009B1D90" w:rsidP="003076B2">
                      <w:pPr>
                        <w:pStyle w:val="Bold"/>
                      </w:pPr>
                    </w:p>
                    <w:p w14:paraId="2E26D989" w14:textId="77777777" w:rsidR="009B1D90" w:rsidRDefault="009B1D90" w:rsidP="003076B2">
                      <w:pPr>
                        <w:pStyle w:val="Bold"/>
                      </w:pPr>
                    </w:p>
                    <w:p w14:paraId="237417AA" w14:textId="77777777" w:rsidR="009B1D90" w:rsidRDefault="009B1D90" w:rsidP="003076B2">
                      <w:pPr>
                        <w:pStyle w:val="Bold"/>
                      </w:pPr>
                    </w:p>
                    <w:p w14:paraId="37BCA5C2" w14:textId="77777777" w:rsidR="009B1D90" w:rsidRDefault="009B1D90" w:rsidP="003076B2">
                      <w:pPr>
                        <w:pStyle w:val="Bold"/>
                      </w:pPr>
                    </w:p>
                    <w:p w14:paraId="5B2FC483" w14:textId="77777777" w:rsidR="009B1D90" w:rsidRDefault="009B1D90" w:rsidP="003076B2">
                      <w:pPr>
                        <w:pStyle w:val="Bold"/>
                      </w:pPr>
                    </w:p>
                    <w:p w14:paraId="5A21B02E" w14:textId="77777777" w:rsidR="009B1D90" w:rsidRDefault="009B1D90" w:rsidP="003076B2">
                      <w:pPr>
                        <w:pStyle w:val="Bold"/>
                      </w:pPr>
                    </w:p>
                    <w:p w14:paraId="5970C22E" w14:textId="77777777" w:rsidR="009B1D90" w:rsidRDefault="009B1D90" w:rsidP="003076B2">
                      <w:pPr>
                        <w:pStyle w:val="Bold"/>
                      </w:pPr>
                    </w:p>
                    <w:p w14:paraId="55D64703" w14:textId="77777777" w:rsidR="009B1D90" w:rsidRDefault="009B1D90" w:rsidP="003076B2">
                      <w:pPr>
                        <w:pStyle w:val="Bold"/>
                      </w:pPr>
                    </w:p>
                    <w:p w14:paraId="186F11F0" w14:textId="77777777" w:rsidR="009B1D90" w:rsidRDefault="009B1D90" w:rsidP="003076B2">
                      <w:pPr>
                        <w:pStyle w:val="Bold"/>
                      </w:pPr>
                    </w:p>
                    <w:p w14:paraId="780FE17A" w14:textId="77777777" w:rsidR="009B1D90" w:rsidRDefault="009B1D90" w:rsidP="003076B2">
                      <w:pPr>
                        <w:pStyle w:val="Bold"/>
                      </w:pPr>
                    </w:p>
                    <w:p w14:paraId="1449F57E" w14:textId="77777777" w:rsidR="009B1D90" w:rsidRDefault="009B1D90" w:rsidP="003076B2">
                      <w:pPr>
                        <w:pStyle w:val="Bold"/>
                      </w:pPr>
                    </w:p>
                    <w:p w14:paraId="745B9319" w14:textId="77777777" w:rsidR="009B1D90" w:rsidRDefault="009B1D90" w:rsidP="003076B2">
                      <w:pPr>
                        <w:pStyle w:val="Bold"/>
                      </w:pPr>
                    </w:p>
                    <w:p w14:paraId="78272C5A" w14:textId="77777777" w:rsidR="009B1D90" w:rsidRDefault="009B1D90" w:rsidP="003076B2">
                      <w:pPr>
                        <w:pStyle w:val="Bold"/>
                      </w:pPr>
                    </w:p>
                    <w:p w14:paraId="11DD65B8" w14:textId="77777777" w:rsidR="009B1D90" w:rsidRDefault="009B1D90" w:rsidP="003076B2">
                      <w:pPr>
                        <w:pStyle w:val="Bold"/>
                      </w:pPr>
                    </w:p>
                    <w:p w14:paraId="75940268" w14:textId="77777777" w:rsidR="009B1D90" w:rsidRDefault="009B1D90" w:rsidP="003076B2">
                      <w:pPr>
                        <w:pStyle w:val="Bold"/>
                      </w:pPr>
                    </w:p>
                    <w:p w14:paraId="4A2D4352" w14:textId="77777777" w:rsidR="009B1D90" w:rsidRPr="00E70659" w:rsidRDefault="009B1D90" w:rsidP="003076B2">
                      <w:pPr>
                        <w:pStyle w:val="Bold"/>
                      </w:pPr>
                    </w:p>
                  </w:txbxContent>
                </v:textbox>
              </v:shape>
            </w:pict>
          </mc:Fallback>
        </mc:AlternateContent>
      </w:r>
    </w:p>
    <w:p w14:paraId="29DBBAE8" w14:textId="77777777" w:rsidR="008464B4" w:rsidRDefault="008464B4" w:rsidP="00557078">
      <w:pPr>
        <w:ind w:left="-180"/>
        <w:jc w:val="center"/>
        <w:rPr>
          <w:rtl/>
          <w:lang w:val="en-GB"/>
        </w:rPr>
      </w:pPr>
    </w:p>
    <w:p w14:paraId="44F59F85" w14:textId="03B3F572" w:rsidR="00557078" w:rsidRDefault="008464B4" w:rsidP="00557078">
      <w:pPr>
        <w:ind w:left="-180"/>
        <w:jc w:val="center"/>
      </w:pPr>
      <w:r>
        <w:rPr>
          <w:noProof/>
        </w:rPr>
      </w:r>
      <w:r w:rsidR="008464B4">
        <w:rPr>
          <w:noProof/>
        </w:rPr>
        <w:object w:dxaOrig="1008" w:dyaOrig="1109" w14:anchorId="36779BAB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alt="" style="width:41.3pt;height:44.45pt" o:ole="" fillcolor="#ffc">
            <v:fill r:id="rId11" o:title="Parchment" type="tile"/>
            <v:imagedata r:id="rId12" o:title=""/>
          </v:shape>
          <o:OLEObject Type="Embed" ProgID="Word.Picture.8" ShapeID="_x0000_i1025" DrawAspect="Content" ObjectID="_1662842036" r:id="rId13"/>
        </w:object>
      </w:r>
    </w:p>
    <w:p w14:paraId="1DF59BF1" w14:textId="77777777" w:rsidR="00557078" w:rsidRDefault="00D06744" w:rsidP="00557078">
      <w:pPr>
        <w:ind w:left="-180"/>
        <w:jc w:val="center"/>
        <w:rPr>
          <w:b/>
          <w:bCs/>
          <w:color w:val="808080"/>
          <w:sz w:val="32"/>
          <w:szCs w:val="32"/>
        </w:rPr>
      </w:pPr>
      <w:r w:rsidRPr="00E553B6">
        <w:rPr>
          <w:b/>
          <w:bCs/>
          <w:color w:val="808080"/>
          <w:sz w:val="32"/>
          <w:szCs w:val="32"/>
        </w:rPr>
        <w:t>HIGHER COLLEGES OF TECHNOLOGY</w:t>
      </w:r>
    </w:p>
    <w:p w14:paraId="726C323B" w14:textId="77777777" w:rsidR="00D374CA" w:rsidRDefault="00D374CA" w:rsidP="00557078">
      <w:pPr>
        <w:ind w:left="-180"/>
        <w:jc w:val="center"/>
        <w:rPr>
          <w:b/>
          <w:bCs/>
          <w:color w:val="808080"/>
          <w:sz w:val="32"/>
          <w:szCs w:val="32"/>
        </w:rPr>
      </w:pPr>
      <w:r>
        <w:rPr>
          <w:b/>
          <w:bCs/>
          <w:color w:val="808080"/>
          <w:sz w:val="32"/>
          <w:szCs w:val="32"/>
        </w:rPr>
        <w:t>Computer and Information Science</w:t>
      </w:r>
    </w:p>
    <w:p w14:paraId="3BCFFECA" w14:textId="77777777" w:rsidR="00557078" w:rsidRPr="00557078" w:rsidRDefault="00557078" w:rsidP="00557078">
      <w:pPr>
        <w:ind w:left="-180"/>
        <w:jc w:val="center"/>
        <w:rPr>
          <w:b/>
          <w:bCs/>
        </w:rPr>
      </w:pPr>
    </w:p>
    <w:p w14:paraId="2A7687A9" w14:textId="77777777" w:rsidR="00727D69" w:rsidRDefault="00557078" w:rsidP="00727D69">
      <w:pPr>
        <w:pStyle w:val="Heading1"/>
        <w:ind w:left="-180"/>
        <w:jc w:val="center"/>
        <w:rPr>
          <w:color w:val="333333"/>
          <w:sz w:val="36"/>
          <w:szCs w:val="36"/>
        </w:rPr>
      </w:pPr>
      <w:r>
        <w:rPr>
          <w:color w:val="333333"/>
          <w:sz w:val="36"/>
          <w:szCs w:val="36"/>
        </w:rPr>
        <w:t xml:space="preserve">Non-Exam Based </w:t>
      </w:r>
      <w:r w:rsidR="00771A56" w:rsidRPr="001A2186">
        <w:rPr>
          <w:color w:val="333333"/>
          <w:sz w:val="36"/>
          <w:szCs w:val="36"/>
        </w:rPr>
        <w:t>Assessment</w:t>
      </w:r>
    </w:p>
    <w:p w14:paraId="22775C52" w14:textId="203F38D6" w:rsidR="00727D69" w:rsidRPr="00727D69" w:rsidRDefault="00727D69" w:rsidP="00727D69">
      <w:pPr>
        <w:pStyle w:val="Heading1"/>
        <w:ind w:left="-180"/>
        <w:jc w:val="center"/>
        <w:rPr>
          <w:color w:val="333333"/>
          <w:sz w:val="36"/>
          <w:szCs w:val="36"/>
        </w:rPr>
      </w:pPr>
      <w:r w:rsidRPr="00727D69">
        <w:rPr>
          <w:color w:val="333333"/>
          <w:sz w:val="36"/>
          <w:szCs w:val="36"/>
        </w:rPr>
        <w:t>Case study</w:t>
      </w:r>
    </w:p>
    <w:p w14:paraId="668754E1" w14:textId="5CA8F290" w:rsidR="00D06744" w:rsidRPr="00727D69" w:rsidRDefault="00727D69" w:rsidP="00557078">
      <w:pPr>
        <w:pStyle w:val="Heading1"/>
        <w:ind w:left="-180"/>
        <w:jc w:val="center"/>
        <w:rPr>
          <w:color w:val="333333"/>
          <w:sz w:val="28"/>
          <w:szCs w:val="28"/>
        </w:rPr>
      </w:pPr>
      <w:r w:rsidRPr="00727D69">
        <w:rPr>
          <w:color w:val="333333"/>
          <w:sz w:val="28"/>
          <w:szCs w:val="28"/>
        </w:rPr>
        <w:t xml:space="preserve">Evaluation </w:t>
      </w:r>
      <w:r>
        <w:rPr>
          <w:color w:val="333333"/>
          <w:sz w:val="28"/>
          <w:szCs w:val="28"/>
        </w:rPr>
        <w:t>of a consumer electronics or appliance</w:t>
      </w:r>
    </w:p>
    <w:p w14:paraId="70D01DF7" w14:textId="77777777" w:rsidR="00D06744" w:rsidRDefault="00D06744" w:rsidP="00D06744"/>
    <w:tbl>
      <w:tblPr>
        <w:tblW w:w="958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788"/>
        <w:gridCol w:w="2910"/>
        <w:gridCol w:w="2700"/>
        <w:gridCol w:w="2190"/>
      </w:tblGrid>
      <w:tr w:rsidR="00D06744" w:rsidRPr="00B94CEB" w14:paraId="7E0CEED6" w14:textId="77777777" w:rsidTr="00581526">
        <w:trPr>
          <w:trHeight w:val="305"/>
        </w:trPr>
        <w:tc>
          <w:tcPr>
            <w:tcW w:w="1788" w:type="dxa"/>
            <w:shd w:val="clear" w:color="auto" w:fill="F3F3F3"/>
          </w:tcPr>
          <w:p w14:paraId="7B1A91F3" w14:textId="77777777" w:rsidR="00D06744" w:rsidRPr="001D53BE" w:rsidRDefault="00D06744" w:rsidP="001D53BE">
            <w:pPr>
              <w:pStyle w:val="Bold"/>
            </w:pPr>
            <w:r w:rsidRPr="001D53BE">
              <w:t>Course Name</w:t>
            </w:r>
          </w:p>
        </w:tc>
        <w:tc>
          <w:tcPr>
            <w:tcW w:w="2910" w:type="dxa"/>
          </w:tcPr>
          <w:p w14:paraId="455E15FB" w14:textId="6AA29E93" w:rsidR="00D06744" w:rsidRPr="00B94CEB" w:rsidRDefault="009B1D90" w:rsidP="00A6604A">
            <w:pPr>
              <w:pStyle w:val="Bold"/>
            </w:pPr>
            <w:r>
              <w:t>Human Computer Interaction</w:t>
            </w:r>
          </w:p>
        </w:tc>
        <w:tc>
          <w:tcPr>
            <w:tcW w:w="2700" w:type="dxa"/>
            <w:shd w:val="clear" w:color="auto" w:fill="F3F3F3"/>
          </w:tcPr>
          <w:p w14:paraId="457E1E04" w14:textId="77777777" w:rsidR="00D06744" w:rsidRPr="00970979" w:rsidRDefault="00D06744" w:rsidP="00A6604A">
            <w:pPr>
              <w:pStyle w:val="Bold"/>
            </w:pPr>
            <w:r w:rsidRPr="00970979">
              <w:t>Course Code</w:t>
            </w:r>
          </w:p>
        </w:tc>
        <w:tc>
          <w:tcPr>
            <w:tcW w:w="2190" w:type="dxa"/>
          </w:tcPr>
          <w:p w14:paraId="12526582" w14:textId="2EBF5A62" w:rsidR="00D06744" w:rsidRPr="00B94CEB" w:rsidRDefault="009B1D90" w:rsidP="00A6604A">
            <w:pPr>
              <w:pStyle w:val="Bold"/>
            </w:pPr>
            <w:r>
              <w:t>CIS 3003</w:t>
            </w:r>
          </w:p>
        </w:tc>
      </w:tr>
      <w:tr w:rsidR="00D06744" w:rsidRPr="00B94CEB" w14:paraId="649809BF" w14:textId="77777777" w:rsidTr="00581526">
        <w:trPr>
          <w:trHeight w:val="224"/>
        </w:trPr>
        <w:tc>
          <w:tcPr>
            <w:tcW w:w="1788" w:type="dxa"/>
            <w:shd w:val="clear" w:color="auto" w:fill="F3F3F3"/>
          </w:tcPr>
          <w:p w14:paraId="513373F0" w14:textId="77777777" w:rsidR="00D06744" w:rsidRPr="001D53BE" w:rsidRDefault="00D06744" w:rsidP="001D53BE">
            <w:pPr>
              <w:pStyle w:val="Bold"/>
            </w:pPr>
            <w:r w:rsidRPr="001D53BE">
              <w:t>Date</w:t>
            </w:r>
          </w:p>
        </w:tc>
        <w:tc>
          <w:tcPr>
            <w:tcW w:w="2910" w:type="dxa"/>
          </w:tcPr>
          <w:p w14:paraId="3DF3A31E" w14:textId="4FAEE25A" w:rsidR="00D06744" w:rsidRPr="00B94CEB" w:rsidRDefault="004A4CAC" w:rsidP="0095173F">
            <w:pPr>
              <w:pStyle w:val="Bold"/>
              <w:tabs>
                <w:tab w:val="center" w:pos="1347"/>
              </w:tabs>
            </w:pPr>
            <w:r>
              <w:t xml:space="preserve"> </w:t>
            </w:r>
          </w:p>
        </w:tc>
        <w:tc>
          <w:tcPr>
            <w:tcW w:w="2700" w:type="dxa"/>
            <w:shd w:val="clear" w:color="auto" w:fill="F3F3F3"/>
          </w:tcPr>
          <w:p w14:paraId="46C58313" w14:textId="77777777" w:rsidR="00D06744" w:rsidRPr="00970979" w:rsidRDefault="001A2186" w:rsidP="00A6604A">
            <w:pPr>
              <w:pStyle w:val="Bold"/>
            </w:pPr>
            <w:r>
              <w:t>Submission Date</w:t>
            </w:r>
          </w:p>
        </w:tc>
        <w:tc>
          <w:tcPr>
            <w:tcW w:w="2190" w:type="dxa"/>
          </w:tcPr>
          <w:p w14:paraId="22424D31" w14:textId="2977743C" w:rsidR="00D06744" w:rsidRPr="00B94CEB" w:rsidRDefault="004A4CAC" w:rsidP="00D3503E">
            <w:pPr>
              <w:pStyle w:val="Bold"/>
            </w:pPr>
            <w:r>
              <w:t xml:space="preserve"> </w:t>
            </w:r>
          </w:p>
        </w:tc>
      </w:tr>
      <w:tr w:rsidR="00D06744" w:rsidRPr="00B94CEB" w14:paraId="35A722E8" w14:textId="77777777" w:rsidTr="00581526">
        <w:tc>
          <w:tcPr>
            <w:tcW w:w="1788" w:type="dxa"/>
            <w:shd w:val="clear" w:color="auto" w:fill="F3F3F3"/>
          </w:tcPr>
          <w:p w14:paraId="37BAC006" w14:textId="77777777" w:rsidR="00D06744" w:rsidRPr="001D53BE" w:rsidRDefault="00D06744" w:rsidP="001D53BE">
            <w:pPr>
              <w:pStyle w:val="Bold"/>
            </w:pPr>
            <w:r w:rsidRPr="001D53BE">
              <w:t>Maximum Marks</w:t>
            </w:r>
          </w:p>
        </w:tc>
        <w:tc>
          <w:tcPr>
            <w:tcW w:w="2910" w:type="dxa"/>
          </w:tcPr>
          <w:p w14:paraId="126585A4" w14:textId="77777777" w:rsidR="00D06744" w:rsidRPr="00B94CEB" w:rsidRDefault="00D06744" w:rsidP="00875434">
            <w:pPr>
              <w:pStyle w:val="Bold"/>
            </w:pPr>
          </w:p>
        </w:tc>
        <w:tc>
          <w:tcPr>
            <w:tcW w:w="2700" w:type="dxa"/>
            <w:shd w:val="clear" w:color="auto" w:fill="F3F3F3"/>
          </w:tcPr>
          <w:p w14:paraId="5BC4A7CA" w14:textId="14D307FA" w:rsidR="00D06744" w:rsidRPr="00970979" w:rsidRDefault="00D06744" w:rsidP="001D53BE">
            <w:pPr>
              <w:pStyle w:val="Bold"/>
              <w:rPr>
                <w:b w:val="0"/>
              </w:rPr>
            </w:pPr>
            <w:r w:rsidRPr="001D53BE">
              <w:t>Percentage of Final Grade</w:t>
            </w:r>
          </w:p>
        </w:tc>
        <w:tc>
          <w:tcPr>
            <w:tcW w:w="2190" w:type="dxa"/>
          </w:tcPr>
          <w:p w14:paraId="2265C79A" w14:textId="1BC61D48" w:rsidR="00D06744" w:rsidRPr="00B94CEB" w:rsidRDefault="00D16090" w:rsidP="00A333FA">
            <w:pPr>
              <w:pStyle w:val="Bold"/>
            </w:pPr>
            <w:r w:rsidRPr="00581526">
              <w:t>15</w:t>
            </w:r>
            <w:r w:rsidR="009B1D90" w:rsidRPr="00581526">
              <w:t>%</w:t>
            </w:r>
          </w:p>
        </w:tc>
      </w:tr>
    </w:tbl>
    <w:p w14:paraId="67F2EE74" w14:textId="77777777" w:rsidR="00D06744" w:rsidRDefault="00D06744" w:rsidP="00D06744"/>
    <w:tbl>
      <w:tblPr>
        <w:tblW w:w="9588" w:type="dxa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ayout w:type="fixed"/>
        <w:tblLook w:val="01E0" w:firstRow="1" w:lastRow="1" w:firstColumn="1" w:lastColumn="1" w:noHBand="0" w:noVBand="0"/>
      </w:tblPr>
      <w:tblGrid>
        <w:gridCol w:w="1788"/>
        <w:gridCol w:w="2910"/>
        <w:gridCol w:w="2700"/>
        <w:gridCol w:w="2190"/>
      </w:tblGrid>
      <w:tr w:rsidR="003076B2" w:rsidRPr="00B94CEB" w14:paraId="100F96B9" w14:textId="77777777" w:rsidTr="00581526">
        <w:trPr>
          <w:trHeight w:val="305"/>
        </w:trPr>
        <w:tc>
          <w:tcPr>
            <w:tcW w:w="1788" w:type="dxa"/>
            <w:shd w:val="clear" w:color="auto" w:fill="F3F3F3"/>
          </w:tcPr>
          <w:p w14:paraId="6DB2BF9D" w14:textId="77777777" w:rsidR="003076B2" w:rsidRPr="001D53BE" w:rsidRDefault="003076B2" w:rsidP="003076B2">
            <w:pPr>
              <w:pStyle w:val="Bold"/>
            </w:pPr>
            <w:r>
              <w:t>Student Name</w:t>
            </w:r>
            <w:r w:rsidRPr="001D53BE">
              <w:t xml:space="preserve"> </w:t>
            </w:r>
          </w:p>
        </w:tc>
        <w:tc>
          <w:tcPr>
            <w:tcW w:w="2910" w:type="dxa"/>
          </w:tcPr>
          <w:p w14:paraId="7D6DE451" w14:textId="77777777" w:rsidR="003076B2" w:rsidRPr="00B94CEB" w:rsidRDefault="003076B2" w:rsidP="00D374CA">
            <w:pPr>
              <w:pStyle w:val="Bold"/>
            </w:pPr>
          </w:p>
        </w:tc>
        <w:tc>
          <w:tcPr>
            <w:tcW w:w="2700" w:type="dxa"/>
            <w:shd w:val="clear" w:color="auto" w:fill="F3F3F3"/>
          </w:tcPr>
          <w:p w14:paraId="7BDCE20C" w14:textId="77777777" w:rsidR="003076B2" w:rsidRPr="00970979" w:rsidRDefault="003076B2" w:rsidP="003076B2">
            <w:pPr>
              <w:pStyle w:val="Bold"/>
            </w:pPr>
            <w:r>
              <w:t>College</w:t>
            </w:r>
            <w:r w:rsidRPr="00970979">
              <w:t xml:space="preserve"> </w:t>
            </w:r>
          </w:p>
        </w:tc>
        <w:tc>
          <w:tcPr>
            <w:tcW w:w="2190" w:type="dxa"/>
          </w:tcPr>
          <w:p w14:paraId="63D8D27B" w14:textId="77777777" w:rsidR="003076B2" w:rsidRPr="00B94CEB" w:rsidRDefault="003076B2" w:rsidP="00D374CA">
            <w:pPr>
              <w:pStyle w:val="Bold"/>
            </w:pPr>
          </w:p>
        </w:tc>
      </w:tr>
      <w:tr w:rsidR="003076B2" w:rsidRPr="00B94CEB" w14:paraId="1ED3B153" w14:textId="77777777" w:rsidTr="00581526">
        <w:trPr>
          <w:trHeight w:val="224"/>
        </w:trPr>
        <w:tc>
          <w:tcPr>
            <w:tcW w:w="1788" w:type="dxa"/>
            <w:shd w:val="clear" w:color="auto" w:fill="F3F3F3"/>
          </w:tcPr>
          <w:p w14:paraId="4115E91C" w14:textId="77777777" w:rsidR="003076B2" w:rsidRPr="001D53BE" w:rsidRDefault="003076B2" w:rsidP="003076B2">
            <w:pPr>
              <w:pStyle w:val="Bold"/>
            </w:pPr>
            <w:r>
              <w:t xml:space="preserve">Student ID </w:t>
            </w:r>
          </w:p>
        </w:tc>
        <w:tc>
          <w:tcPr>
            <w:tcW w:w="2910" w:type="dxa"/>
          </w:tcPr>
          <w:p w14:paraId="009CAFF7" w14:textId="77777777" w:rsidR="003076B2" w:rsidRPr="00B94CEB" w:rsidRDefault="003076B2" w:rsidP="00D374CA">
            <w:pPr>
              <w:pStyle w:val="Bold"/>
            </w:pPr>
          </w:p>
        </w:tc>
        <w:tc>
          <w:tcPr>
            <w:tcW w:w="2700" w:type="dxa"/>
            <w:shd w:val="clear" w:color="auto" w:fill="F3F3F3"/>
          </w:tcPr>
          <w:p w14:paraId="16175393" w14:textId="77777777" w:rsidR="003076B2" w:rsidRPr="00970979" w:rsidRDefault="003076B2" w:rsidP="00D374CA">
            <w:pPr>
              <w:pStyle w:val="Bold"/>
            </w:pPr>
            <w:r w:rsidRPr="00970979">
              <w:t>Student Section</w:t>
            </w:r>
          </w:p>
        </w:tc>
        <w:tc>
          <w:tcPr>
            <w:tcW w:w="2190" w:type="dxa"/>
          </w:tcPr>
          <w:p w14:paraId="17EDF4C4" w14:textId="77777777" w:rsidR="003076B2" w:rsidRPr="00B94CEB" w:rsidRDefault="003076B2" w:rsidP="00D374CA">
            <w:pPr>
              <w:pStyle w:val="Bold"/>
            </w:pPr>
          </w:p>
        </w:tc>
      </w:tr>
    </w:tbl>
    <w:p w14:paraId="3A467C21" w14:textId="77777777" w:rsidR="00056307" w:rsidRPr="00E70659" w:rsidRDefault="00056307" w:rsidP="00D06744">
      <w:pPr>
        <w:pStyle w:val="Heading1"/>
        <w:ind w:left="-180"/>
        <w:rPr>
          <w:b w:val="0"/>
          <w:color w:val="333333"/>
          <w:sz w:val="16"/>
          <w:szCs w:val="16"/>
        </w:rPr>
      </w:pPr>
    </w:p>
    <w:p w14:paraId="3D14DE4F" w14:textId="77777777" w:rsidR="00771A56" w:rsidRDefault="00771A56" w:rsidP="001D53BE">
      <w:pPr>
        <w:pStyle w:val="Heading1"/>
        <w:ind w:left="-180"/>
        <w:rPr>
          <w:rFonts w:ascii="Tahoma" w:hAnsi="Tahoma" w:cs="Tahoma"/>
          <w:sz w:val="20"/>
        </w:rPr>
      </w:pPr>
    </w:p>
    <w:p w14:paraId="64A15676" w14:textId="77777777" w:rsidR="00D374CA" w:rsidRPr="00557078" w:rsidRDefault="00850A85" w:rsidP="00557078">
      <w:pPr>
        <w:pStyle w:val="Heading1"/>
        <w:ind w:left="-180"/>
        <w:rPr>
          <w:rFonts w:ascii="Tahoma" w:hAnsi="Tahoma" w:cs="Tahoma"/>
          <w:sz w:val="20"/>
        </w:rPr>
      </w:pPr>
      <w:r>
        <w:rPr>
          <w:rFonts w:ascii="Tahoma" w:hAnsi="Tahoma" w:cs="Tahoma"/>
          <w:sz w:val="20"/>
        </w:rPr>
        <w:t xml:space="preserve">This assessment will assess the following </w:t>
      </w:r>
      <w:r w:rsidR="00D374CA">
        <w:rPr>
          <w:rFonts w:ascii="Tahoma" w:hAnsi="Tahoma" w:cs="Tahoma"/>
          <w:sz w:val="20"/>
        </w:rPr>
        <w:t xml:space="preserve">Course </w:t>
      </w:r>
      <w:r>
        <w:rPr>
          <w:rFonts w:ascii="Tahoma" w:hAnsi="Tahoma" w:cs="Tahoma"/>
          <w:sz w:val="20"/>
        </w:rPr>
        <w:t>learning outcomes: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3153"/>
        <w:gridCol w:w="1027"/>
        <w:gridCol w:w="1089"/>
        <w:gridCol w:w="1089"/>
        <w:gridCol w:w="1089"/>
        <w:gridCol w:w="1089"/>
        <w:gridCol w:w="1089"/>
      </w:tblGrid>
      <w:tr w:rsidR="00557078" w:rsidRPr="00840B10" w14:paraId="0C23BB6B" w14:textId="77777777" w:rsidTr="00581526">
        <w:trPr>
          <w:trHeight w:val="285"/>
        </w:trPr>
        <w:tc>
          <w:tcPr>
            <w:tcW w:w="3153" w:type="dxa"/>
            <w:shd w:val="clear" w:color="auto" w:fill="F3F3F3"/>
          </w:tcPr>
          <w:p w14:paraId="1C7EDDF0" w14:textId="77777777" w:rsidR="00557078" w:rsidRPr="00840B10" w:rsidRDefault="00557078" w:rsidP="00D374CA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1027" w:type="dxa"/>
          </w:tcPr>
          <w:p w14:paraId="4A14F756" w14:textId="77777777" w:rsidR="00557078" w:rsidRPr="00840B10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  <w:r w:rsidRPr="00840B10">
              <w:rPr>
                <w:b/>
                <w:bCs/>
                <w:sz w:val="20"/>
                <w:szCs w:val="20"/>
              </w:rPr>
              <w:t>1</w:t>
            </w:r>
          </w:p>
        </w:tc>
        <w:tc>
          <w:tcPr>
            <w:tcW w:w="1089" w:type="dxa"/>
          </w:tcPr>
          <w:p w14:paraId="21616C18" w14:textId="77777777" w:rsidR="00557078" w:rsidRPr="00840B10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</w:t>
            </w:r>
            <w:r w:rsidRPr="00840B10">
              <w:rPr>
                <w:b/>
                <w:bCs/>
                <w:sz w:val="20"/>
                <w:szCs w:val="20"/>
              </w:rPr>
              <w:t>2</w:t>
            </w:r>
          </w:p>
        </w:tc>
        <w:tc>
          <w:tcPr>
            <w:tcW w:w="1089" w:type="dxa"/>
          </w:tcPr>
          <w:p w14:paraId="317CA3FE" w14:textId="77777777" w:rsidR="00557078" w:rsidRPr="00840B10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3</w:t>
            </w:r>
          </w:p>
        </w:tc>
        <w:tc>
          <w:tcPr>
            <w:tcW w:w="1089" w:type="dxa"/>
          </w:tcPr>
          <w:p w14:paraId="15AC27DC" w14:textId="77777777" w:rsidR="00557078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4</w:t>
            </w:r>
          </w:p>
        </w:tc>
        <w:tc>
          <w:tcPr>
            <w:tcW w:w="1089" w:type="dxa"/>
          </w:tcPr>
          <w:p w14:paraId="0881DB92" w14:textId="77777777" w:rsidR="00557078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5</w:t>
            </w:r>
          </w:p>
        </w:tc>
        <w:tc>
          <w:tcPr>
            <w:tcW w:w="1089" w:type="dxa"/>
          </w:tcPr>
          <w:p w14:paraId="78D12FCD" w14:textId="77777777" w:rsidR="00557078" w:rsidRPr="00840B10" w:rsidRDefault="00557078" w:rsidP="00D374CA">
            <w:pPr>
              <w:spacing w:before="120" w:after="12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LO6</w:t>
            </w:r>
          </w:p>
        </w:tc>
      </w:tr>
      <w:tr w:rsidR="00557078" w:rsidRPr="00840B10" w14:paraId="75F323AE" w14:textId="77777777" w:rsidTr="00581526">
        <w:trPr>
          <w:trHeight w:val="351"/>
        </w:trPr>
        <w:tc>
          <w:tcPr>
            <w:tcW w:w="3153" w:type="dxa"/>
            <w:shd w:val="clear" w:color="auto" w:fill="F3F3F3"/>
          </w:tcPr>
          <w:p w14:paraId="51D9B9BB" w14:textId="77777777" w:rsidR="00557078" w:rsidRPr="00840B10" w:rsidRDefault="00557078" w:rsidP="00D374CA">
            <w:pPr>
              <w:spacing w:before="120" w:after="120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Question </w:t>
            </w:r>
            <w:r w:rsidRPr="00840B10">
              <w:rPr>
                <w:sz w:val="20"/>
                <w:szCs w:val="20"/>
              </w:rPr>
              <w:t>No.</w:t>
            </w:r>
          </w:p>
        </w:tc>
        <w:tc>
          <w:tcPr>
            <w:tcW w:w="1027" w:type="dxa"/>
          </w:tcPr>
          <w:p w14:paraId="28B72E2D" w14:textId="77777777" w:rsidR="00557078" w:rsidRPr="00840B10" w:rsidRDefault="00557078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</w:p>
        </w:tc>
        <w:tc>
          <w:tcPr>
            <w:tcW w:w="1089" w:type="dxa"/>
          </w:tcPr>
          <w:p w14:paraId="167335C3" w14:textId="77CEEE88" w:rsidR="00557078" w:rsidRPr="00840B10" w:rsidRDefault="004A4CAC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089" w:type="dxa"/>
          </w:tcPr>
          <w:p w14:paraId="5CE24345" w14:textId="51263AB3" w:rsidR="00557078" w:rsidRPr="00840B10" w:rsidRDefault="004A4CAC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  <w:r w:rsidR="0012645A">
              <w:rPr>
                <w:sz w:val="20"/>
                <w:szCs w:val="20"/>
              </w:rPr>
              <w:t>x</w:t>
            </w:r>
          </w:p>
        </w:tc>
        <w:tc>
          <w:tcPr>
            <w:tcW w:w="1089" w:type="dxa"/>
          </w:tcPr>
          <w:p w14:paraId="6F3B8834" w14:textId="6E024DB5" w:rsidR="00557078" w:rsidRPr="00840B10" w:rsidRDefault="0012645A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</w:t>
            </w:r>
            <w:r w:rsidR="004A4CAC">
              <w:rPr>
                <w:sz w:val="20"/>
                <w:szCs w:val="20"/>
              </w:rPr>
              <w:t xml:space="preserve"> </w:t>
            </w:r>
            <w:r w:rsidR="009F2ECF">
              <w:rPr>
                <w:sz w:val="20"/>
                <w:szCs w:val="20"/>
              </w:rPr>
              <w:t>(partially)</w:t>
            </w:r>
          </w:p>
        </w:tc>
        <w:tc>
          <w:tcPr>
            <w:tcW w:w="1089" w:type="dxa"/>
          </w:tcPr>
          <w:p w14:paraId="59E5206F" w14:textId="73EBF1F2" w:rsidR="00557078" w:rsidRPr="00840B10" w:rsidRDefault="006E51FC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 (partially)</w:t>
            </w:r>
          </w:p>
        </w:tc>
        <w:tc>
          <w:tcPr>
            <w:tcW w:w="1089" w:type="dxa"/>
          </w:tcPr>
          <w:p w14:paraId="461A31BE" w14:textId="77777777" w:rsidR="00557078" w:rsidRPr="00840B10" w:rsidRDefault="00557078" w:rsidP="00D374CA">
            <w:pPr>
              <w:spacing w:before="120" w:after="120"/>
              <w:jc w:val="center"/>
              <w:rPr>
                <w:sz w:val="20"/>
                <w:szCs w:val="20"/>
              </w:rPr>
            </w:pPr>
          </w:p>
        </w:tc>
      </w:tr>
    </w:tbl>
    <w:p w14:paraId="0BACCC5D" w14:textId="77777777" w:rsidR="009F2959" w:rsidRPr="00E70659" w:rsidRDefault="009F2959" w:rsidP="00386C66">
      <w:pPr>
        <w:tabs>
          <w:tab w:val="left" w:pos="415"/>
        </w:tabs>
        <w:spacing w:before="120" w:after="120"/>
        <w:ind w:right="353"/>
        <w:rPr>
          <w:sz w:val="16"/>
          <w:szCs w:val="16"/>
        </w:rPr>
      </w:pPr>
    </w:p>
    <w:tbl>
      <w:tblPr>
        <w:tblW w:w="96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9648"/>
      </w:tblGrid>
      <w:tr w:rsidR="00D06744" w:rsidRPr="00B94CEB" w14:paraId="5269C4BE" w14:textId="77777777" w:rsidTr="00DC71F7">
        <w:tc>
          <w:tcPr>
            <w:tcW w:w="9648" w:type="dxa"/>
            <w:shd w:val="clear" w:color="auto" w:fill="F3F3F3"/>
          </w:tcPr>
          <w:p w14:paraId="7F28D2E3" w14:textId="77777777" w:rsidR="00DC71F7" w:rsidRPr="00DC71F7" w:rsidRDefault="00CC49C0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>The entire project</w:t>
            </w:r>
            <w:r w:rsidR="00DC71F7">
              <w:rPr>
                <w:rFonts w:ascii="Arial" w:hAnsi="Arial" w:cs="Arial"/>
                <w:bCs/>
                <w:sz w:val="18"/>
                <w:szCs w:val="18"/>
              </w:rPr>
              <w:t>/case study</w:t>
            </w:r>
            <w:r w:rsidR="00DC71F7" w:rsidRPr="00DC71F7">
              <w:rPr>
                <w:rFonts w:ascii="Arial" w:hAnsi="Arial" w:cs="Arial"/>
                <w:bCs/>
                <w:sz w:val="18"/>
                <w:szCs w:val="18"/>
              </w:rPr>
              <w:t>/poster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 xml:space="preserve"> is designed and developed by me (and my team members). </w:t>
            </w:r>
          </w:p>
          <w:p w14:paraId="5C2F5D20" w14:textId="77777777" w:rsidR="00441BB7" w:rsidRPr="00DC71F7" w:rsidRDefault="00CC49C0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>The proper citation has been used when I (and my team members) used other sources.</w:t>
            </w:r>
          </w:p>
          <w:p w14:paraId="20148ED6" w14:textId="77777777" w:rsidR="00441BB7" w:rsidRPr="00DC71F7" w:rsidRDefault="00441BB7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>No part of this project has been designed</w:t>
            </w:r>
            <w:r w:rsidR="00CC49C0" w:rsidRPr="00DC71F7">
              <w:rPr>
                <w:rFonts w:ascii="Arial" w:hAnsi="Arial" w:cs="Arial"/>
                <w:bCs/>
                <w:sz w:val="18"/>
                <w:szCs w:val="18"/>
              </w:rPr>
              <w:t xml:space="preserve">, developed 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>or written for me</w:t>
            </w:r>
            <w:r w:rsidR="00CC49C0" w:rsidRPr="00DC71F7">
              <w:rPr>
                <w:rFonts w:ascii="Arial" w:hAnsi="Arial" w:cs="Arial"/>
                <w:bCs/>
                <w:sz w:val="18"/>
                <w:szCs w:val="18"/>
              </w:rPr>
              <w:t xml:space="preserve"> (and my team members) 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 xml:space="preserve">by </w:t>
            </w:r>
            <w:r w:rsidR="00CC49C0" w:rsidRPr="00DC71F7">
              <w:rPr>
                <w:rFonts w:ascii="Arial" w:hAnsi="Arial" w:cs="Arial"/>
                <w:bCs/>
                <w:sz w:val="18"/>
                <w:szCs w:val="18"/>
              </w:rPr>
              <w:t>a third party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>.</w:t>
            </w:r>
          </w:p>
          <w:p w14:paraId="4FB86508" w14:textId="77777777" w:rsidR="001A2186" w:rsidRPr="00DC71F7" w:rsidRDefault="00441BB7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 xml:space="preserve">I have a copy of this project in case the </w:t>
            </w:r>
            <w:r w:rsidR="00CC49C0" w:rsidRPr="00DC71F7">
              <w:rPr>
                <w:rFonts w:ascii="Arial" w:hAnsi="Arial" w:cs="Arial"/>
                <w:bCs/>
                <w:sz w:val="18"/>
                <w:szCs w:val="18"/>
              </w:rPr>
              <w:t xml:space="preserve">submitted 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 xml:space="preserve">copy </w:t>
            </w:r>
            <w:r w:rsidR="003076B2" w:rsidRPr="00DC71F7">
              <w:rPr>
                <w:rFonts w:ascii="Arial" w:hAnsi="Arial" w:cs="Arial"/>
                <w:bCs/>
                <w:sz w:val="18"/>
                <w:szCs w:val="18"/>
              </w:rPr>
              <w:t xml:space="preserve">is 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>lost or damaged.</w:t>
            </w:r>
          </w:p>
          <w:p w14:paraId="7008D412" w14:textId="77777777" w:rsidR="001A2186" w:rsidRPr="00DC71F7" w:rsidRDefault="001A2186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>None of the music/graphics/animation/video/images used in this project ha</w:t>
            </w:r>
            <w:r w:rsidR="007E00FD" w:rsidRPr="00DC71F7">
              <w:rPr>
                <w:rFonts w:ascii="Arial" w:hAnsi="Arial" w:cs="Arial"/>
                <w:bCs/>
                <w:sz w:val="18"/>
                <w:szCs w:val="18"/>
              </w:rPr>
              <w:t xml:space="preserve">ve </w:t>
            </w:r>
            <w:r w:rsidR="00DC71F7">
              <w:rPr>
                <w:rFonts w:ascii="Arial" w:hAnsi="Arial" w:cs="Arial"/>
                <w:bCs/>
                <w:sz w:val="18"/>
                <w:szCs w:val="18"/>
              </w:rPr>
              <w:t xml:space="preserve">violated the </w:t>
            </w:r>
            <w:r w:rsidR="007E00FD" w:rsidRPr="00DC71F7">
              <w:rPr>
                <w:rFonts w:ascii="Arial" w:hAnsi="Arial" w:cs="Arial"/>
                <w:bCs/>
                <w:sz w:val="18"/>
                <w:szCs w:val="18"/>
              </w:rPr>
              <w:t>Copy Right/P</w:t>
            </w:r>
            <w:r w:rsidRPr="00DC71F7">
              <w:rPr>
                <w:rFonts w:ascii="Arial" w:hAnsi="Arial" w:cs="Arial"/>
                <w:bCs/>
                <w:sz w:val="18"/>
                <w:szCs w:val="18"/>
              </w:rPr>
              <w:t>ate</w:t>
            </w:r>
            <w:r w:rsidR="007E00FD" w:rsidRPr="00DC71F7">
              <w:rPr>
                <w:rFonts w:ascii="Arial" w:hAnsi="Arial" w:cs="Arial"/>
                <w:bCs/>
                <w:sz w:val="18"/>
                <w:szCs w:val="18"/>
              </w:rPr>
              <w:t>nt/Intellectual P</w:t>
            </w:r>
            <w:r w:rsidR="00E96C0D" w:rsidRPr="00DC71F7">
              <w:rPr>
                <w:rFonts w:ascii="Arial" w:hAnsi="Arial" w:cs="Arial"/>
                <w:bCs/>
                <w:sz w:val="18"/>
                <w:szCs w:val="18"/>
              </w:rPr>
              <w:t>roperty rights of an individual</w:t>
            </w:r>
            <w:r w:rsidR="007E00FD" w:rsidRPr="00DC71F7">
              <w:rPr>
                <w:rFonts w:ascii="Arial" w:hAnsi="Arial" w:cs="Arial"/>
                <w:bCs/>
                <w:sz w:val="18"/>
                <w:szCs w:val="18"/>
              </w:rPr>
              <w:t>, company or an Institution.</w:t>
            </w:r>
          </w:p>
          <w:p w14:paraId="1DBCB386" w14:textId="77777777" w:rsidR="00DC71F7" w:rsidRPr="00DC71F7" w:rsidRDefault="00E96C0D" w:rsidP="00581526">
            <w:pPr>
              <w:pStyle w:val="ListParagraph"/>
              <w:numPr>
                <w:ilvl w:val="0"/>
                <w:numId w:val="1"/>
              </w:numPr>
              <w:spacing w:before="100"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  <w:r w:rsidRPr="00DC71F7">
              <w:rPr>
                <w:rFonts w:ascii="Arial" w:hAnsi="Arial" w:cs="Arial"/>
                <w:bCs/>
                <w:sz w:val="18"/>
                <w:szCs w:val="18"/>
              </w:rPr>
              <w:t xml:space="preserve">I have the written permission from people who are featuring in this project. </w:t>
            </w:r>
          </w:p>
          <w:p w14:paraId="6B3FCE41" w14:textId="77777777" w:rsidR="00DC71F7" w:rsidRPr="00DC71F7" w:rsidRDefault="00DC71F7" w:rsidP="00DC71F7">
            <w:pPr>
              <w:pStyle w:val="ListParagraph"/>
              <w:spacing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</w:p>
          <w:p w14:paraId="09D884C2" w14:textId="77777777" w:rsidR="00D06744" w:rsidRPr="00DC71F7" w:rsidRDefault="00DC71F7" w:rsidP="00DC71F7">
            <w:pPr>
              <w:spacing w:line="360" w:lineRule="auto"/>
              <w:rPr>
                <w:b/>
              </w:rPr>
            </w:pPr>
            <w:r>
              <w:rPr>
                <w:rFonts w:ascii="Arial" w:hAnsi="Arial" w:cs="Arial"/>
                <w:b/>
                <w:bCs/>
                <w:sz w:val="20"/>
                <w:szCs w:val="20"/>
              </w:rPr>
              <w:t xml:space="preserve">           </w:t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>Student Signature:</w:t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</w:r>
            <w:r w:rsidR="00441BB7" w:rsidRPr="00DC71F7">
              <w:rPr>
                <w:rFonts w:ascii="Arial" w:hAnsi="Arial" w:cs="Arial"/>
                <w:b/>
                <w:bCs/>
                <w:sz w:val="20"/>
                <w:szCs w:val="20"/>
              </w:rPr>
              <w:tab/>
              <w:t>Date:</w:t>
            </w:r>
          </w:p>
        </w:tc>
      </w:tr>
      <w:tr w:rsidR="00DC71F7" w:rsidRPr="00B94CEB" w14:paraId="21C841B6" w14:textId="77777777" w:rsidTr="00DC71F7">
        <w:tc>
          <w:tcPr>
            <w:tcW w:w="9648" w:type="dxa"/>
            <w:shd w:val="clear" w:color="auto" w:fill="F3F3F3"/>
          </w:tcPr>
          <w:p w14:paraId="3EAD84B1" w14:textId="77777777" w:rsidR="00DC71F7" w:rsidRPr="00DC71F7" w:rsidRDefault="00DC71F7" w:rsidP="00DC71F7">
            <w:pPr>
              <w:spacing w:line="276" w:lineRule="auto"/>
              <w:rPr>
                <w:rFonts w:ascii="Arial" w:hAnsi="Arial" w:cs="Arial"/>
                <w:bCs/>
                <w:sz w:val="18"/>
                <w:szCs w:val="18"/>
              </w:rPr>
            </w:pPr>
          </w:p>
        </w:tc>
      </w:tr>
    </w:tbl>
    <w:p w14:paraId="1A8D9A91" w14:textId="77777777" w:rsidR="00D06744" w:rsidRDefault="00D06744" w:rsidP="00D06744">
      <w:pPr>
        <w:ind w:left="-180"/>
        <w:rPr>
          <w:b/>
        </w:rPr>
      </w:pPr>
    </w:p>
    <w:p w14:paraId="456F7009" w14:textId="08A2D472" w:rsidR="00D06744" w:rsidRPr="008B4798" w:rsidRDefault="00D06744" w:rsidP="00557078">
      <w:pPr>
        <w:ind w:left="-180"/>
        <w:rPr>
          <w:b/>
        </w:rPr>
      </w:pPr>
      <w:r w:rsidRPr="008B4798">
        <w:rPr>
          <w:b/>
        </w:rPr>
        <w:t xml:space="preserve"> For Examiner’s Use Only</w:t>
      </w:r>
      <w:r w:rsidR="00D93AE6">
        <w:rPr>
          <w:b/>
        </w:rPr>
        <w:t xml:space="preserve">: </w:t>
      </w:r>
    </w:p>
    <w:tbl>
      <w:tblPr>
        <w:tblW w:w="0" w:type="auto"/>
        <w:tblBorders>
          <w:top w:val="single" w:sz="4" w:space="0" w:color="999999"/>
          <w:left w:val="single" w:sz="4" w:space="0" w:color="999999"/>
          <w:bottom w:val="single" w:sz="4" w:space="0" w:color="999999"/>
          <w:right w:val="single" w:sz="4" w:space="0" w:color="999999"/>
          <w:insideH w:val="single" w:sz="4" w:space="0" w:color="999999"/>
          <w:insideV w:val="single" w:sz="4" w:space="0" w:color="999999"/>
        </w:tblBorders>
        <w:tblLook w:val="01E0" w:firstRow="1" w:lastRow="1" w:firstColumn="1" w:lastColumn="1" w:noHBand="0" w:noVBand="0"/>
      </w:tblPr>
      <w:tblGrid>
        <w:gridCol w:w="1951"/>
        <w:gridCol w:w="1657"/>
        <w:gridCol w:w="1749"/>
        <w:gridCol w:w="1933"/>
        <w:gridCol w:w="2338"/>
      </w:tblGrid>
      <w:tr w:rsidR="00F60EF5" w:rsidRPr="00840B10" w14:paraId="67453CCC" w14:textId="77777777" w:rsidTr="00F60EF5">
        <w:trPr>
          <w:trHeight w:val="257"/>
        </w:trPr>
        <w:tc>
          <w:tcPr>
            <w:tcW w:w="1951" w:type="dxa"/>
            <w:shd w:val="clear" w:color="auto" w:fill="F3F3F3"/>
          </w:tcPr>
          <w:p w14:paraId="5F29EE6C" w14:textId="19999B61" w:rsidR="009F2959" w:rsidRPr="00840B10" w:rsidRDefault="009F2959" w:rsidP="00D374CA">
            <w:pPr>
              <w:spacing w:before="120" w:after="120"/>
              <w:rPr>
                <w:sz w:val="20"/>
                <w:szCs w:val="20"/>
              </w:rPr>
            </w:pPr>
            <w:r w:rsidRPr="00840B10">
              <w:rPr>
                <w:sz w:val="20"/>
                <w:szCs w:val="20"/>
              </w:rPr>
              <w:t xml:space="preserve">Question </w:t>
            </w:r>
            <w:r w:rsidR="004A4CAC">
              <w:rPr>
                <w:sz w:val="20"/>
                <w:szCs w:val="20"/>
              </w:rPr>
              <w:t>Item</w:t>
            </w:r>
          </w:p>
        </w:tc>
        <w:tc>
          <w:tcPr>
            <w:tcW w:w="1657" w:type="dxa"/>
          </w:tcPr>
          <w:p w14:paraId="6F5A4FD1" w14:textId="16CFD584" w:rsidR="00F60EF5" w:rsidRDefault="004A4CAC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A - C</w:t>
            </w:r>
          </w:p>
          <w:p w14:paraId="66AC8750" w14:textId="52B7AAC6" w:rsidR="009F2959" w:rsidRPr="00840B10" w:rsidRDefault="008B4AFF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R</w:t>
            </w:r>
            <w:r w:rsidR="00D93AE6">
              <w:rPr>
                <w:b/>
                <w:bCs/>
                <w:sz w:val="20"/>
                <w:szCs w:val="20"/>
              </w:rPr>
              <w:t>eport/specs</w:t>
            </w:r>
          </w:p>
        </w:tc>
        <w:tc>
          <w:tcPr>
            <w:tcW w:w="1749" w:type="dxa"/>
          </w:tcPr>
          <w:p w14:paraId="13528D85" w14:textId="4C50BC8E" w:rsidR="009F2959" w:rsidRDefault="004A4CAC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</w:t>
            </w:r>
          </w:p>
          <w:p w14:paraId="03CFFF5A" w14:textId="622744CF" w:rsidR="00D93AE6" w:rsidRPr="00840B10" w:rsidRDefault="00D93AE6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 xml:space="preserve">HTA </w:t>
            </w:r>
          </w:p>
        </w:tc>
        <w:tc>
          <w:tcPr>
            <w:tcW w:w="1933" w:type="dxa"/>
          </w:tcPr>
          <w:p w14:paraId="2067DD51" w14:textId="0C6D4735" w:rsidR="009F2959" w:rsidRDefault="004A4CAC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D</w:t>
            </w:r>
          </w:p>
          <w:p w14:paraId="5D83D9C3" w14:textId="4BA21DF4" w:rsidR="00D93AE6" w:rsidRPr="00840B10" w:rsidRDefault="00D93AE6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Evaluation</w:t>
            </w:r>
          </w:p>
        </w:tc>
        <w:tc>
          <w:tcPr>
            <w:tcW w:w="2338" w:type="dxa"/>
          </w:tcPr>
          <w:p w14:paraId="2563F5F4" w14:textId="53A9A879" w:rsidR="009F2959" w:rsidRDefault="004A4CAC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F</w:t>
            </w:r>
          </w:p>
          <w:p w14:paraId="26460547" w14:textId="59332C09" w:rsidR="00D93AE6" w:rsidRPr="00840B10" w:rsidRDefault="004A4CAC" w:rsidP="00F60EF5">
            <w:pPr>
              <w:spacing w:before="40" w:after="40"/>
              <w:jc w:val="center"/>
              <w:rPr>
                <w:b/>
                <w:bCs/>
                <w:sz w:val="20"/>
                <w:szCs w:val="20"/>
              </w:rPr>
            </w:pPr>
            <w:r>
              <w:rPr>
                <w:b/>
                <w:bCs/>
                <w:sz w:val="20"/>
                <w:szCs w:val="20"/>
              </w:rPr>
              <w:t>Conclusions and Recommendations</w:t>
            </w:r>
          </w:p>
        </w:tc>
      </w:tr>
      <w:tr w:rsidR="00F60EF5" w:rsidRPr="00840B10" w14:paraId="165AB14F" w14:textId="77777777" w:rsidTr="00F60EF5">
        <w:trPr>
          <w:trHeight w:val="317"/>
        </w:trPr>
        <w:tc>
          <w:tcPr>
            <w:tcW w:w="1951" w:type="dxa"/>
            <w:shd w:val="clear" w:color="auto" w:fill="F3F3F3"/>
          </w:tcPr>
          <w:p w14:paraId="663A4D4D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  <w:r w:rsidRPr="00840B10">
              <w:rPr>
                <w:sz w:val="20"/>
                <w:szCs w:val="20"/>
              </w:rPr>
              <w:t>Marks Allocated</w:t>
            </w:r>
          </w:p>
        </w:tc>
        <w:tc>
          <w:tcPr>
            <w:tcW w:w="1657" w:type="dxa"/>
          </w:tcPr>
          <w:p w14:paraId="65B47217" w14:textId="7E552B62" w:rsidR="009F2959" w:rsidRPr="00840B10" w:rsidRDefault="00661B9D" w:rsidP="00840B10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749" w:type="dxa"/>
          </w:tcPr>
          <w:p w14:paraId="5689C481" w14:textId="345C82D5" w:rsidR="009F2959" w:rsidRPr="00840B10" w:rsidRDefault="00661B9D" w:rsidP="00840B10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1933" w:type="dxa"/>
          </w:tcPr>
          <w:p w14:paraId="7E447522" w14:textId="03671939" w:rsidR="009F2959" w:rsidRPr="00840B10" w:rsidRDefault="00661B9D" w:rsidP="00840B10">
            <w:pPr>
              <w:spacing w:before="120" w:after="120"/>
              <w:jc w:val="center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 </w:t>
            </w:r>
          </w:p>
        </w:tc>
        <w:tc>
          <w:tcPr>
            <w:tcW w:w="2338" w:type="dxa"/>
          </w:tcPr>
          <w:p w14:paraId="234E8540" w14:textId="07E2F535" w:rsidR="009F2959" w:rsidRPr="00840B10" w:rsidRDefault="009F2959" w:rsidP="00661B9D">
            <w:pPr>
              <w:spacing w:before="120" w:after="120"/>
              <w:rPr>
                <w:sz w:val="20"/>
                <w:szCs w:val="20"/>
              </w:rPr>
            </w:pPr>
          </w:p>
        </w:tc>
      </w:tr>
      <w:tr w:rsidR="00F60EF5" w:rsidRPr="00840B10" w14:paraId="102D89E6" w14:textId="77777777" w:rsidTr="00F60EF5">
        <w:trPr>
          <w:trHeight w:val="459"/>
        </w:trPr>
        <w:tc>
          <w:tcPr>
            <w:tcW w:w="1951" w:type="dxa"/>
            <w:shd w:val="clear" w:color="auto" w:fill="F3F3F3"/>
          </w:tcPr>
          <w:p w14:paraId="3050DAFF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  <w:r w:rsidRPr="00840B10">
              <w:rPr>
                <w:sz w:val="20"/>
                <w:szCs w:val="20"/>
              </w:rPr>
              <w:t>Marks Obtained</w:t>
            </w:r>
          </w:p>
        </w:tc>
        <w:tc>
          <w:tcPr>
            <w:tcW w:w="1657" w:type="dxa"/>
          </w:tcPr>
          <w:p w14:paraId="28EE446D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1749" w:type="dxa"/>
          </w:tcPr>
          <w:p w14:paraId="57C3D0A1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1933" w:type="dxa"/>
          </w:tcPr>
          <w:p w14:paraId="0E2791D3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</w:p>
        </w:tc>
        <w:tc>
          <w:tcPr>
            <w:tcW w:w="2338" w:type="dxa"/>
          </w:tcPr>
          <w:p w14:paraId="1F11FD42" w14:textId="77777777" w:rsidR="009F2959" w:rsidRPr="00840B10" w:rsidRDefault="009F2959" w:rsidP="00840B10">
            <w:pPr>
              <w:spacing w:before="120" w:after="120"/>
              <w:rPr>
                <w:sz w:val="20"/>
                <w:szCs w:val="20"/>
              </w:rPr>
            </w:pPr>
          </w:p>
        </w:tc>
      </w:tr>
    </w:tbl>
    <w:p w14:paraId="3E0FE385" w14:textId="77777777" w:rsidR="00771A56" w:rsidRDefault="00771A56" w:rsidP="00D06744">
      <w:pPr>
        <w:tabs>
          <w:tab w:val="center" w:pos="4424"/>
        </w:tabs>
        <w:ind w:left="-180"/>
        <w:rPr>
          <w:b/>
        </w:rPr>
      </w:pPr>
    </w:p>
    <w:p w14:paraId="02982A2E" w14:textId="77777777" w:rsidR="00D06744" w:rsidRDefault="00D06744" w:rsidP="00F60EF5">
      <w:pPr>
        <w:shd w:val="clear" w:color="auto" w:fill="D9D9D9" w:themeFill="background1" w:themeFillShade="D9"/>
        <w:tabs>
          <w:tab w:val="center" w:pos="4424"/>
        </w:tabs>
        <w:spacing w:line="360" w:lineRule="auto"/>
        <w:ind w:left="-180"/>
        <w:rPr>
          <w:b/>
        </w:rPr>
      </w:pPr>
      <w:r w:rsidRPr="00F12815">
        <w:rPr>
          <w:b/>
        </w:rPr>
        <w:t xml:space="preserve">Total Marks: </w:t>
      </w:r>
      <w:r w:rsidR="006530E8">
        <w:rPr>
          <w:b/>
        </w:rPr>
        <w:t xml:space="preserve"> </w:t>
      </w:r>
      <w:r>
        <w:rPr>
          <w:b/>
        </w:rPr>
        <w:tab/>
      </w:r>
    </w:p>
    <w:p w14:paraId="2296D76B" w14:textId="77777777" w:rsidR="00850A85" w:rsidRDefault="00850A85" w:rsidP="00850A85">
      <w:pPr>
        <w:ind w:left="-900" w:firstLine="720"/>
      </w:pPr>
    </w:p>
    <w:p w14:paraId="78E7240C" w14:textId="565EE44F" w:rsidR="009B1D90" w:rsidRDefault="009B1D90" w:rsidP="009B1D90">
      <w:pPr>
        <w:rPr>
          <w:rFonts w:ascii="Trebuchet MS" w:hAnsi="Trebuchet MS"/>
        </w:rPr>
      </w:pPr>
      <w:r>
        <w:rPr>
          <w:rFonts w:ascii="Trebuchet MS" w:hAnsi="Trebuchet MS"/>
        </w:rPr>
        <w:br w:type="page"/>
      </w:r>
    </w:p>
    <w:p w14:paraId="4C50BE9C" w14:textId="77777777" w:rsidR="009B1D90" w:rsidRDefault="009B1D90" w:rsidP="009B1D90">
      <w:pPr>
        <w:rPr>
          <w:rFonts w:ascii="Trebuchet MS" w:hAnsi="Trebuchet MS"/>
          <w:b/>
          <w:smallCaps/>
          <w:szCs w:val="20"/>
        </w:rPr>
      </w:pPr>
    </w:p>
    <w:tbl>
      <w:tblPr>
        <w:tblpPr w:leftFromText="180" w:rightFromText="180" w:vertAnchor="page" w:horzAnchor="margin" w:tblpY="108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9389"/>
      </w:tblGrid>
      <w:tr w:rsidR="009B1D90" w:rsidRPr="00392F39" w14:paraId="2B02654B" w14:textId="77777777" w:rsidTr="0059737C">
        <w:trPr>
          <w:trHeight w:val="80"/>
        </w:trPr>
        <w:tc>
          <w:tcPr>
            <w:tcW w:w="9389" w:type="dxa"/>
            <w:tcBorders>
              <w:top w:val="nil"/>
              <w:left w:val="nil"/>
              <w:bottom w:val="single" w:sz="4" w:space="0" w:color="auto"/>
              <w:right w:val="nil"/>
            </w:tcBorders>
          </w:tcPr>
          <w:p w14:paraId="17FEF4CF" w14:textId="77777777" w:rsidR="009B1D90" w:rsidRPr="00392F39" w:rsidRDefault="009B1D90" w:rsidP="0059737C">
            <w:pPr>
              <w:tabs>
                <w:tab w:val="left" w:pos="5040"/>
              </w:tabs>
              <w:jc w:val="center"/>
              <w:rPr>
                <w:rFonts w:asciiTheme="minorBidi" w:hAnsiTheme="minorBidi" w:cstheme="minorBidi"/>
                <w:b/>
                <w:bCs/>
                <w:sz w:val="20"/>
                <w:szCs w:val="20"/>
              </w:rPr>
            </w:pPr>
            <w:r w:rsidRPr="00392F39">
              <w:rPr>
                <w:rFonts w:asciiTheme="minorBidi" w:hAnsiTheme="minorBidi" w:cstheme="minorBidi"/>
                <w:b/>
                <w:bCs/>
                <w:sz w:val="20"/>
                <w:szCs w:val="20"/>
              </w:rPr>
              <w:t>Instructions</w:t>
            </w:r>
          </w:p>
        </w:tc>
      </w:tr>
    </w:tbl>
    <w:p w14:paraId="15F4BBA6" w14:textId="77777777" w:rsidR="009B1D90" w:rsidRPr="00392F39" w:rsidRDefault="009B1D90" w:rsidP="009B1D90">
      <w:pPr>
        <w:tabs>
          <w:tab w:val="left" w:pos="5040"/>
        </w:tabs>
        <w:rPr>
          <w:rFonts w:asciiTheme="minorBidi" w:hAnsiTheme="minorBidi" w:cstheme="minorBidi"/>
          <w:b/>
          <w:bCs/>
          <w:sz w:val="20"/>
          <w:szCs w:val="20"/>
        </w:rPr>
      </w:pPr>
    </w:p>
    <w:p w14:paraId="73B7F853" w14:textId="77777777" w:rsidR="005947A8" w:rsidRDefault="005947A8" w:rsidP="009B1D90">
      <w:pPr>
        <w:rPr>
          <w:rFonts w:asciiTheme="minorBidi" w:hAnsiTheme="minorBidi" w:cstheme="minorBidi"/>
        </w:rPr>
      </w:pPr>
    </w:p>
    <w:p w14:paraId="68CF9B21" w14:textId="77777777" w:rsidR="009B1D90" w:rsidRPr="00392F39" w:rsidRDefault="009B1D90" w:rsidP="009B1D90">
      <w:pPr>
        <w:rPr>
          <w:rFonts w:asciiTheme="minorBidi" w:hAnsiTheme="minorBidi" w:cstheme="minorBidi"/>
          <w:b/>
          <w:bCs/>
        </w:rPr>
      </w:pPr>
      <w:r w:rsidRPr="00392F39">
        <w:rPr>
          <w:rFonts w:asciiTheme="minorBidi" w:hAnsiTheme="minorBidi" w:cstheme="minorBidi"/>
          <w:b/>
          <w:bCs/>
          <w:noProof/>
        </w:rPr>
        <w:drawing>
          <wp:anchor distT="0" distB="0" distL="114300" distR="114300" simplePos="0" relativeHeight="251658752" behindDoc="0" locked="0" layoutInCell="1" allowOverlap="1" wp14:anchorId="0DED96D8" wp14:editId="6EC09B1C">
            <wp:simplePos x="0" y="0"/>
            <wp:positionH relativeFrom="column">
              <wp:posOffset>4476750</wp:posOffset>
            </wp:positionH>
            <wp:positionV relativeFrom="paragraph">
              <wp:posOffset>254635</wp:posOffset>
            </wp:positionV>
            <wp:extent cx="1897380" cy="1891665"/>
            <wp:effectExtent l="0" t="0" r="7620" b="0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onsumer_electronics_accessories.jp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897380" cy="18916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92F39">
        <w:rPr>
          <w:rFonts w:asciiTheme="minorBidi" w:hAnsiTheme="minorBidi" w:cstheme="minorBidi"/>
        </w:rPr>
        <w:t xml:space="preserve">The following is a list of </w:t>
      </w:r>
      <w:r w:rsidRPr="00392F39">
        <w:rPr>
          <w:rFonts w:asciiTheme="minorBidi" w:hAnsiTheme="minorBidi" w:cstheme="minorBidi"/>
          <w:b/>
          <w:bCs/>
        </w:rPr>
        <w:t xml:space="preserve">Consumer products </w:t>
      </w:r>
      <w:r w:rsidRPr="00392F39">
        <w:rPr>
          <w:rFonts w:asciiTheme="minorBidi" w:hAnsiTheme="minorBidi" w:cstheme="minorBidi"/>
          <w:b/>
          <w:bCs/>
          <w:lang w:val="en-GB"/>
        </w:rPr>
        <w:t>(electronics &amp; appliances)</w:t>
      </w:r>
    </w:p>
    <w:p w14:paraId="7F7F3A4B" w14:textId="3DC1F541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 xml:space="preserve">Microwave </w:t>
      </w:r>
    </w:p>
    <w:p w14:paraId="4EEC525F" w14:textId="5517466C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Washing Machine</w:t>
      </w:r>
    </w:p>
    <w:p w14:paraId="5B20DB8E" w14:textId="3B68272A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Dish washer</w:t>
      </w:r>
    </w:p>
    <w:p w14:paraId="1869EA33" w14:textId="77777777" w:rsidR="00504C95" w:rsidRDefault="00DD1685" w:rsidP="00504C95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 xml:space="preserve">Standalone </w:t>
      </w:r>
      <w:r w:rsidR="009B1D90" w:rsidRPr="00392F39">
        <w:rPr>
          <w:rFonts w:asciiTheme="minorBidi" w:hAnsiTheme="minorBidi" w:cstheme="minorBidi"/>
          <w:bCs/>
        </w:rPr>
        <w:t>Digital Camera (</w:t>
      </w:r>
      <w:r w:rsidR="00504C95">
        <w:rPr>
          <w:rFonts w:asciiTheme="minorBidi" w:hAnsiTheme="minorBidi" w:cstheme="minorBidi"/>
          <w:bCs/>
        </w:rPr>
        <w:t>Not the Phone Camera</w:t>
      </w:r>
      <w:r w:rsidR="009B1D90" w:rsidRPr="00504C95">
        <w:rPr>
          <w:rFonts w:asciiTheme="minorBidi" w:hAnsiTheme="minorBidi" w:cstheme="minorBidi"/>
          <w:bCs/>
        </w:rPr>
        <w:t>)</w:t>
      </w:r>
    </w:p>
    <w:p w14:paraId="3BD2AC89" w14:textId="77777777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Camcorders</w:t>
      </w:r>
    </w:p>
    <w:p w14:paraId="1C31E062" w14:textId="1F85469B" w:rsidR="009B1D90" w:rsidRPr="00392F39" w:rsidRDefault="009B1D90" w:rsidP="00504C95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Mixers</w:t>
      </w:r>
      <w:r w:rsidR="00504C95">
        <w:rPr>
          <w:rFonts w:asciiTheme="minorBidi" w:hAnsiTheme="minorBidi" w:cstheme="minorBidi"/>
          <w:bCs/>
        </w:rPr>
        <w:t xml:space="preserve">  </w:t>
      </w:r>
    </w:p>
    <w:p w14:paraId="4079D68F" w14:textId="23209664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Game Console (e.g., PS, Xbox, Wii)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1D290651" w14:textId="536E2C40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 xml:space="preserve">AC Unit in house or car 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49E40726" w14:textId="137052C4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Portable music player/ iPod</w:t>
      </w:r>
      <w:r w:rsidR="00504C95">
        <w:rPr>
          <w:rFonts w:asciiTheme="minorBidi" w:hAnsiTheme="minorBidi" w:cstheme="minorBidi"/>
          <w:bCs/>
        </w:rPr>
        <w:t xml:space="preserve"> 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4BF31FB6" w14:textId="77777777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Home Stereo or home theatre system</w:t>
      </w:r>
    </w:p>
    <w:p w14:paraId="491459F7" w14:textId="2FDEB921" w:rsidR="009B1D90" w:rsidRPr="00392F39" w:rsidRDefault="00D160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Car navigation system/GPS</w:t>
      </w:r>
      <w:r w:rsidR="009B1D90" w:rsidRPr="00392F39">
        <w:rPr>
          <w:rFonts w:asciiTheme="minorBidi" w:hAnsiTheme="minorBidi" w:cstheme="minorBidi"/>
          <w:bCs/>
        </w:rPr>
        <w:t xml:space="preserve"> or handheld GPS</w:t>
      </w:r>
      <w:r w:rsidR="00504C95">
        <w:rPr>
          <w:rFonts w:asciiTheme="minorBidi" w:hAnsiTheme="minorBidi" w:cstheme="minorBidi"/>
          <w:bCs/>
        </w:rPr>
        <w:t xml:space="preserve"> 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2CCC3232" w14:textId="77777777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Car stereo system</w:t>
      </w:r>
    </w:p>
    <w:p w14:paraId="30AE7D5C" w14:textId="216860FC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Non smart phone</w:t>
      </w:r>
      <w:r w:rsidR="00504C95">
        <w:rPr>
          <w:rFonts w:asciiTheme="minorBidi" w:hAnsiTheme="minorBidi" w:cstheme="minorBidi"/>
          <w:bCs/>
        </w:rPr>
        <w:t xml:space="preserve"> 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310BFA0E" w14:textId="5C4AECAC" w:rsidR="009B1D90" w:rsidRPr="00392F39" w:rsidRDefault="002133BD" w:rsidP="00504C95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ATM Machine</w:t>
      </w:r>
      <w:r w:rsidR="00504C95">
        <w:rPr>
          <w:rFonts w:asciiTheme="minorBidi" w:hAnsiTheme="minorBidi" w:cstheme="minorBidi"/>
          <w:bCs/>
        </w:rPr>
        <w:t xml:space="preserve"> </w:t>
      </w:r>
    </w:p>
    <w:p w14:paraId="3384B770" w14:textId="2CBADD83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Telephone answering machine</w:t>
      </w:r>
      <w:r w:rsidR="00504C95">
        <w:rPr>
          <w:rFonts w:asciiTheme="minorBidi" w:hAnsiTheme="minorBidi" w:cstheme="minorBidi"/>
          <w:bCs/>
        </w:rPr>
        <w:t xml:space="preserve"> </w:t>
      </w:r>
      <w:r w:rsidR="0050344C">
        <w:rPr>
          <w:rFonts w:asciiTheme="minorBidi" w:hAnsiTheme="minorBidi" w:cstheme="minorBidi"/>
          <w:bCs/>
        </w:rPr>
        <w:t xml:space="preserve"> </w:t>
      </w:r>
    </w:p>
    <w:p w14:paraId="057E210D" w14:textId="77777777" w:rsidR="009B1D90" w:rsidRPr="00392F39" w:rsidRDefault="009B1D90" w:rsidP="00FE5F50">
      <w:pPr>
        <w:pStyle w:val="ListParagraph"/>
        <w:numPr>
          <w:ilvl w:val="0"/>
          <w:numId w:val="2"/>
        </w:numPr>
        <w:tabs>
          <w:tab w:val="left" w:pos="5040"/>
        </w:tabs>
        <w:spacing w:line="276" w:lineRule="auto"/>
        <w:rPr>
          <w:rFonts w:asciiTheme="minorBidi" w:hAnsiTheme="minorBidi" w:cstheme="minorBidi"/>
          <w:bCs/>
        </w:rPr>
      </w:pPr>
      <w:r w:rsidRPr="00392F39">
        <w:rPr>
          <w:rFonts w:asciiTheme="minorBidi" w:hAnsiTheme="minorBidi" w:cstheme="minorBidi"/>
          <w:bCs/>
        </w:rPr>
        <w:t>Scientific Calculators (e.g. TI-84)</w:t>
      </w:r>
    </w:p>
    <w:p w14:paraId="2B4CD7BC" w14:textId="77777777" w:rsidR="009B1D90" w:rsidRDefault="009B1D90" w:rsidP="00DD1685">
      <w:pPr>
        <w:tabs>
          <w:tab w:val="left" w:pos="5040"/>
        </w:tabs>
        <w:rPr>
          <w:rFonts w:asciiTheme="minorBidi" w:hAnsiTheme="minorBidi" w:cstheme="minorBidi"/>
          <w:bCs/>
        </w:rPr>
      </w:pPr>
    </w:p>
    <w:p w14:paraId="0190A5B0" w14:textId="010F3F63" w:rsidR="00F60EF5" w:rsidRPr="00F60EF5" w:rsidRDefault="00F60EF5" w:rsidP="00F60EF5">
      <w:pPr>
        <w:tabs>
          <w:tab w:val="left" w:pos="5040"/>
        </w:tabs>
        <w:spacing w:line="276" w:lineRule="auto"/>
        <w:ind w:left="720"/>
        <w:rPr>
          <w:rFonts w:asciiTheme="minorBidi" w:hAnsiTheme="minorBidi" w:cstheme="minorBidi"/>
          <w:bCs/>
        </w:rPr>
      </w:pPr>
      <w:r w:rsidRPr="00F60EF5">
        <w:rPr>
          <w:rFonts w:asciiTheme="minorBidi" w:hAnsiTheme="minorBidi" w:cstheme="minorBidi"/>
          <w:b/>
          <w:u w:val="single"/>
        </w:rPr>
        <w:t>Note:</w:t>
      </w:r>
      <w:r w:rsidR="00DD1685" w:rsidRPr="00F60EF5">
        <w:rPr>
          <w:rFonts w:asciiTheme="minorBidi" w:hAnsiTheme="minorBidi" w:cstheme="minorBidi"/>
          <w:bCs/>
        </w:rPr>
        <w:t xml:space="preserve"> </w:t>
      </w:r>
      <w:r>
        <w:rPr>
          <w:rFonts w:asciiTheme="minorBidi" w:hAnsiTheme="minorBidi" w:cstheme="minorBidi"/>
          <w:bCs/>
        </w:rPr>
        <w:t>You</w:t>
      </w:r>
      <w:r w:rsidRPr="00F60EF5">
        <w:rPr>
          <w:rFonts w:asciiTheme="minorBidi" w:hAnsiTheme="minorBidi" w:cstheme="minorBidi"/>
          <w:bCs/>
        </w:rPr>
        <w:t xml:space="preserve"> can choose another product- please discuss with your teacher first.</w:t>
      </w:r>
    </w:p>
    <w:p w14:paraId="2986CF2C" w14:textId="0D54A304" w:rsidR="00DD1685" w:rsidRPr="00DD1685" w:rsidRDefault="00F60EF5" w:rsidP="00F60EF5">
      <w:pPr>
        <w:tabs>
          <w:tab w:val="left" w:pos="5040"/>
        </w:tabs>
        <w:ind w:left="108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 xml:space="preserve">     You </w:t>
      </w:r>
      <w:r w:rsidR="00D3503E">
        <w:rPr>
          <w:rFonts w:asciiTheme="minorBidi" w:hAnsiTheme="minorBidi" w:cstheme="minorBidi"/>
          <w:bCs/>
        </w:rPr>
        <w:t>should no</w:t>
      </w:r>
      <w:r w:rsidR="00D4169B">
        <w:rPr>
          <w:rFonts w:asciiTheme="minorBidi" w:hAnsiTheme="minorBidi" w:cstheme="minorBidi"/>
          <w:bCs/>
        </w:rPr>
        <w:t>t evaluate a website, an app n</w:t>
      </w:r>
      <w:r>
        <w:rPr>
          <w:rFonts w:asciiTheme="minorBidi" w:hAnsiTheme="minorBidi" w:cstheme="minorBidi"/>
          <w:bCs/>
        </w:rPr>
        <w:t xml:space="preserve">or </w:t>
      </w:r>
      <w:r w:rsidR="00D4169B">
        <w:rPr>
          <w:rFonts w:asciiTheme="minorBidi" w:hAnsiTheme="minorBidi" w:cstheme="minorBidi"/>
          <w:bCs/>
        </w:rPr>
        <w:t xml:space="preserve">a </w:t>
      </w:r>
      <w:r>
        <w:rPr>
          <w:rFonts w:asciiTheme="minorBidi" w:hAnsiTheme="minorBidi" w:cstheme="minorBidi"/>
          <w:bCs/>
        </w:rPr>
        <w:t>s</w:t>
      </w:r>
      <w:r w:rsidR="00DD1685">
        <w:rPr>
          <w:rFonts w:asciiTheme="minorBidi" w:hAnsiTheme="minorBidi" w:cstheme="minorBidi"/>
          <w:bCs/>
        </w:rPr>
        <w:t>oftware.</w:t>
      </w:r>
    </w:p>
    <w:p w14:paraId="3DFD00C4" w14:textId="77777777" w:rsidR="009B1D90" w:rsidRPr="00392F39" w:rsidRDefault="009B1D90" w:rsidP="009B1D90">
      <w:pPr>
        <w:pStyle w:val="ListParagraph"/>
        <w:tabs>
          <w:tab w:val="left" w:pos="5040"/>
        </w:tabs>
        <w:ind w:left="2160"/>
        <w:rPr>
          <w:rFonts w:asciiTheme="minorBidi" w:hAnsiTheme="minorBidi" w:cstheme="minorBidi"/>
          <w:bCs/>
        </w:rPr>
      </w:pPr>
    </w:p>
    <w:p w14:paraId="2E134542" w14:textId="777D2AA4" w:rsidR="009B1D90" w:rsidRPr="00392F39" w:rsidRDefault="009B1D90" w:rsidP="00F60EF5">
      <w:pPr>
        <w:tabs>
          <w:tab w:val="left" w:pos="5040"/>
        </w:tabs>
        <w:rPr>
          <w:rFonts w:asciiTheme="minorBidi" w:hAnsiTheme="minorBidi" w:cstheme="minorBidi"/>
          <w:b/>
          <w:u w:val="single"/>
        </w:rPr>
      </w:pPr>
      <w:r w:rsidRPr="00392F39">
        <w:rPr>
          <w:rFonts w:asciiTheme="minorBidi" w:hAnsiTheme="minorBidi" w:cstheme="minorBidi"/>
          <w:b/>
        </w:rPr>
        <w:t xml:space="preserve">   </w:t>
      </w:r>
    </w:p>
    <w:p w14:paraId="1797A0BF" w14:textId="77777777" w:rsidR="00F60EF5" w:rsidRDefault="009B1D90" w:rsidP="00F60EF5">
      <w:pPr>
        <w:pStyle w:val="ListParagraph"/>
        <w:numPr>
          <w:ilvl w:val="0"/>
          <w:numId w:val="11"/>
        </w:numPr>
        <w:tabs>
          <w:tab w:val="left" w:pos="5040"/>
        </w:tabs>
        <w:ind w:left="1080"/>
        <w:rPr>
          <w:rFonts w:asciiTheme="minorBidi" w:hAnsiTheme="minorBidi" w:cstheme="minorBidi"/>
        </w:rPr>
      </w:pPr>
      <w:r w:rsidRPr="00E1284F">
        <w:rPr>
          <w:rFonts w:asciiTheme="minorBidi" w:hAnsiTheme="minorBidi" w:cstheme="minorBidi"/>
        </w:rPr>
        <w:t>Choose</w:t>
      </w:r>
      <w:r w:rsidR="00D16090" w:rsidRPr="00E1284F">
        <w:rPr>
          <w:rFonts w:asciiTheme="minorBidi" w:hAnsiTheme="minorBidi" w:cstheme="minorBidi"/>
        </w:rPr>
        <w:t xml:space="preserve"> a product from the above list.</w:t>
      </w:r>
      <w:r w:rsidRPr="00E1284F">
        <w:rPr>
          <w:rFonts w:asciiTheme="minorBidi" w:hAnsiTheme="minorBidi" w:cstheme="minorBidi"/>
        </w:rPr>
        <w:t xml:space="preserve"> </w:t>
      </w:r>
    </w:p>
    <w:p w14:paraId="3454B797" w14:textId="2EFE72B7" w:rsidR="009B1D90" w:rsidRDefault="009B1D90" w:rsidP="00F60EF5">
      <w:pPr>
        <w:pStyle w:val="ListParagraph"/>
        <w:tabs>
          <w:tab w:val="left" w:pos="5040"/>
        </w:tabs>
        <w:ind w:left="1080"/>
        <w:rPr>
          <w:rFonts w:asciiTheme="minorBidi" w:hAnsiTheme="minorBidi" w:cstheme="minorBidi"/>
        </w:rPr>
      </w:pPr>
      <w:r w:rsidRPr="00E1284F">
        <w:rPr>
          <w:rFonts w:asciiTheme="minorBidi" w:hAnsiTheme="minorBidi" w:cstheme="minorBidi"/>
        </w:rPr>
        <w:t xml:space="preserve">Each student should have a different product. </w:t>
      </w:r>
    </w:p>
    <w:p w14:paraId="23995AC7" w14:textId="77777777" w:rsidR="009B1D90" w:rsidRPr="000153E1" w:rsidRDefault="009B1D90" w:rsidP="000153E1">
      <w:pPr>
        <w:tabs>
          <w:tab w:val="left" w:pos="5040"/>
        </w:tabs>
        <w:rPr>
          <w:rFonts w:asciiTheme="minorBidi" w:hAnsiTheme="minorBidi" w:cstheme="minorBidi"/>
          <w:bCs/>
        </w:rPr>
      </w:pPr>
    </w:p>
    <w:p w14:paraId="0EA6B9A9" w14:textId="77777777" w:rsidR="009B1D90" w:rsidRPr="00392F39" w:rsidRDefault="009B1D90" w:rsidP="00F60EF5">
      <w:pPr>
        <w:ind w:left="360"/>
        <w:rPr>
          <w:rFonts w:asciiTheme="minorBidi" w:hAnsiTheme="minorBidi" w:cstheme="minorBidi"/>
          <w:bCs/>
        </w:rPr>
      </w:pPr>
    </w:p>
    <w:p w14:paraId="2D2D3235" w14:textId="150724ED" w:rsidR="009B1D90" w:rsidRDefault="009B1D90" w:rsidP="00F60EF5">
      <w:pPr>
        <w:pStyle w:val="ListParagraph"/>
        <w:numPr>
          <w:ilvl w:val="0"/>
          <w:numId w:val="11"/>
        </w:numPr>
        <w:ind w:left="1080"/>
        <w:rPr>
          <w:rFonts w:asciiTheme="minorBidi" w:hAnsiTheme="minorBidi" w:cstheme="minorBidi"/>
          <w:b/>
        </w:rPr>
      </w:pPr>
      <w:r w:rsidRPr="00E1284F">
        <w:rPr>
          <w:rFonts w:asciiTheme="minorBidi" w:hAnsiTheme="minorBidi" w:cstheme="minorBidi"/>
          <w:bCs/>
        </w:rPr>
        <w:t xml:space="preserve">Write a </w:t>
      </w:r>
      <w:r w:rsidRPr="00E1284F">
        <w:rPr>
          <w:rFonts w:asciiTheme="minorBidi" w:hAnsiTheme="minorBidi" w:cstheme="minorBidi"/>
          <w:b/>
        </w:rPr>
        <w:t>well formatted report</w:t>
      </w:r>
    </w:p>
    <w:p w14:paraId="1606E09E" w14:textId="77777777" w:rsidR="000153E1" w:rsidRPr="000153E1" w:rsidRDefault="000153E1" w:rsidP="000153E1">
      <w:pPr>
        <w:pStyle w:val="ListParagraph"/>
        <w:spacing w:after="200" w:line="276" w:lineRule="auto"/>
        <w:ind w:left="1800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>Page numbering (exclude the Title Page)</w:t>
      </w:r>
    </w:p>
    <w:p w14:paraId="20E3B8C9" w14:textId="77777777" w:rsidR="000153E1" w:rsidRPr="000153E1" w:rsidRDefault="000153E1" w:rsidP="000153E1">
      <w:pPr>
        <w:pStyle w:val="ListParagraph"/>
        <w:spacing w:after="200" w:line="276" w:lineRule="auto"/>
        <w:ind w:left="1800"/>
        <w:rPr>
          <w:rFonts w:asciiTheme="minorBidi" w:hAnsiTheme="minorBidi" w:cstheme="minorBidi"/>
          <w:i/>
          <w:iCs/>
          <w:sz w:val="22"/>
          <w:szCs w:val="22"/>
        </w:rPr>
      </w:pPr>
      <w:r w:rsidRPr="000153E1">
        <w:rPr>
          <w:rFonts w:asciiTheme="minorBidi" w:hAnsiTheme="minorBidi" w:cstheme="minorBidi"/>
          <w:i/>
          <w:iCs/>
          <w:sz w:val="22"/>
          <w:szCs w:val="22"/>
        </w:rPr>
        <w:t>Start every section on a new page.</w:t>
      </w:r>
    </w:p>
    <w:p w14:paraId="52515A6D" w14:textId="77777777" w:rsidR="000153E1" w:rsidRPr="00E1284F" w:rsidRDefault="000153E1" w:rsidP="000153E1">
      <w:pPr>
        <w:pStyle w:val="ListParagraph"/>
        <w:ind w:left="1080"/>
        <w:rPr>
          <w:rFonts w:asciiTheme="minorBidi" w:hAnsiTheme="minorBidi" w:cstheme="minorBidi"/>
          <w:b/>
        </w:rPr>
      </w:pPr>
    </w:p>
    <w:p w14:paraId="4EFA67D2" w14:textId="77777777" w:rsidR="00F77C16" w:rsidRDefault="00F77C16" w:rsidP="00F60EF5">
      <w:pPr>
        <w:pStyle w:val="ListParagraph"/>
        <w:numPr>
          <w:ilvl w:val="1"/>
          <w:numId w:val="11"/>
        </w:numPr>
        <w:spacing w:after="200" w:line="276" w:lineRule="auto"/>
        <w:ind w:left="1800"/>
        <w:rPr>
          <w:rFonts w:asciiTheme="minorBidi" w:hAnsiTheme="minorBidi" w:cstheme="minorBidi"/>
          <w:bCs/>
        </w:rPr>
      </w:pPr>
      <w:r w:rsidRPr="00F77C16">
        <w:rPr>
          <w:rFonts w:asciiTheme="minorBidi" w:hAnsiTheme="minorBidi" w:cstheme="minorBidi"/>
          <w:bCs/>
        </w:rPr>
        <w:t>C</w:t>
      </w:r>
      <w:r w:rsidR="009B1D90" w:rsidRPr="00F77C16">
        <w:rPr>
          <w:rFonts w:asciiTheme="minorBidi" w:hAnsiTheme="minorBidi" w:cstheme="minorBidi"/>
          <w:bCs/>
        </w:rPr>
        <w:t>over page</w:t>
      </w:r>
    </w:p>
    <w:p w14:paraId="39EBDC5E" w14:textId="776DB449" w:rsidR="009B1D90" w:rsidRDefault="009B1D90" w:rsidP="000153E1">
      <w:pPr>
        <w:pStyle w:val="ListParagraph"/>
        <w:numPr>
          <w:ilvl w:val="0"/>
          <w:numId w:val="14"/>
        </w:numPr>
        <w:spacing w:after="20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F77C1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Case Study for consumer product’s name, student’s name </w:t>
      </w:r>
      <w:r w:rsidR="00F60EF5" w:rsidRPr="00F77C16">
        <w:rPr>
          <w:rFonts w:asciiTheme="minorBidi" w:hAnsiTheme="minorBidi" w:cstheme="minorBidi"/>
          <w:bCs/>
          <w:i/>
          <w:iCs/>
          <w:sz w:val="22"/>
          <w:szCs w:val="22"/>
        </w:rPr>
        <w:t>&amp;</w:t>
      </w:r>
      <w:r w:rsidRPr="00F77C1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id, course number and name, section, teacher’s name, date and a picture</w:t>
      </w:r>
      <w:r w:rsidR="00F77C16" w:rsidRPr="00F77C1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of the product.</w:t>
      </w:r>
    </w:p>
    <w:p w14:paraId="67510B24" w14:textId="77777777" w:rsidR="00313776" w:rsidRPr="00F77C16" w:rsidRDefault="00313776" w:rsidP="00F77C16">
      <w:pPr>
        <w:pStyle w:val="ListParagraph"/>
        <w:spacing w:after="200" w:line="276" w:lineRule="auto"/>
        <w:ind w:left="1800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2871D612" w14:textId="48E7DFEB" w:rsidR="009B1D90" w:rsidRDefault="00F77C16" w:rsidP="00F60EF5">
      <w:pPr>
        <w:pStyle w:val="ListParagraph"/>
        <w:numPr>
          <w:ilvl w:val="1"/>
          <w:numId w:val="11"/>
        </w:numPr>
        <w:spacing w:before="120" w:after="200" w:line="276" w:lineRule="auto"/>
        <w:ind w:left="180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T</w:t>
      </w:r>
      <w:r w:rsidR="00313776">
        <w:rPr>
          <w:rFonts w:asciiTheme="minorBidi" w:hAnsiTheme="minorBidi" w:cstheme="minorBidi"/>
          <w:bCs/>
        </w:rPr>
        <w:t>able of C</w:t>
      </w:r>
      <w:r w:rsidR="009B1D90" w:rsidRPr="00392F39">
        <w:rPr>
          <w:rFonts w:asciiTheme="minorBidi" w:hAnsiTheme="minorBidi" w:cstheme="minorBidi"/>
          <w:bCs/>
        </w:rPr>
        <w:t xml:space="preserve">ontents </w:t>
      </w:r>
    </w:p>
    <w:p w14:paraId="2B254C3B" w14:textId="77777777" w:rsidR="00313776" w:rsidRPr="00392F39" w:rsidRDefault="00313776" w:rsidP="00313776">
      <w:pPr>
        <w:pStyle w:val="ListParagraph"/>
        <w:spacing w:before="120" w:after="200" w:line="276" w:lineRule="auto"/>
        <w:ind w:left="1800"/>
        <w:rPr>
          <w:rFonts w:asciiTheme="minorBidi" w:hAnsiTheme="minorBidi" w:cstheme="minorBidi"/>
          <w:bCs/>
        </w:rPr>
      </w:pPr>
    </w:p>
    <w:p w14:paraId="322E34CD" w14:textId="36A6D096" w:rsidR="009B1D90" w:rsidRDefault="00F77C16" w:rsidP="00F60EF5">
      <w:pPr>
        <w:pStyle w:val="ListParagraph"/>
        <w:numPr>
          <w:ilvl w:val="1"/>
          <w:numId w:val="11"/>
        </w:numPr>
        <w:spacing w:after="200" w:line="276" w:lineRule="auto"/>
        <w:ind w:left="180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I</w:t>
      </w:r>
      <w:r w:rsidR="009B1D90" w:rsidRPr="00392F39">
        <w:rPr>
          <w:rFonts w:asciiTheme="minorBidi" w:hAnsiTheme="minorBidi" w:cstheme="minorBidi"/>
          <w:bCs/>
        </w:rPr>
        <w:t>ntroduction</w:t>
      </w:r>
    </w:p>
    <w:p w14:paraId="429F6CC9" w14:textId="0B34D818" w:rsidR="00F77C16" w:rsidRDefault="00F77C16" w:rsidP="000153E1">
      <w:pPr>
        <w:pStyle w:val="ListParagraph"/>
        <w:numPr>
          <w:ilvl w:val="0"/>
          <w:numId w:val="14"/>
        </w:numPr>
        <w:spacing w:after="20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F77C16">
        <w:rPr>
          <w:rFonts w:asciiTheme="minorBidi" w:hAnsiTheme="minorBidi" w:cstheme="minorBidi"/>
          <w:bCs/>
          <w:i/>
          <w:iCs/>
          <w:sz w:val="22"/>
          <w:szCs w:val="22"/>
        </w:rPr>
        <w:t>In a paragraph, write the purpose of this case study, the relevance of evaluating an interface, and the reasons why you are interested to evaluate the product you have selected.</w:t>
      </w:r>
    </w:p>
    <w:p w14:paraId="02861809" w14:textId="77777777" w:rsidR="00313776" w:rsidRDefault="00313776" w:rsidP="00F77C16">
      <w:pPr>
        <w:pStyle w:val="ListParagraph"/>
        <w:spacing w:after="200" w:line="276" w:lineRule="auto"/>
        <w:ind w:left="1800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79D75B8F" w14:textId="48AAF725" w:rsidR="00313776" w:rsidRPr="00313776" w:rsidRDefault="00313776" w:rsidP="00313776">
      <w:pPr>
        <w:pStyle w:val="ListParagraph"/>
        <w:numPr>
          <w:ilvl w:val="1"/>
          <w:numId w:val="11"/>
        </w:numPr>
        <w:spacing w:after="200" w:line="276" w:lineRule="auto"/>
        <w:ind w:left="180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Description of the Interfaces</w:t>
      </w:r>
    </w:p>
    <w:p w14:paraId="71EF9E64" w14:textId="53C19142" w:rsidR="00313776" w:rsidRDefault="00F77C16" w:rsidP="000153E1">
      <w:pPr>
        <w:pStyle w:val="ListParagraph"/>
        <w:numPr>
          <w:ilvl w:val="0"/>
          <w:numId w:val="14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F77C1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In a paragraph, </w:t>
      </w:r>
      <w:r w:rsidR="00313776">
        <w:rPr>
          <w:rFonts w:asciiTheme="minorBidi" w:hAnsiTheme="minorBidi" w:cstheme="minorBidi"/>
          <w:bCs/>
          <w:i/>
          <w:iCs/>
          <w:sz w:val="22"/>
          <w:szCs w:val="22"/>
        </w:rPr>
        <w:t>w</w:t>
      </w:r>
      <w:r w:rsidR="00313776"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rite the product’s name, model and maker. Describe the purpose of the device. </w:t>
      </w:r>
      <w:r w:rsidR="00313776">
        <w:rPr>
          <w:rFonts w:asciiTheme="minorBidi" w:hAnsiTheme="minorBidi" w:cstheme="minorBidi"/>
          <w:bCs/>
          <w:i/>
          <w:iCs/>
          <w:sz w:val="22"/>
          <w:szCs w:val="22"/>
        </w:rPr>
        <w:t>D</w:t>
      </w:r>
      <w:r w:rsidR="00313776" w:rsidRPr="00313776">
        <w:rPr>
          <w:rFonts w:asciiTheme="minorBidi" w:hAnsiTheme="minorBidi" w:cstheme="minorBidi"/>
          <w:bCs/>
          <w:i/>
          <w:iCs/>
          <w:sz w:val="22"/>
          <w:szCs w:val="22"/>
        </w:rPr>
        <w:t>escribe</w:t>
      </w:r>
      <w:r w:rsidR="00313776">
        <w:rPr>
          <w:rFonts w:asciiTheme="minorBidi" w:hAnsiTheme="minorBidi" w:cstheme="minorBidi"/>
          <w:bCs/>
          <w:i/>
          <w:iCs/>
          <w:sz w:val="22"/>
          <w:szCs w:val="22"/>
        </w:rPr>
        <w:t>,</w:t>
      </w:r>
      <w:r w:rsidR="00313776"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</w:t>
      </w:r>
      <w:r w:rsid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in general, </w:t>
      </w:r>
      <w:r w:rsidR="00313776"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what the user can do </w:t>
      </w:r>
      <w:r w:rsid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(tasks) </w:t>
      </w:r>
      <w:r w:rsidR="00313776"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with the device and how the user can interact with its interface.  </w:t>
      </w:r>
    </w:p>
    <w:p w14:paraId="6D54C6B1" w14:textId="77777777" w:rsidR="00313776" w:rsidRDefault="00313776" w:rsidP="00313776">
      <w:pPr>
        <w:pStyle w:val="ListParagraph"/>
        <w:spacing w:after="40" w:line="276" w:lineRule="auto"/>
        <w:ind w:left="1440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292CC8C6" w14:textId="78FDFB28" w:rsidR="00313776" w:rsidRPr="00313776" w:rsidRDefault="00313776" w:rsidP="000153E1">
      <w:pPr>
        <w:pStyle w:val="ListParagraph"/>
        <w:numPr>
          <w:ilvl w:val="0"/>
          <w:numId w:val="14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Take </w:t>
      </w:r>
      <w:r>
        <w:rPr>
          <w:rFonts w:asciiTheme="minorBidi" w:hAnsiTheme="minorBidi" w:cstheme="minorBidi"/>
          <w:bCs/>
          <w:i/>
          <w:iCs/>
          <w:sz w:val="22"/>
          <w:szCs w:val="22"/>
        </w:rPr>
        <w:t xml:space="preserve">four (4) clear </w:t>
      </w: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photographs of the interface(s). </w:t>
      </w:r>
      <w:r w:rsidR="003C6831">
        <w:rPr>
          <w:rFonts w:asciiTheme="minorBidi" w:hAnsiTheme="minorBidi" w:cstheme="minorBidi"/>
          <w:bCs/>
          <w:i/>
          <w:iCs/>
          <w:sz w:val="22"/>
          <w:szCs w:val="22"/>
        </w:rPr>
        <w:t>The controls/objects shown in the picture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>s</w:t>
      </w:r>
      <w:r w:rsidR="003C683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should be clearly labeled (name and function). Below each picture, </w:t>
      </w: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provide </w:t>
      </w:r>
      <w:r w:rsidR="003C6831">
        <w:rPr>
          <w:rFonts w:asciiTheme="minorBidi" w:hAnsiTheme="minorBidi" w:cstheme="minorBidi"/>
          <w:bCs/>
          <w:i/>
          <w:iCs/>
          <w:sz w:val="22"/>
          <w:szCs w:val="22"/>
        </w:rPr>
        <w:t>your evaluations</w:t>
      </w: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>related to the usability</w:t>
      </w:r>
      <w:r w:rsidR="005807B7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>(</w:t>
      </w:r>
      <w:r w:rsidR="000153E1" w:rsidRPr="000153E1">
        <w:rPr>
          <w:rFonts w:asciiTheme="minorBidi" w:hAnsiTheme="minorBidi" w:cstheme="minorBidi"/>
          <w:bCs/>
          <w:i/>
          <w:iCs/>
          <w:sz w:val="22"/>
          <w:szCs w:val="22"/>
        </w:rPr>
        <w:t>effectiveness, efficiency, safe to use, memorability, learnability)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and </w:t>
      </w: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>design criteria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(</w:t>
      </w:r>
      <w:r w:rsidR="000153E1" w:rsidRPr="000153E1">
        <w:rPr>
          <w:rFonts w:asciiTheme="minorBidi" w:hAnsiTheme="minorBidi" w:cstheme="minorBidi"/>
          <w:bCs/>
          <w:i/>
          <w:iCs/>
          <w:sz w:val="22"/>
          <w:szCs w:val="22"/>
        </w:rPr>
        <w:t>visibility, feedback, constraints, consistency, affordances)</w:t>
      </w:r>
      <w:r w:rsidRPr="00313776">
        <w:rPr>
          <w:rFonts w:asciiTheme="minorBidi" w:hAnsiTheme="minorBidi" w:cstheme="minorBidi"/>
          <w:bCs/>
          <w:i/>
          <w:iCs/>
          <w:sz w:val="22"/>
          <w:szCs w:val="22"/>
        </w:rPr>
        <w:t xml:space="preserve">.  </w:t>
      </w:r>
    </w:p>
    <w:p w14:paraId="7B4BE212" w14:textId="77777777" w:rsidR="00313776" w:rsidRPr="00313776" w:rsidRDefault="00313776" w:rsidP="00313776">
      <w:pPr>
        <w:pStyle w:val="ListParagraph"/>
        <w:spacing w:after="40" w:line="276" w:lineRule="auto"/>
        <w:ind w:left="1440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39E17C40" w14:textId="3C834E82" w:rsidR="00F77C16" w:rsidRDefault="00F77C16" w:rsidP="00313776">
      <w:pPr>
        <w:pStyle w:val="ListParagraph"/>
        <w:spacing w:after="200" w:line="276" w:lineRule="auto"/>
        <w:ind w:left="1800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43EE772E" w14:textId="2001DBA6" w:rsidR="00313776" w:rsidRDefault="00313776" w:rsidP="00313776">
      <w:pPr>
        <w:pStyle w:val="ListParagraph"/>
        <w:numPr>
          <w:ilvl w:val="1"/>
          <w:numId w:val="11"/>
        </w:numPr>
        <w:spacing w:after="200" w:line="276" w:lineRule="auto"/>
        <w:ind w:left="180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 xml:space="preserve">Hierarchical Task Analysis </w:t>
      </w:r>
    </w:p>
    <w:p w14:paraId="669E17F2" w14:textId="77777777" w:rsidR="00313776" w:rsidRDefault="00313776" w:rsidP="00313776">
      <w:pPr>
        <w:pStyle w:val="ListParagraph"/>
        <w:spacing w:line="276" w:lineRule="auto"/>
        <w:ind w:right="450"/>
        <w:rPr>
          <w:rFonts w:asciiTheme="minorBidi" w:hAnsiTheme="minorBidi" w:cstheme="minorBidi"/>
        </w:rPr>
      </w:pPr>
    </w:p>
    <w:p w14:paraId="78D65AE0" w14:textId="10EDB90F" w:rsidR="003C6831" w:rsidRPr="000153E1" w:rsidRDefault="00313776" w:rsidP="000153E1">
      <w:pPr>
        <w:pStyle w:val="ListParagraph"/>
        <w:numPr>
          <w:ilvl w:val="0"/>
          <w:numId w:val="13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Make a </w:t>
      </w:r>
      <w:r w:rsidR="003C6831"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listed </w:t>
      </w: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>Task Analysis</w:t>
      </w:r>
      <w:r w:rsidR="005807B7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and write the text based HTA diagram</w:t>
      </w:r>
    </w:p>
    <w:p w14:paraId="573B9798" w14:textId="35E7A418" w:rsidR="00313776" w:rsidRPr="000153E1" w:rsidRDefault="003C6831" w:rsidP="000153E1">
      <w:pPr>
        <w:pStyle w:val="ListParagraph"/>
        <w:numPr>
          <w:ilvl w:val="0"/>
          <w:numId w:val="13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>D</w:t>
      </w:r>
      <w:r w:rsidR="00313776" w:rsidRPr="000153E1">
        <w:rPr>
          <w:rFonts w:asciiTheme="minorBidi" w:hAnsiTheme="minorBidi" w:cstheme="minorBidi"/>
          <w:bCs/>
          <w:i/>
          <w:iCs/>
          <w:sz w:val="22"/>
          <w:szCs w:val="22"/>
        </w:rPr>
        <w:t>raw the HTA diagram (</w:t>
      </w: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>A diagram containing minimum of</w:t>
      </w:r>
      <w:r w:rsidR="00313776"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5 </w:t>
      </w: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>horizontal tasks</w:t>
      </w:r>
      <w:r w:rsidR="00313776"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and 4 levels deep) </w:t>
      </w:r>
      <w:r w:rsidR="000153E1" w:rsidRPr="000153E1">
        <w:rPr>
          <w:rFonts w:asciiTheme="minorBidi" w:hAnsiTheme="minorBidi" w:cstheme="minorBidi"/>
          <w:bCs/>
          <w:i/>
          <w:iCs/>
          <w:sz w:val="22"/>
          <w:szCs w:val="22"/>
        </w:rPr>
        <w:t>using a software tool of your choice.</w:t>
      </w:r>
    </w:p>
    <w:p w14:paraId="6DAF47A0" w14:textId="77777777" w:rsidR="003C6831" w:rsidRDefault="003C6831" w:rsidP="00313776">
      <w:pPr>
        <w:pStyle w:val="ListParagraph"/>
        <w:spacing w:line="276" w:lineRule="auto"/>
        <w:ind w:left="1440" w:right="630"/>
        <w:rPr>
          <w:rFonts w:asciiTheme="minorBidi" w:hAnsiTheme="minorBidi" w:cstheme="minorBidi"/>
        </w:rPr>
      </w:pPr>
    </w:p>
    <w:p w14:paraId="24337F0F" w14:textId="4C7EB351" w:rsidR="00313776" w:rsidRPr="000153E1" w:rsidRDefault="000153E1" w:rsidP="00313776">
      <w:pPr>
        <w:pStyle w:val="ListParagraph"/>
        <w:spacing w:line="276" w:lineRule="auto"/>
        <w:ind w:left="1440" w:right="630"/>
        <w:rPr>
          <w:rFonts w:asciiTheme="minorBidi" w:hAnsiTheme="minorBidi" w:cstheme="minorBidi"/>
          <w:bCs/>
          <w:i/>
          <w:iCs/>
          <w:sz w:val="22"/>
          <w:szCs w:val="22"/>
        </w:rPr>
      </w:pPr>
      <w:r>
        <w:rPr>
          <w:rFonts w:asciiTheme="minorBidi" w:hAnsiTheme="minorBidi" w:cstheme="minorBidi"/>
          <w:bCs/>
          <w:i/>
          <w:iCs/>
          <w:sz w:val="22"/>
          <w:szCs w:val="22"/>
        </w:rPr>
        <w:t xml:space="preserve">           </w:t>
      </w:r>
      <w:r w:rsidR="003C6831" w:rsidRPr="000153E1">
        <w:rPr>
          <w:rFonts w:asciiTheme="minorBidi" w:hAnsiTheme="minorBidi" w:cstheme="minorBidi"/>
          <w:bCs/>
          <w:i/>
          <w:iCs/>
          <w:sz w:val="22"/>
          <w:szCs w:val="22"/>
        </w:rPr>
        <w:t>S</w:t>
      </w:r>
      <w:r w:rsidR="00313776"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pecify preconditions, plans, options and repetitions. </w:t>
      </w:r>
    </w:p>
    <w:p w14:paraId="0BD5DAC0" w14:textId="77777777" w:rsidR="00F77C16" w:rsidRPr="00F77C16" w:rsidRDefault="00F77C16" w:rsidP="00F77C16">
      <w:pPr>
        <w:spacing w:after="20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</w:p>
    <w:p w14:paraId="756175F4" w14:textId="183C6FC1" w:rsidR="00680A57" w:rsidRPr="000153E1" w:rsidRDefault="000153E1" w:rsidP="000153E1">
      <w:pPr>
        <w:pStyle w:val="ListParagraph"/>
        <w:numPr>
          <w:ilvl w:val="1"/>
          <w:numId w:val="11"/>
        </w:numPr>
        <w:spacing w:after="200" w:line="276" w:lineRule="auto"/>
        <w:ind w:left="1800"/>
        <w:rPr>
          <w:rFonts w:asciiTheme="minorBidi" w:hAnsiTheme="minorBidi" w:cstheme="minorBidi"/>
          <w:bCs/>
        </w:rPr>
      </w:pPr>
      <w:r>
        <w:rPr>
          <w:rFonts w:asciiTheme="minorBidi" w:hAnsiTheme="minorBidi" w:cstheme="minorBidi"/>
          <w:bCs/>
        </w:rPr>
        <w:t>Conclusions and Recommendations</w:t>
      </w:r>
    </w:p>
    <w:p w14:paraId="1F493D1A" w14:textId="36F7178A" w:rsidR="009B1D90" w:rsidRPr="00392F39" w:rsidRDefault="009B1D90" w:rsidP="009B1D90">
      <w:pPr>
        <w:rPr>
          <w:rFonts w:asciiTheme="minorBidi" w:hAnsiTheme="minorBidi" w:cstheme="minorBidi"/>
        </w:rPr>
      </w:pPr>
    </w:p>
    <w:p w14:paraId="2B2DA475" w14:textId="046B9A48" w:rsidR="000153E1" w:rsidRPr="000153E1" w:rsidRDefault="000153E1" w:rsidP="000153E1">
      <w:pPr>
        <w:pStyle w:val="ListParagraph"/>
        <w:numPr>
          <w:ilvl w:val="0"/>
          <w:numId w:val="13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>
        <w:rPr>
          <w:rFonts w:asciiTheme="minorBidi" w:hAnsiTheme="minorBidi" w:cstheme="minorBidi"/>
          <w:bCs/>
          <w:i/>
          <w:iCs/>
          <w:sz w:val="22"/>
          <w:szCs w:val="22"/>
        </w:rPr>
        <w:t xml:space="preserve">In a paragraph, write what you have learned from the case study. Briefly state your overall evaluation of the product.  </w:t>
      </w:r>
      <w:r w:rsidRP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</w:t>
      </w:r>
    </w:p>
    <w:p w14:paraId="110AE94F" w14:textId="4857B741" w:rsidR="000153E1" w:rsidRPr="000153E1" w:rsidRDefault="00ED6A93" w:rsidP="000153E1">
      <w:pPr>
        <w:pStyle w:val="ListParagraph"/>
        <w:numPr>
          <w:ilvl w:val="0"/>
          <w:numId w:val="13"/>
        </w:numPr>
        <w:spacing w:after="40" w:line="276" w:lineRule="auto"/>
        <w:rPr>
          <w:rFonts w:asciiTheme="minorBidi" w:hAnsiTheme="minorBidi" w:cstheme="minorBidi"/>
          <w:bCs/>
          <w:i/>
          <w:iCs/>
          <w:sz w:val="22"/>
          <w:szCs w:val="22"/>
        </w:rPr>
      </w:pPr>
      <w:r>
        <w:rPr>
          <w:rFonts w:asciiTheme="minorBidi" w:hAnsiTheme="minorBidi" w:cstheme="minorBidi"/>
          <w:bCs/>
          <w:i/>
          <w:iCs/>
          <w:sz w:val="22"/>
          <w:szCs w:val="22"/>
        </w:rPr>
        <w:t xml:space="preserve">List two recommendations that you think will improve </w:t>
      </w:r>
      <w:r w:rsidRPr="00ED6A93">
        <w:rPr>
          <w:rFonts w:asciiTheme="minorBidi" w:hAnsiTheme="minorBidi" w:cstheme="minorBidi"/>
          <w:b/>
          <w:i/>
          <w:iCs/>
          <w:sz w:val="22"/>
          <w:szCs w:val="22"/>
        </w:rPr>
        <w:t xml:space="preserve">the interface </w:t>
      </w:r>
      <w:r>
        <w:rPr>
          <w:rFonts w:asciiTheme="minorBidi" w:hAnsiTheme="minorBidi" w:cstheme="minorBidi"/>
          <w:bCs/>
          <w:i/>
          <w:iCs/>
          <w:sz w:val="22"/>
          <w:szCs w:val="22"/>
        </w:rPr>
        <w:t>of the product.</w:t>
      </w:r>
      <w:r w:rsidR="000153E1">
        <w:rPr>
          <w:rFonts w:asciiTheme="minorBidi" w:hAnsiTheme="minorBidi" w:cstheme="minorBidi"/>
          <w:bCs/>
          <w:i/>
          <w:iCs/>
          <w:sz w:val="22"/>
          <w:szCs w:val="22"/>
        </w:rPr>
        <w:t xml:space="preserve"> </w:t>
      </w:r>
      <w:r>
        <w:rPr>
          <w:rFonts w:asciiTheme="minorBidi" w:hAnsiTheme="minorBidi" w:cstheme="minorBidi"/>
          <w:bCs/>
          <w:i/>
          <w:iCs/>
          <w:sz w:val="22"/>
          <w:szCs w:val="22"/>
        </w:rPr>
        <w:t>Justify each recommendation with clear explanations.</w:t>
      </w:r>
    </w:p>
    <w:p w14:paraId="27D3EF3D" w14:textId="77777777" w:rsidR="009B1D90" w:rsidRPr="00392F39" w:rsidRDefault="009B1D90" w:rsidP="009B1D90">
      <w:pPr>
        <w:tabs>
          <w:tab w:val="left" w:pos="5040"/>
        </w:tabs>
        <w:rPr>
          <w:rFonts w:asciiTheme="minorBidi" w:hAnsiTheme="minorBidi" w:cstheme="minorBidi"/>
          <w:b/>
          <w:u w:val="single"/>
        </w:rPr>
      </w:pPr>
    </w:p>
    <w:p w14:paraId="2F393B00" w14:textId="77777777" w:rsidR="009B1D90" w:rsidRPr="00392F39" w:rsidRDefault="009B1D90" w:rsidP="00581526">
      <w:pPr>
        <w:pStyle w:val="ListParagraph"/>
        <w:spacing w:line="276" w:lineRule="auto"/>
        <w:rPr>
          <w:rFonts w:asciiTheme="minorBidi" w:hAnsiTheme="minorBidi" w:cstheme="minorBidi"/>
        </w:rPr>
      </w:pPr>
    </w:p>
    <w:p w14:paraId="47DA0DE2" w14:textId="77777777" w:rsidR="009B1D90" w:rsidRPr="00392F39" w:rsidRDefault="009B1D90" w:rsidP="00581526">
      <w:pPr>
        <w:spacing w:line="276" w:lineRule="auto"/>
        <w:ind w:left="360"/>
        <w:rPr>
          <w:rFonts w:asciiTheme="minorBidi" w:hAnsiTheme="minorBidi" w:cstheme="minorBidi"/>
        </w:rPr>
      </w:pPr>
    </w:p>
    <w:p w14:paraId="11B65E06" w14:textId="77777777" w:rsidR="00392F39" w:rsidRDefault="00392F39" w:rsidP="009B1D90">
      <w:pPr>
        <w:rPr>
          <w:rFonts w:ascii="Trebuchet MS" w:hAnsi="Trebuchet MS"/>
          <w:b/>
          <w:smallCaps/>
          <w:szCs w:val="20"/>
        </w:rPr>
      </w:pPr>
    </w:p>
    <w:p w14:paraId="1C41CA5F" w14:textId="22FD6F36" w:rsidR="00392F39" w:rsidRDefault="00392F39">
      <w:pPr>
        <w:rPr>
          <w:rFonts w:ascii="Trebuchet MS" w:hAnsi="Trebuchet MS"/>
          <w:b/>
          <w:smallCaps/>
          <w:szCs w:val="20"/>
        </w:rPr>
      </w:pPr>
      <w:r>
        <w:rPr>
          <w:rFonts w:ascii="Trebuchet MS" w:hAnsi="Trebuchet MS"/>
          <w:b/>
          <w:smallCaps/>
          <w:szCs w:val="20"/>
        </w:rPr>
        <w:br w:type="page"/>
      </w:r>
    </w:p>
    <w:p w14:paraId="39906FBE" w14:textId="7818B800" w:rsidR="00392F39" w:rsidRDefault="00392F39" w:rsidP="00D16090">
      <w:pPr>
        <w:pStyle w:val="Heading1"/>
        <w:spacing w:line="276" w:lineRule="auto"/>
        <w:jc w:val="center"/>
        <w:rPr>
          <w:rFonts w:asciiTheme="minorBidi" w:hAnsiTheme="minorBidi" w:cstheme="minorBidi"/>
        </w:rPr>
      </w:pPr>
      <w:r w:rsidRPr="00392F39">
        <w:rPr>
          <w:rFonts w:asciiTheme="minorBidi" w:hAnsiTheme="minorBidi" w:cstheme="minorBidi"/>
        </w:rPr>
        <w:t>Grading Criteria</w:t>
      </w:r>
    </w:p>
    <w:p w14:paraId="6D8EAC16" w14:textId="2AD2BA66" w:rsidR="00FC0167" w:rsidRPr="006640EB" w:rsidRDefault="00FC0167" w:rsidP="00D16090">
      <w:pPr>
        <w:spacing w:line="276" w:lineRule="auto"/>
        <w:rPr>
          <w:rFonts w:asciiTheme="minorHAnsi" w:hAnsiTheme="minorHAnsi"/>
          <w:b/>
          <w:bCs/>
        </w:rPr>
      </w:pPr>
      <w:r w:rsidRPr="006640EB">
        <w:rPr>
          <w:rFonts w:asciiTheme="minorHAnsi" w:hAnsiTheme="minorHAnsi"/>
          <w:b/>
          <w:bCs/>
        </w:rPr>
        <w:t>Student Name: _______</w:t>
      </w:r>
      <w:r w:rsidR="00D16090">
        <w:rPr>
          <w:rFonts w:asciiTheme="minorHAnsi" w:hAnsiTheme="minorHAnsi"/>
          <w:b/>
          <w:bCs/>
        </w:rPr>
        <w:t>________</w:t>
      </w:r>
      <w:r w:rsidRPr="006640EB">
        <w:rPr>
          <w:rFonts w:asciiTheme="minorHAnsi" w:hAnsiTheme="minorHAnsi"/>
          <w:b/>
          <w:bCs/>
        </w:rPr>
        <w:t>_______</w:t>
      </w:r>
    </w:p>
    <w:tbl>
      <w:tblPr>
        <w:tblStyle w:val="TableGrid"/>
        <w:tblpPr w:leftFromText="180" w:rightFromText="180" w:vertAnchor="text" w:tblpX="-252" w:tblpY="1"/>
        <w:tblOverlap w:val="never"/>
        <w:tblW w:w="9735" w:type="dxa"/>
        <w:tblLayout w:type="fixed"/>
        <w:tblLook w:val="04A0" w:firstRow="1" w:lastRow="0" w:firstColumn="1" w:lastColumn="0" w:noHBand="0" w:noVBand="1"/>
      </w:tblPr>
      <w:tblGrid>
        <w:gridCol w:w="1255"/>
        <w:gridCol w:w="6596"/>
        <w:gridCol w:w="901"/>
        <w:gridCol w:w="983"/>
      </w:tblGrid>
      <w:tr w:rsidR="00ED6A93" w:rsidRPr="006640EB" w14:paraId="6D69899A" w14:textId="77777777" w:rsidTr="00D92E1E">
        <w:trPr>
          <w:trHeight w:val="260"/>
        </w:trPr>
        <w:tc>
          <w:tcPr>
            <w:tcW w:w="1255" w:type="dxa"/>
          </w:tcPr>
          <w:p w14:paraId="4C09B9C6" w14:textId="0163498E" w:rsidR="00ED6A93" w:rsidRPr="006640EB" w:rsidRDefault="00ED6A93" w:rsidP="00485766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Item</w:t>
            </w:r>
          </w:p>
        </w:tc>
        <w:tc>
          <w:tcPr>
            <w:tcW w:w="6596" w:type="dxa"/>
          </w:tcPr>
          <w:p w14:paraId="2CF677FC" w14:textId="7E8EEC3C" w:rsidR="00ED6A93" w:rsidRPr="006640EB" w:rsidRDefault="00ED6A93" w:rsidP="00485766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Description</w:t>
            </w:r>
          </w:p>
        </w:tc>
        <w:tc>
          <w:tcPr>
            <w:tcW w:w="901" w:type="dxa"/>
          </w:tcPr>
          <w:p w14:paraId="0665D864" w14:textId="782823B6" w:rsidR="00ED6A93" w:rsidRPr="006640EB" w:rsidRDefault="00ED6A93" w:rsidP="00485766">
            <w:pPr>
              <w:spacing w:before="0" w:after="0"/>
              <w:ind w:right="-198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Points</w:t>
            </w:r>
          </w:p>
        </w:tc>
        <w:tc>
          <w:tcPr>
            <w:tcW w:w="983" w:type="dxa"/>
          </w:tcPr>
          <w:p w14:paraId="0C2B1FA4" w14:textId="16A90A13" w:rsidR="00ED6A93" w:rsidRPr="006640EB" w:rsidRDefault="004A4CAC" w:rsidP="00D93AE6">
            <w:pPr>
              <w:spacing w:before="0" w:after="0"/>
              <w:ind w:right="-108" w:hanging="100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Achieved</w:t>
            </w:r>
          </w:p>
        </w:tc>
      </w:tr>
      <w:tr w:rsidR="00ED6A93" w:rsidRPr="006640EB" w14:paraId="5B0499EA" w14:textId="77777777" w:rsidTr="00D92E1E">
        <w:trPr>
          <w:trHeight w:val="852"/>
        </w:trPr>
        <w:tc>
          <w:tcPr>
            <w:tcW w:w="1255" w:type="dxa"/>
            <w:vMerge w:val="restart"/>
            <w:shd w:val="clear" w:color="auto" w:fill="FDE9D9" w:themeFill="accent6" w:themeFillTint="33"/>
            <w:textDirection w:val="btLr"/>
          </w:tcPr>
          <w:p w14:paraId="32F65934" w14:textId="32C474FC" w:rsidR="00ED6A93" w:rsidRPr="006640EB" w:rsidRDefault="00ED6A93" w:rsidP="004F2F49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Report Structure</w:t>
            </w:r>
          </w:p>
        </w:tc>
        <w:tc>
          <w:tcPr>
            <w:tcW w:w="6596" w:type="dxa"/>
            <w:shd w:val="clear" w:color="auto" w:fill="FDE9D9" w:themeFill="accent6" w:themeFillTint="33"/>
          </w:tcPr>
          <w:p w14:paraId="404ED363" w14:textId="77777777" w:rsidR="00ED6A93" w:rsidRPr="00D16090" w:rsidRDefault="00ED6A93" w:rsidP="004F2F49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 w:rsidRPr="00D16090">
              <w:rPr>
                <w:rFonts w:asciiTheme="minorHAnsi" w:hAnsiTheme="minorHAnsi"/>
                <w:b/>
                <w:bCs/>
              </w:rPr>
              <w:t xml:space="preserve">Cover page: </w:t>
            </w:r>
          </w:p>
          <w:p w14:paraId="146B8B04" w14:textId="253BF209" w:rsidR="00ED6A93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</w:t>
            </w:r>
            <w:r w:rsidRPr="006640EB">
              <w:rPr>
                <w:rFonts w:asciiTheme="minorHAnsi" w:hAnsiTheme="minorHAnsi"/>
              </w:rPr>
              <w:t xml:space="preserve">Case Study for consumer product’s name, student’s name &amp;  id, </w:t>
            </w:r>
            <w:r>
              <w:rPr>
                <w:rFonts w:asciiTheme="minorHAnsi" w:hAnsiTheme="minorHAnsi"/>
              </w:rPr>
              <w:t xml:space="preserve">  </w:t>
            </w:r>
          </w:p>
          <w:p w14:paraId="04D0CD8A" w14:textId="07C10A3B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</w:t>
            </w:r>
            <w:r w:rsidRPr="006640EB">
              <w:rPr>
                <w:rFonts w:asciiTheme="minorHAnsi" w:hAnsiTheme="minorHAnsi"/>
              </w:rPr>
              <w:t>course number &amp; name, section, teacher’s name, date &amp; a picture</w:t>
            </w:r>
          </w:p>
        </w:tc>
        <w:tc>
          <w:tcPr>
            <w:tcW w:w="901" w:type="dxa"/>
            <w:shd w:val="clear" w:color="auto" w:fill="FDE9D9" w:themeFill="accent6" w:themeFillTint="33"/>
            <w:vAlign w:val="center"/>
          </w:tcPr>
          <w:p w14:paraId="5969CC85" w14:textId="6A5260F1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1</w:t>
            </w:r>
          </w:p>
        </w:tc>
        <w:tc>
          <w:tcPr>
            <w:tcW w:w="983" w:type="dxa"/>
            <w:shd w:val="clear" w:color="auto" w:fill="FDE9D9" w:themeFill="accent6" w:themeFillTint="33"/>
            <w:vAlign w:val="center"/>
          </w:tcPr>
          <w:p w14:paraId="4AD7FCA8" w14:textId="7FCC939E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68970471" w14:textId="77777777" w:rsidTr="00D92E1E">
        <w:trPr>
          <w:trHeight w:val="128"/>
        </w:trPr>
        <w:tc>
          <w:tcPr>
            <w:tcW w:w="1255" w:type="dxa"/>
            <w:vMerge/>
            <w:shd w:val="clear" w:color="auto" w:fill="FDE9D9" w:themeFill="accent6" w:themeFillTint="33"/>
          </w:tcPr>
          <w:p w14:paraId="4A38A297" w14:textId="6DA4F331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96" w:type="dxa"/>
            <w:shd w:val="clear" w:color="auto" w:fill="FDE9D9" w:themeFill="accent6" w:themeFillTint="33"/>
          </w:tcPr>
          <w:p w14:paraId="233B782C" w14:textId="757D52AC" w:rsidR="00ED6A93" w:rsidRPr="006640EB" w:rsidRDefault="00ED6A93" w:rsidP="004F2F49">
            <w:pPr>
              <w:spacing w:before="0" w:after="0"/>
              <w:rPr>
                <w:rFonts w:asciiTheme="minorHAnsi" w:hAnsiTheme="minorHAnsi" w:cstheme="majorBidi"/>
              </w:rPr>
            </w:pPr>
            <w:r>
              <w:rPr>
                <w:rFonts w:asciiTheme="minorHAnsi" w:hAnsiTheme="minorHAnsi" w:cstheme="majorBidi"/>
              </w:rPr>
              <w:t xml:space="preserve">Table of contents </w:t>
            </w:r>
          </w:p>
          <w:p w14:paraId="68FBE6FC" w14:textId="4ABF675A" w:rsidR="00ED6A93" w:rsidRPr="006640EB" w:rsidRDefault="00ED6A93" w:rsidP="004F2F49">
            <w:pPr>
              <w:spacing w:before="0" w:after="0"/>
              <w:rPr>
                <w:rFonts w:asciiTheme="minorHAnsi" w:hAnsiTheme="minorHAnsi" w:cstheme="majorBidi"/>
              </w:rPr>
            </w:pPr>
            <w:r>
              <w:rPr>
                <w:rFonts w:asciiTheme="minorHAnsi" w:hAnsiTheme="minorHAnsi" w:cstheme="majorBidi"/>
              </w:rPr>
              <w:t>Introduction</w:t>
            </w:r>
            <w:r w:rsidRPr="006640EB">
              <w:rPr>
                <w:rFonts w:asciiTheme="minorHAnsi" w:hAnsiTheme="minorHAnsi" w:cstheme="majorBidi"/>
              </w:rPr>
              <w:t xml:space="preserve">, </w:t>
            </w:r>
          </w:p>
          <w:p w14:paraId="1BB493B2" w14:textId="3408DF1B" w:rsidR="00ED6A93" w:rsidRPr="006640EB" w:rsidRDefault="00ED6A93" w:rsidP="004F2F49">
            <w:pPr>
              <w:spacing w:before="0" w:after="0"/>
              <w:rPr>
                <w:rFonts w:asciiTheme="minorHAnsi" w:hAnsiTheme="minorHAnsi" w:cstheme="majorBidi"/>
              </w:rPr>
            </w:pPr>
            <w:r>
              <w:rPr>
                <w:rFonts w:asciiTheme="minorHAnsi" w:hAnsiTheme="minorHAnsi" w:cstheme="majorBidi"/>
              </w:rPr>
              <w:t>Page numbering</w:t>
            </w:r>
            <w:r w:rsidRPr="006640EB">
              <w:rPr>
                <w:rFonts w:asciiTheme="minorHAnsi" w:hAnsiTheme="minorHAnsi" w:cstheme="majorBidi"/>
              </w:rPr>
              <w:t xml:space="preserve">, </w:t>
            </w:r>
          </w:p>
          <w:p w14:paraId="5A917A87" w14:textId="500410D2" w:rsidR="00ED6A93" w:rsidRPr="006640EB" w:rsidRDefault="00ED6A93" w:rsidP="004F2F49">
            <w:pPr>
              <w:spacing w:before="0" w:after="0"/>
              <w:rPr>
                <w:rFonts w:asciiTheme="minorHAnsi" w:hAnsiTheme="minorHAnsi" w:cstheme="majorBidi"/>
              </w:rPr>
            </w:pPr>
            <w:r w:rsidRPr="006640EB">
              <w:rPr>
                <w:rFonts w:asciiTheme="minorHAnsi" w:hAnsiTheme="minorHAnsi" w:cstheme="majorBidi"/>
              </w:rPr>
              <w:t xml:space="preserve">Start sections on a </w:t>
            </w:r>
            <w:r>
              <w:rPr>
                <w:rFonts w:asciiTheme="minorHAnsi" w:hAnsiTheme="minorHAnsi" w:cstheme="majorBidi"/>
              </w:rPr>
              <w:t>new page</w:t>
            </w:r>
          </w:p>
        </w:tc>
        <w:tc>
          <w:tcPr>
            <w:tcW w:w="901" w:type="dxa"/>
            <w:shd w:val="clear" w:color="auto" w:fill="FDE9D9" w:themeFill="accent6" w:themeFillTint="33"/>
            <w:vAlign w:val="center"/>
          </w:tcPr>
          <w:p w14:paraId="1A1662B0" w14:textId="755DE4E0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983" w:type="dxa"/>
            <w:shd w:val="clear" w:color="auto" w:fill="FDE9D9" w:themeFill="accent6" w:themeFillTint="33"/>
            <w:vAlign w:val="center"/>
          </w:tcPr>
          <w:p w14:paraId="67D4C503" w14:textId="6648108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0A7AABD2" w14:textId="77777777" w:rsidTr="00D92E1E">
        <w:trPr>
          <w:trHeight w:val="128"/>
        </w:trPr>
        <w:tc>
          <w:tcPr>
            <w:tcW w:w="1255" w:type="dxa"/>
            <w:vMerge/>
            <w:shd w:val="clear" w:color="auto" w:fill="FDE9D9" w:themeFill="accent6" w:themeFillTint="33"/>
          </w:tcPr>
          <w:p w14:paraId="30A7F1C9" w14:textId="1F76919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96" w:type="dxa"/>
            <w:shd w:val="clear" w:color="auto" w:fill="FDE9D9" w:themeFill="accent6" w:themeFillTint="33"/>
          </w:tcPr>
          <w:p w14:paraId="049242AA" w14:textId="564EE564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>Document Formatting and Writing Style</w:t>
            </w:r>
          </w:p>
        </w:tc>
        <w:tc>
          <w:tcPr>
            <w:tcW w:w="901" w:type="dxa"/>
            <w:shd w:val="clear" w:color="auto" w:fill="FDE9D9" w:themeFill="accent6" w:themeFillTint="33"/>
            <w:vAlign w:val="center"/>
          </w:tcPr>
          <w:p w14:paraId="7A141E8A" w14:textId="4A9AD898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983" w:type="dxa"/>
            <w:shd w:val="clear" w:color="auto" w:fill="FDE9D9" w:themeFill="accent6" w:themeFillTint="33"/>
            <w:vAlign w:val="center"/>
          </w:tcPr>
          <w:p w14:paraId="70E48978" w14:textId="75AFF0AC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74FE8A20" w14:textId="77777777" w:rsidTr="00D92E1E">
        <w:trPr>
          <w:trHeight w:val="671"/>
        </w:trPr>
        <w:tc>
          <w:tcPr>
            <w:tcW w:w="1255" w:type="dxa"/>
            <w:vMerge w:val="restart"/>
            <w:shd w:val="clear" w:color="auto" w:fill="FBD4B4" w:themeFill="accent6" w:themeFillTint="66"/>
            <w:textDirection w:val="btLr"/>
          </w:tcPr>
          <w:p w14:paraId="5607CCC5" w14:textId="347B7645" w:rsidR="00ED6A93" w:rsidRPr="006640EB" w:rsidRDefault="00ED6A93" w:rsidP="004F2F49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Interface Description</w:t>
            </w:r>
          </w:p>
        </w:tc>
        <w:tc>
          <w:tcPr>
            <w:tcW w:w="6596" w:type="dxa"/>
            <w:shd w:val="clear" w:color="auto" w:fill="FBD4B4" w:themeFill="accent6" w:themeFillTint="66"/>
          </w:tcPr>
          <w:p w14:paraId="19C1E86C" w14:textId="54EFF446" w:rsidR="00ED6A93" w:rsidRPr="006640EB" w:rsidRDefault="00ED6A93" w:rsidP="004F2F49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Spe</w:t>
            </w:r>
            <w:r>
              <w:rPr>
                <w:rFonts w:asciiTheme="minorHAnsi" w:hAnsiTheme="minorHAnsi"/>
                <w:b/>
                <w:bCs/>
              </w:rPr>
              <w:t xml:space="preserve">cification Description </w:t>
            </w:r>
          </w:p>
          <w:p w14:paraId="1F1E4812" w14:textId="0B88C378" w:rsidR="00ED6A93" w:rsidRPr="006640EB" w:rsidRDefault="00ED6A93" w:rsidP="00ED6A93">
            <w:p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  S</w:t>
            </w:r>
            <w:r w:rsidRPr="006640EB">
              <w:rPr>
                <w:rFonts w:asciiTheme="minorHAnsi" w:hAnsiTheme="minorHAnsi"/>
              </w:rPr>
              <w:t>tate the make</w:t>
            </w:r>
            <w:r>
              <w:rPr>
                <w:rFonts w:asciiTheme="minorHAnsi" w:hAnsiTheme="minorHAnsi"/>
              </w:rPr>
              <w:t>r</w:t>
            </w:r>
            <w:r w:rsidRPr="006640EB">
              <w:rPr>
                <w:rFonts w:asciiTheme="minorHAnsi" w:hAnsiTheme="minorHAnsi"/>
              </w:rPr>
              <w:t>, model, p</w:t>
            </w:r>
            <w:r>
              <w:rPr>
                <w:rFonts w:asciiTheme="minorHAnsi" w:hAnsiTheme="minorHAnsi"/>
              </w:rPr>
              <w:t>urpose and tasks description</w:t>
            </w:r>
          </w:p>
        </w:tc>
        <w:tc>
          <w:tcPr>
            <w:tcW w:w="901" w:type="dxa"/>
            <w:shd w:val="clear" w:color="auto" w:fill="FBD4B4" w:themeFill="accent6" w:themeFillTint="66"/>
            <w:vAlign w:val="center"/>
          </w:tcPr>
          <w:p w14:paraId="67BF9787" w14:textId="7221ECB3" w:rsidR="00ED6A93" w:rsidRPr="006640EB" w:rsidRDefault="00D92E1E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FBD4B4" w:themeFill="accent6" w:themeFillTint="66"/>
            <w:vAlign w:val="center"/>
          </w:tcPr>
          <w:p w14:paraId="3C2510B3" w14:textId="79B0F58F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6690E424" w14:textId="77777777" w:rsidTr="00D92E1E">
        <w:trPr>
          <w:trHeight w:val="860"/>
        </w:trPr>
        <w:tc>
          <w:tcPr>
            <w:tcW w:w="1255" w:type="dxa"/>
            <w:vMerge/>
            <w:shd w:val="clear" w:color="auto" w:fill="FBD4B4" w:themeFill="accent6" w:themeFillTint="66"/>
          </w:tcPr>
          <w:p w14:paraId="492D2A39" w14:textId="3F7792C8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96" w:type="dxa"/>
            <w:shd w:val="clear" w:color="auto" w:fill="FBD4B4" w:themeFill="accent6" w:themeFillTint="66"/>
          </w:tcPr>
          <w:p w14:paraId="6F4B751D" w14:textId="552C779B" w:rsidR="00ED6A93" w:rsidRDefault="00D92E1E" w:rsidP="004F2F49">
            <w:pPr>
              <w:spacing w:before="0" w:after="0"/>
              <w:ind w:right="-108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Photographs</w:t>
            </w:r>
          </w:p>
          <w:p w14:paraId="6405EB6D" w14:textId="2EF84BC2" w:rsidR="00ED6A93" w:rsidRPr="006640EB" w:rsidRDefault="00ED6A93" w:rsidP="00ED6A93">
            <w:pPr>
              <w:spacing w:before="0" w:after="0"/>
              <w:ind w:right="-108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</w:rPr>
              <w:t xml:space="preserve">   </w:t>
            </w:r>
            <w:r w:rsidRPr="006640EB">
              <w:rPr>
                <w:rFonts w:asciiTheme="minorHAnsi" w:hAnsiTheme="minorHAnsi"/>
                <w:b/>
                <w:bCs/>
              </w:rPr>
              <w:t xml:space="preserve">4 </w:t>
            </w:r>
            <w:r>
              <w:rPr>
                <w:rFonts w:asciiTheme="minorHAnsi" w:hAnsiTheme="minorHAnsi"/>
                <w:b/>
                <w:bCs/>
              </w:rPr>
              <w:t xml:space="preserve">clear </w:t>
            </w:r>
            <w:r w:rsidRPr="006640EB">
              <w:rPr>
                <w:rFonts w:asciiTheme="minorHAnsi" w:hAnsiTheme="minorHAnsi"/>
              </w:rPr>
              <w:t xml:space="preserve">interface </w:t>
            </w:r>
            <w:r>
              <w:rPr>
                <w:rFonts w:asciiTheme="minorHAnsi" w:hAnsiTheme="minorHAnsi"/>
                <w:b/>
                <w:bCs/>
              </w:rPr>
              <w:t>p</w:t>
            </w:r>
            <w:r w:rsidRPr="006640EB">
              <w:rPr>
                <w:rFonts w:asciiTheme="minorHAnsi" w:hAnsiTheme="minorHAnsi"/>
                <w:b/>
                <w:bCs/>
              </w:rPr>
              <w:t>hotographs</w:t>
            </w:r>
            <w:r>
              <w:rPr>
                <w:rFonts w:asciiTheme="minorHAnsi" w:hAnsiTheme="minorHAnsi"/>
              </w:rPr>
              <w:t xml:space="preserve"> with descriptions, labels and functions.</w:t>
            </w:r>
          </w:p>
        </w:tc>
        <w:tc>
          <w:tcPr>
            <w:tcW w:w="901" w:type="dxa"/>
            <w:shd w:val="clear" w:color="auto" w:fill="FBD4B4" w:themeFill="accent6" w:themeFillTint="66"/>
            <w:vAlign w:val="center"/>
          </w:tcPr>
          <w:p w14:paraId="5225B3E6" w14:textId="1CF4653C" w:rsidR="00ED6A93" w:rsidRPr="006640EB" w:rsidRDefault="00D92E1E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FBD4B4" w:themeFill="accent6" w:themeFillTint="66"/>
            <w:vAlign w:val="center"/>
          </w:tcPr>
          <w:p w14:paraId="0B736FB3" w14:textId="14C9718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1FDAC81F" w14:textId="77777777" w:rsidTr="00D92E1E">
        <w:trPr>
          <w:cantSplit/>
          <w:trHeight w:val="1571"/>
        </w:trPr>
        <w:tc>
          <w:tcPr>
            <w:tcW w:w="1255" w:type="dxa"/>
            <w:shd w:val="clear" w:color="auto" w:fill="DAEEF3" w:themeFill="accent5" w:themeFillTint="33"/>
            <w:textDirection w:val="btLr"/>
          </w:tcPr>
          <w:p w14:paraId="443AC721" w14:textId="1A97DC1F" w:rsidR="00ED6A93" w:rsidRPr="006640EB" w:rsidRDefault="00D92E1E" w:rsidP="004F2F49">
            <w:pPr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Listed Task Analysis</w:t>
            </w:r>
          </w:p>
        </w:tc>
        <w:tc>
          <w:tcPr>
            <w:tcW w:w="6596" w:type="dxa"/>
            <w:shd w:val="clear" w:color="auto" w:fill="DAEEF3" w:themeFill="accent5" w:themeFillTint="33"/>
          </w:tcPr>
          <w:p w14:paraId="6D2F0FB2" w14:textId="77777777" w:rsidR="00ED6A93" w:rsidRDefault="00D92E1E" w:rsidP="004F2F49">
            <w:pPr>
              <w:rPr>
                <w:rFonts w:asciiTheme="minorHAnsi" w:hAnsiTheme="minorHAnsi"/>
              </w:rPr>
            </w:pPr>
            <w:r w:rsidRPr="00D92E1E">
              <w:rPr>
                <w:rFonts w:asciiTheme="minorHAnsi" w:hAnsiTheme="minorHAnsi"/>
              </w:rPr>
              <w:t xml:space="preserve">Correct Sequence of tasks and Proper Indention </w:t>
            </w:r>
          </w:p>
          <w:p w14:paraId="4DEBB99F" w14:textId="77777777" w:rsidR="00D92E1E" w:rsidRDefault="00D92E1E" w:rsidP="00D92E1E">
            <w:pPr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Optional, Repeated tasks are correctly indicated.</w:t>
            </w:r>
          </w:p>
          <w:p w14:paraId="1DF6267D" w14:textId="33974981" w:rsidR="00D92E1E" w:rsidRPr="00D92E1E" w:rsidRDefault="00D92E1E" w:rsidP="00D92E1E">
            <w:pPr>
              <w:rPr>
                <w:rFonts w:asciiTheme="minorHAnsi" w:hAnsiTheme="minorHAnsi"/>
              </w:rPr>
            </w:pPr>
          </w:p>
        </w:tc>
        <w:tc>
          <w:tcPr>
            <w:tcW w:w="901" w:type="dxa"/>
            <w:shd w:val="clear" w:color="auto" w:fill="DAEEF3" w:themeFill="accent5" w:themeFillTint="33"/>
            <w:vAlign w:val="center"/>
          </w:tcPr>
          <w:p w14:paraId="072F59AA" w14:textId="63954A1B" w:rsidR="00ED6A93" w:rsidRDefault="00D92E1E" w:rsidP="004F2F49">
            <w:pPr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DAEEF3" w:themeFill="accent5" w:themeFillTint="33"/>
            <w:vAlign w:val="center"/>
          </w:tcPr>
          <w:p w14:paraId="3E8F707A" w14:textId="77777777" w:rsidR="00ED6A93" w:rsidRPr="006640EB" w:rsidRDefault="00ED6A93" w:rsidP="004F2F49">
            <w:pPr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59F03E69" w14:textId="77777777" w:rsidTr="00D92E1E">
        <w:trPr>
          <w:cantSplit/>
          <w:trHeight w:val="1027"/>
        </w:trPr>
        <w:tc>
          <w:tcPr>
            <w:tcW w:w="1255" w:type="dxa"/>
            <w:shd w:val="clear" w:color="auto" w:fill="DAEEF3" w:themeFill="accent5" w:themeFillTint="33"/>
            <w:textDirection w:val="btLr"/>
          </w:tcPr>
          <w:p w14:paraId="42A709FA" w14:textId="041CE54C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 xml:space="preserve">HTA </w:t>
            </w:r>
            <w:r w:rsidRPr="00485766">
              <w:rPr>
                <w:rFonts w:asciiTheme="minorHAnsi" w:hAnsiTheme="minorHAnsi"/>
                <w:b/>
                <w:bCs/>
                <w:sz w:val="22"/>
                <w:szCs w:val="22"/>
              </w:rPr>
              <w:t>Semantics</w:t>
            </w:r>
          </w:p>
        </w:tc>
        <w:tc>
          <w:tcPr>
            <w:tcW w:w="6596" w:type="dxa"/>
            <w:shd w:val="clear" w:color="auto" w:fill="DAEEF3" w:themeFill="accent5" w:themeFillTint="33"/>
          </w:tcPr>
          <w:p w14:paraId="44BA2473" w14:textId="6238160E" w:rsidR="00ED6A93" w:rsidRPr="006640EB" w:rsidRDefault="00ED6A93" w:rsidP="004F2F49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Semantics:</w:t>
            </w:r>
          </w:p>
          <w:p w14:paraId="5F8D292B" w14:textId="46C2E22A" w:rsidR="00ED6A93" w:rsidRPr="006640EB" w:rsidRDefault="00ED6A93" w:rsidP="00D92E1E">
            <w:p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ll Tasks </w:t>
            </w:r>
            <w:r w:rsidR="004A4CAC">
              <w:rPr>
                <w:rFonts w:asciiTheme="minorHAnsi" w:hAnsiTheme="minorHAnsi"/>
              </w:rPr>
              <w:t xml:space="preserve">and subtasks </w:t>
            </w:r>
            <w:r>
              <w:rPr>
                <w:rFonts w:asciiTheme="minorHAnsi" w:hAnsiTheme="minorHAnsi"/>
              </w:rPr>
              <w:t>are covered</w:t>
            </w:r>
            <w:r w:rsidR="004A4CAC">
              <w:rPr>
                <w:rFonts w:asciiTheme="minorHAnsi" w:hAnsiTheme="minorHAnsi"/>
              </w:rPr>
              <w:t xml:space="preserve"> and</w:t>
            </w:r>
            <w:r w:rsidR="00D92E1E">
              <w:rPr>
                <w:rFonts w:asciiTheme="minorHAnsi" w:hAnsiTheme="minorHAnsi"/>
              </w:rPr>
              <w:t xml:space="preserve"> </w:t>
            </w:r>
            <w:r w:rsidRPr="006640EB">
              <w:rPr>
                <w:rFonts w:asciiTheme="minorHAnsi" w:hAnsiTheme="minorHAnsi"/>
              </w:rPr>
              <w:t>logicall</w:t>
            </w:r>
            <w:r>
              <w:rPr>
                <w:rFonts w:asciiTheme="minorHAnsi" w:hAnsiTheme="minorHAnsi"/>
              </w:rPr>
              <w:t>y placed in the HTA diagram</w:t>
            </w:r>
            <w:r w:rsidR="00D92E1E">
              <w:rPr>
                <w:rFonts w:asciiTheme="minorHAnsi" w:hAnsiTheme="minorHAnsi"/>
              </w:rPr>
              <w:t>.</w:t>
            </w:r>
          </w:p>
        </w:tc>
        <w:tc>
          <w:tcPr>
            <w:tcW w:w="901" w:type="dxa"/>
            <w:shd w:val="clear" w:color="auto" w:fill="DAEEF3" w:themeFill="accent5" w:themeFillTint="33"/>
            <w:vAlign w:val="center"/>
          </w:tcPr>
          <w:p w14:paraId="45714CA2" w14:textId="5ED0395C" w:rsidR="00ED6A93" w:rsidRPr="006640EB" w:rsidRDefault="004A4CAC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DAEEF3" w:themeFill="accent5" w:themeFillTint="33"/>
            <w:vAlign w:val="center"/>
          </w:tcPr>
          <w:p w14:paraId="2695BFEA" w14:textId="0F15F8C8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670BBDCA" w14:textId="77777777" w:rsidTr="00D92E1E">
        <w:trPr>
          <w:cantSplit/>
          <w:trHeight w:val="1009"/>
        </w:trPr>
        <w:tc>
          <w:tcPr>
            <w:tcW w:w="1255" w:type="dxa"/>
            <w:shd w:val="clear" w:color="auto" w:fill="DAEEF3" w:themeFill="accent5" w:themeFillTint="33"/>
            <w:textDirection w:val="btLr"/>
          </w:tcPr>
          <w:p w14:paraId="61AD61D6" w14:textId="77777777" w:rsidR="00ED6A93" w:rsidRDefault="00ED6A93" w:rsidP="004F2F49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 xml:space="preserve">HTA </w:t>
            </w:r>
          </w:p>
          <w:p w14:paraId="5376F64A" w14:textId="538F2655" w:rsidR="00ED6A93" w:rsidRPr="006640EB" w:rsidRDefault="00ED6A93" w:rsidP="004F2F49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Syntax</w:t>
            </w:r>
          </w:p>
        </w:tc>
        <w:tc>
          <w:tcPr>
            <w:tcW w:w="6596" w:type="dxa"/>
            <w:shd w:val="clear" w:color="auto" w:fill="DAEEF3" w:themeFill="accent5" w:themeFillTint="33"/>
          </w:tcPr>
          <w:p w14:paraId="5013E3FD" w14:textId="24B0A91D" w:rsidR="00ED6A93" w:rsidRPr="006640EB" w:rsidRDefault="004A4CAC" w:rsidP="004F2F49">
            <w:pPr>
              <w:spacing w:before="0" w:after="0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a. </w:t>
            </w:r>
            <w:r w:rsidR="00ED6A93" w:rsidRPr="006640EB">
              <w:rPr>
                <w:rFonts w:asciiTheme="minorHAnsi" w:hAnsiTheme="minorHAnsi"/>
              </w:rPr>
              <w:t>All tasks and subtasks mu</w:t>
            </w:r>
            <w:r w:rsidR="00ED6A93">
              <w:rPr>
                <w:rFonts w:asciiTheme="minorHAnsi" w:hAnsiTheme="minorHAnsi"/>
              </w:rPr>
              <w:t>st be numbered correctly</w:t>
            </w:r>
          </w:p>
          <w:p w14:paraId="261E4278" w14:textId="5929FB08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 xml:space="preserve">c. A line under a task = there are no more </w:t>
            </w:r>
            <w:r>
              <w:rPr>
                <w:rFonts w:asciiTheme="minorHAnsi" w:hAnsiTheme="minorHAnsi"/>
              </w:rPr>
              <w:t>subtasks</w:t>
            </w:r>
          </w:p>
          <w:p w14:paraId="71E8BC19" w14:textId="49F20453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>d. All tasks must be labe</w:t>
            </w:r>
            <w:r>
              <w:rPr>
                <w:rFonts w:asciiTheme="minorHAnsi" w:hAnsiTheme="minorHAnsi"/>
              </w:rPr>
              <w:t>led clearly using a verb</w:t>
            </w:r>
          </w:p>
          <w:p w14:paraId="0885085E" w14:textId="5CC32B74" w:rsidR="00ED6A93" w:rsidRPr="00022421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 xml:space="preserve">e. Tasks that are optional can </w:t>
            </w:r>
            <w:r>
              <w:rPr>
                <w:rFonts w:asciiTheme="minorHAnsi" w:hAnsiTheme="minorHAnsi"/>
              </w:rPr>
              <w:t xml:space="preserve">have the letter “O” </w:t>
            </w:r>
          </w:p>
          <w:p w14:paraId="729EA63B" w14:textId="7508088A" w:rsidR="00ED6A93" w:rsidRPr="00022421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022421">
              <w:rPr>
                <w:rFonts w:asciiTheme="minorHAnsi" w:hAnsiTheme="minorHAnsi"/>
              </w:rPr>
              <w:t>f. Tasks that are repeated</w:t>
            </w:r>
            <w:r>
              <w:rPr>
                <w:rFonts w:asciiTheme="minorHAnsi" w:hAnsiTheme="minorHAnsi"/>
              </w:rPr>
              <w:t xml:space="preserve"> can have the letter “*”</w:t>
            </w:r>
          </w:p>
          <w:p w14:paraId="4B5C2C74" w14:textId="3E5E8FAD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 xml:space="preserve">g. Preconditions </w:t>
            </w:r>
            <w:r>
              <w:rPr>
                <w:rFonts w:asciiTheme="minorHAnsi" w:hAnsiTheme="minorHAnsi"/>
              </w:rPr>
              <w:t>go in the top left (if needed)</w:t>
            </w:r>
          </w:p>
          <w:p w14:paraId="70972A24" w14:textId="3060492E" w:rsidR="00ED6A93" w:rsidRPr="006640EB" w:rsidRDefault="00ED6A93" w:rsidP="004F2F49">
            <w:pPr>
              <w:spacing w:before="0" w:after="0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</w:rPr>
              <w:t xml:space="preserve">h. Plans </w:t>
            </w:r>
            <w:r>
              <w:rPr>
                <w:rFonts w:asciiTheme="minorHAnsi" w:hAnsiTheme="minorHAnsi"/>
              </w:rPr>
              <w:t xml:space="preserve">can be added under tasks. </w:t>
            </w:r>
          </w:p>
        </w:tc>
        <w:tc>
          <w:tcPr>
            <w:tcW w:w="901" w:type="dxa"/>
            <w:shd w:val="clear" w:color="auto" w:fill="DAEEF3" w:themeFill="accent5" w:themeFillTint="33"/>
            <w:vAlign w:val="center"/>
          </w:tcPr>
          <w:p w14:paraId="7238ABC6" w14:textId="34B93EC5" w:rsidR="00ED6A93" w:rsidRPr="006640EB" w:rsidRDefault="005807B7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8</w:t>
            </w:r>
          </w:p>
        </w:tc>
        <w:tc>
          <w:tcPr>
            <w:tcW w:w="983" w:type="dxa"/>
            <w:shd w:val="clear" w:color="auto" w:fill="DAEEF3" w:themeFill="accent5" w:themeFillTint="33"/>
            <w:vAlign w:val="center"/>
          </w:tcPr>
          <w:p w14:paraId="0322BF26" w14:textId="58F5B9DE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58F4E282" w14:textId="77777777" w:rsidTr="00D92E1E">
        <w:trPr>
          <w:trHeight w:val="852"/>
        </w:trPr>
        <w:tc>
          <w:tcPr>
            <w:tcW w:w="1255" w:type="dxa"/>
            <w:vMerge w:val="restart"/>
            <w:shd w:val="clear" w:color="auto" w:fill="B6DDE8" w:themeFill="accent5" w:themeFillTint="66"/>
            <w:textDirection w:val="btLr"/>
          </w:tcPr>
          <w:p w14:paraId="38EBE69B" w14:textId="71A55B18" w:rsidR="00ED6A93" w:rsidRPr="006640EB" w:rsidRDefault="004A4CAC" w:rsidP="004F2F49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 xml:space="preserve">Interface </w:t>
            </w:r>
            <w:r w:rsidR="00ED6A93" w:rsidRPr="006640EB">
              <w:rPr>
                <w:rFonts w:asciiTheme="minorHAnsi" w:hAnsiTheme="minorHAnsi"/>
                <w:b/>
                <w:bCs/>
              </w:rPr>
              <w:t>Evaluation</w:t>
            </w:r>
          </w:p>
        </w:tc>
        <w:tc>
          <w:tcPr>
            <w:tcW w:w="6596" w:type="dxa"/>
            <w:shd w:val="clear" w:color="auto" w:fill="B6DDE8" w:themeFill="accent5" w:themeFillTint="66"/>
            <w:vAlign w:val="center"/>
          </w:tcPr>
          <w:p w14:paraId="76435F1A" w14:textId="70830838" w:rsidR="00ED6A93" w:rsidRDefault="00ED6A93" w:rsidP="004F2F49">
            <w:pPr>
              <w:spacing w:before="0" w:after="0" w:line="276" w:lineRule="auto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  <w:b/>
                <w:bCs/>
              </w:rPr>
              <w:t>Usability Criteria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4CFAA6A5" w14:textId="6259C99D" w:rsidR="00ED6A93" w:rsidRPr="006640EB" w:rsidRDefault="00ED6A93" w:rsidP="004F2F49">
            <w:pPr>
              <w:spacing w:before="0" w:after="0" w:line="276" w:lineRule="auto"/>
              <w:rPr>
                <w:rFonts w:asciiTheme="minorHAnsi" w:hAnsiTheme="minorHAnsi"/>
              </w:rPr>
            </w:pP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</w:p>
        </w:tc>
        <w:tc>
          <w:tcPr>
            <w:tcW w:w="901" w:type="dxa"/>
            <w:shd w:val="clear" w:color="auto" w:fill="B6DDE8" w:themeFill="accent5" w:themeFillTint="66"/>
            <w:vAlign w:val="center"/>
          </w:tcPr>
          <w:p w14:paraId="46D7D5B8" w14:textId="2FF62A93" w:rsidR="00ED6A93" w:rsidRPr="006640EB" w:rsidRDefault="00D92E1E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B6DDE8" w:themeFill="accent5" w:themeFillTint="66"/>
            <w:vAlign w:val="center"/>
          </w:tcPr>
          <w:p w14:paraId="612EBC26" w14:textId="65E84FB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5FAD0578" w14:textId="77777777" w:rsidTr="00D92E1E">
        <w:trPr>
          <w:trHeight w:val="912"/>
        </w:trPr>
        <w:tc>
          <w:tcPr>
            <w:tcW w:w="1255" w:type="dxa"/>
            <w:vMerge/>
            <w:shd w:val="clear" w:color="auto" w:fill="B6DDE8" w:themeFill="accent5" w:themeFillTint="66"/>
          </w:tcPr>
          <w:p w14:paraId="66983D1B" w14:textId="3D21B898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  <w:b/>
                <w:bCs/>
              </w:rPr>
            </w:pPr>
          </w:p>
        </w:tc>
        <w:tc>
          <w:tcPr>
            <w:tcW w:w="6596" w:type="dxa"/>
            <w:shd w:val="clear" w:color="auto" w:fill="B6DDE8" w:themeFill="accent5" w:themeFillTint="66"/>
            <w:vAlign w:val="center"/>
          </w:tcPr>
          <w:p w14:paraId="34773350" w14:textId="4E43DFB8" w:rsidR="00ED6A93" w:rsidRDefault="00ED6A93" w:rsidP="004F2F49">
            <w:pPr>
              <w:spacing w:before="0" w:after="0" w:line="276" w:lineRule="auto"/>
              <w:rPr>
                <w:rFonts w:asciiTheme="minorHAnsi" w:hAnsiTheme="minorHAnsi"/>
              </w:rPr>
            </w:pPr>
            <w:r w:rsidRPr="006640EB">
              <w:rPr>
                <w:rFonts w:asciiTheme="minorHAnsi" w:hAnsiTheme="minorHAnsi"/>
                <w:b/>
                <w:bCs/>
              </w:rPr>
              <w:t>Design Criteria</w:t>
            </w:r>
            <w:r>
              <w:rPr>
                <w:rFonts w:asciiTheme="minorHAnsi" w:hAnsiTheme="minorHAnsi"/>
              </w:rPr>
              <w:t xml:space="preserve"> </w:t>
            </w:r>
          </w:p>
          <w:p w14:paraId="796D268C" w14:textId="57C6B5B8" w:rsidR="00ED6A93" w:rsidRPr="006640EB" w:rsidRDefault="00ED6A93" w:rsidP="004F2F49">
            <w:pPr>
              <w:spacing w:before="0" w:after="0" w:line="276" w:lineRule="auto"/>
              <w:rPr>
                <w:rFonts w:asciiTheme="minorHAnsi" w:hAnsiTheme="minorHAnsi"/>
              </w:rPr>
            </w:pPr>
            <w:r>
              <w:rPr>
                <w:rFonts w:asciiTheme="minorBidi" w:hAnsiTheme="minorBidi" w:cstheme="minorBidi"/>
              </w:rPr>
              <w:t xml:space="preserve">    </w:t>
            </w:r>
            <w:r>
              <w:rPr>
                <w:rFonts w:asciiTheme="minorBidi" w:hAnsiTheme="minorBidi" w:cstheme="minorBidi"/>
                <w:sz w:val="22"/>
                <w:szCs w:val="22"/>
              </w:rPr>
              <w:t xml:space="preserve"> </w:t>
            </w:r>
          </w:p>
        </w:tc>
        <w:tc>
          <w:tcPr>
            <w:tcW w:w="901" w:type="dxa"/>
            <w:shd w:val="clear" w:color="auto" w:fill="B6DDE8" w:themeFill="accent5" w:themeFillTint="66"/>
            <w:vAlign w:val="center"/>
          </w:tcPr>
          <w:p w14:paraId="6B6CBEB8" w14:textId="5BED1BAC" w:rsidR="00ED6A93" w:rsidRPr="006640EB" w:rsidRDefault="00D92E1E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B6DDE8" w:themeFill="accent5" w:themeFillTint="66"/>
            <w:vAlign w:val="center"/>
          </w:tcPr>
          <w:p w14:paraId="45DD8E68" w14:textId="1C47FA8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29A8490E" w14:textId="77777777" w:rsidTr="00D92E1E">
        <w:trPr>
          <w:trHeight w:val="1047"/>
        </w:trPr>
        <w:tc>
          <w:tcPr>
            <w:tcW w:w="1255" w:type="dxa"/>
            <w:vMerge w:val="restart"/>
            <w:shd w:val="clear" w:color="auto" w:fill="C4BC96" w:themeFill="background2" w:themeFillShade="BF"/>
            <w:textDirection w:val="btLr"/>
          </w:tcPr>
          <w:p w14:paraId="6AB9BCF3" w14:textId="751CEC62" w:rsidR="00ED6A93" w:rsidRPr="006640EB" w:rsidRDefault="004A4CAC" w:rsidP="004A4CAC">
            <w:pPr>
              <w:spacing w:before="0" w:after="0"/>
              <w:ind w:left="113" w:right="113"/>
              <w:jc w:val="center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Conclusions,</w:t>
            </w:r>
            <w:r w:rsidR="00ED6A93" w:rsidRPr="006640EB">
              <w:rPr>
                <w:rFonts w:asciiTheme="minorHAnsi" w:hAnsiTheme="minorHAnsi"/>
                <w:b/>
                <w:bCs/>
              </w:rPr>
              <w:t xml:space="preserve"> </w:t>
            </w:r>
            <w:r>
              <w:rPr>
                <w:rFonts w:asciiTheme="minorHAnsi" w:hAnsiTheme="minorHAnsi"/>
                <w:b/>
                <w:bCs/>
              </w:rPr>
              <w:t>Recommendations</w:t>
            </w:r>
            <w:r w:rsidR="00ED6A93" w:rsidRPr="006640EB">
              <w:rPr>
                <w:rFonts w:asciiTheme="minorHAnsi" w:hAnsiTheme="minorHAnsi"/>
                <w:b/>
                <w:bCs/>
              </w:rPr>
              <w:t xml:space="preserve"> &amp; </w:t>
            </w:r>
            <w:r>
              <w:rPr>
                <w:rFonts w:asciiTheme="minorHAnsi" w:hAnsiTheme="minorHAnsi"/>
                <w:b/>
                <w:bCs/>
              </w:rPr>
              <w:t>Justifications</w:t>
            </w:r>
          </w:p>
        </w:tc>
        <w:tc>
          <w:tcPr>
            <w:tcW w:w="6596" w:type="dxa"/>
            <w:shd w:val="clear" w:color="auto" w:fill="C4BC96" w:themeFill="background2" w:themeFillShade="BF"/>
          </w:tcPr>
          <w:p w14:paraId="66DBB87D" w14:textId="4200F591" w:rsidR="00ED6A93" w:rsidRPr="006640EB" w:rsidRDefault="00D92E1E" w:rsidP="004F2F49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Conclusions</w:t>
            </w:r>
          </w:p>
          <w:p w14:paraId="7292AC96" w14:textId="68F67C4E" w:rsidR="00ED6A93" w:rsidRPr="006640EB" w:rsidRDefault="00ED6A93" w:rsidP="004F2F49">
            <w:pPr>
              <w:spacing w:before="0" w:after="0"/>
              <w:ind w:left="278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  <w:r w:rsidRPr="006640EB"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901" w:type="dxa"/>
            <w:shd w:val="clear" w:color="auto" w:fill="C4BC96" w:themeFill="background2" w:themeFillShade="BF"/>
            <w:vAlign w:val="center"/>
          </w:tcPr>
          <w:p w14:paraId="7FF3EF6C" w14:textId="7BD9745A" w:rsidR="00ED6A93" w:rsidRPr="006640EB" w:rsidRDefault="005807B7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2</w:t>
            </w:r>
          </w:p>
        </w:tc>
        <w:tc>
          <w:tcPr>
            <w:tcW w:w="983" w:type="dxa"/>
            <w:shd w:val="clear" w:color="auto" w:fill="C4BC96" w:themeFill="background2" w:themeFillShade="BF"/>
            <w:vAlign w:val="center"/>
          </w:tcPr>
          <w:p w14:paraId="4C350908" w14:textId="1063B47D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14346ABC" w14:textId="77777777" w:rsidTr="00D92E1E">
        <w:trPr>
          <w:trHeight w:val="128"/>
        </w:trPr>
        <w:tc>
          <w:tcPr>
            <w:tcW w:w="1255" w:type="dxa"/>
            <w:vMerge/>
            <w:shd w:val="clear" w:color="auto" w:fill="C4BC96" w:themeFill="background2" w:themeFillShade="BF"/>
          </w:tcPr>
          <w:p w14:paraId="112A2F16" w14:textId="5E340D97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  <w:tc>
          <w:tcPr>
            <w:tcW w:w="6596" w:type="dxa"/>
            <w:shd w:val="clear" w:color="auto" w:fill="C4BC96" w:themeFill="background2" w:themeFillShade="BF"/>
          </w:tcPr>
          <w:p w14:paraId="5205AA72" w14:textId="684D1D06" w:rsidR="00ED6A93" w:rsidRPr="006640EB" w:rsidRDefault="00D92E1E" w:rsidP="004F2F49">
            <w:pPr>
              <w:spacing w:before="0" w:after="0"/>
              <w:rPr>
                <w:rFonts w:asciiTheme="minorHAnsi" w:hAnsiTheme="minorHAnsi"/>
                <w:b/>
                <w:bCs/>
              </w:rPr>
            </w:pPr>
            <w:r>
              <w:rPr>
                <w:rFonts w:asciiTheme="minorHAnsi" w:hAnsiTheme="minorHAnsi"/>
                <w:b/>
                <w:bCs/>
              </w:rPr>
              <w:t>Recommendations and Justifications</w:t>
            </w:r>
          </w:p>
          <w:p w14:paraId="1A5D1372" w14:textId="00B7D510" w:rsidR="00ED6A93" w:rsidRPr="006640EB" w:rsidRDefault="00ED6A93" w:rsidP="004F2F49">
            <w:pPr>
              <w:spacing w:before="0" w:after="0"/>
              <w:ind w:left="278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 xml:space="preserve"> </w:t>
            </w:r>
          </w:p>
        </w:tc>
        <w:tc>
          <w:tcPr>
            <w:tcW w:w="901" w:type="dxa"/>
            <w:shd w:val="clear" w:color="auto" w:fill="C4BC96" w:themeFill="background2" w:themeFillShade="BF"/>
            <w:vAlign w:val="center"/>
          </w:tcPr>
          <w:p w14:paraId="7FBFB595" w14:textId="33A99B73" w:rsidR="00ED6A93" w:rsidRPr="006640EB" w:rsidRDefault="00D92E1E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</w:rPr>
              <w:t>5</w:t>
            </w:r>
          </w:p>
        </w:tc>
        <w:tc>
          <w:tcPr>
            <w:tcW w:w="983" w:type="dxa"/>
            <w:shd w:val="clear" w:color="auto" w:fill="C4BC96" w:themeFill="background2" w:themeFillShade="BF"/>
            <w:vAlign w:val="center"/>
          </w:tcPr>
          <w:p w14:paraId="78A605AB" w14:textId="5C0FDAE7" w:rsidR="00ED6A93" w:rsidRPr="006640EB" w:rsidRDefault="00ED6A93" w:rsidP="004F2F49">
            <w:pPr>
              <w:spacing w:before="0" w:after="0"/>
              <w:jc w:val="center"/>
              <w:rPr>
                <w:rFonts w:asciiTheme="minorHAnsi" w:hAnsiTheme="minorHAnsi"/>
              </w:rPr>
            </w:pPr>
          </w:p>
        </w:tc>
      </w:tr>
      <w:tr w:rsidR="00ED6A93" w:rsidRPr="006640EB" w14:paraId="7DD13F8B" w14:textId="77777777" w:rsidTr="00D92E1E">
        <w:trPr>
          <w:trHeight w:val="311"/>
        </w:trPr>
        <w:tc>
          <w:tcPr>
            <w:tcW w:w="1255" w:type="dxa"/>
            <w:shd w:val="clear" w:color="auto" w:fill="C4BC96" w:themeFill="background2" w:themeFillShade="BF"/>
          </w:tcPr>
          <w:p w14:paraId="2F317F09" w14:textId="578BEC90" w:rsidR="00ED6A93" w:rsidRPr="006640EB" w:rsidRDefault="00ED6A93" w:rsidP="00485766">
            <w:pPr>
              <w:jc w:val="center"/>
              <w:rPr>
                <w:rFonts w:asciiTheme="minorHAnsi" w:hAnsiTheme="minorHAnsi"/>
              </w:rPr>
            </w:pPr>
          </w:p>
        </w:tc>
        <w:tc>
          <w:tcPr>
            <w:tcW w:w="6596" w:type="dxa"/>
            <w:shd w:val="clear" w:color="auto" w:fill="C4BC96" w:themeFill="background2" w:themeFillShade="BF"/>
          </w:tcPr>
          <w:p w14:paraId="18E34075" w14:textId="15B7C7CE" w:rsidR="00ED6A93" w:rsidRPr="006640EB" w:rsidRDefault="00ED6A93" w:rsidP="00D93AE6">
            <w:pPr>
              <w:spacing w:before="100" w:after="100"/>
              <w:rPr>
                <w:rFonts w:asciiTheme="minorHAnsi" w:hAnsiTheme="minorHAnsi"/>
                <w:b/>
                <w:bCs/>
              </w:rPr>
            </w:pPr>
            <w:r w:rsidRPr="006640EB">
              <w:rPr>
                <w:rFonts w:asciiTheme="minorHAnsi" w:hAnsiTheme="minorHAnsi"/>
                <w:b/>
                <w:bCs/>
              </w:rPr>
              <w:t>Total</w:t>
            </w:r>
          </w:p>
        </w:tc>
        <w:tc>
          <w:tcPr>
            <w:tcW w:w="901" w:type="dxa"/>
            <w:shd w:val="clear" w:color="auto" w:fill="C4BC96" w:themeFill="background2" w:themeFillShade="BF"/>
            <w:vAlign w:val="center"/>
          </w:tcPr>
          <w:p w14:paraId="612C8738" w14:textId="2292C999" w:rsidR="00ED6A93" w:rsidRPr="006640EB" w:rsidRDefault="004A4CAC" w:rsidP="00D93AE6">
            <w:pPr>
              <w:spacing w:before="80" w:after="80"/>
              <w:jc w:val="center"/>
              <w:rPr>
                <w:rFonts w:asciiTheme="minorHAnsi" w:hAnsiTheme="minorHAnsi"/>
              </w:rPr>
            </w:pPr>
            <w:r>
              <w:rPr>
                <w:rFonts w:asciiTheme="minorHAnsi" w:hAnsiTheme="minorHAnsi"/>
                <w:b/>
                <w:bCs/>
                <w:sz w:val="28"/>
                <w:szCs w:val="28"/>
              </w:rPr>
              <w:t>5</w:t>
            </w:r>
            <w:r w:rsidR="00ED6A93">
              <w:rPr>
                <w:rFonts w:asciiTheme="minorHAnsi" w:hAnsiTheme="minorHAnsi"/>
                <w:b/>
                <w:bCs/>
                <w:sz w:val="28"/>
                <w:szCs w:val="28"/>
              </w:rPr>
              <w:t>0</w:t>
            </w:r>
          </w:p>
        </w:tc>
        <w:tc>
          <w:tcPr>
            <w:tcW w:w="983" w:type="dxa"/>
            <w:shd w:val="clear" w:color="auto" w:fill="C4BC96" w:themeFill="background2" w:themeFillShade="BF"/>
            <w:vAlign w:val="center"/>
          </w:tcPr>
          <w:p w14:paraId="044C4A76" w14:textId="5919C6DE" w:rsidR="00ED6A93" w:rsidRPr="006640EB" w:rsidRDefault="00ED6A93" w:rsidP="00D93AE6">
            <w:pPr>
              <w:spacing w:before="100" w:after="100"/>
              <w:jc w:val="center"/>
              <w:rPr>
                <w:rFonts w:asciiTheme="minorHAnsi" w:hAnsiTheme="minorHAnsi"/>
              </w:rPr>
            </w:pPr>
          </w:p>
        </w:tc>
      </w:tr>
    </w:tbl>
    <w:p w14:paraId="2135E514" w14:textId="42D203D0" w:rsidR="00392F39" w:rsidRPr="00D93AE6" w:rsidRDefault="00392F39" w:rsidP="00C1698E">
      <w:pPr>
        <w:rPr>
          <w:sz w:val="10"/>
          <w:szCs w:val="10"/>
        </w:rPr>
      </w:pPr>
    </w:p>
    <w:sectPr w:rsidR="00392F39" w:rsidRPr="00D93AE6" w:rsidSect="00727D69">
      <w:footerReference w:type="default" r:id="rId15"/>
      <w:pgSz w:w="11909" w:h="16834" w:code="9"/>
      <w:pgMar w:top="810" w:right="569" w:bottom="1152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A4A6490" w14:textId="77777777" w:rsidR="007344DC" w:rsidRDefault="007344DC">
      <w:r>
        <w:separator/>
      </w:r>
    </w:p>
  </w:endnote>
  <w:endnote w:type="continuationSeparator" w:id="0">
    <w:p w14:paraId="6E3C4E50" w14:textId="77777777" w:rsidR="007344DC" w:rsidRDefault="007344D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plified Arabic">
    <w:panose1 w:val="02020603050405020304"/>
    <w:charset w:val="B2"/>
    <w:family w:val="roman"/>
    <w:pitch w:val="variable"/>
    <w:sig w:usb0="00002003" w:usb1="80000000" w:usb2="00000008" w:usb3="00000000" w:csb0="0000004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rebuchet MS">
    <w:panose1 w:val="020B0603020202020204"/>
    <w:charset w:val="00"/>
    <w:family w:val="swiss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64810331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9EAF7" w14:textId="3FE9ED74" w:rsidR="00F60EF5" w:rsidRDefault="00F60EF5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D5F69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16818F7F" w14:textId="77777777" w:rsidR="00F60EF5" w:rsidRDefault="00F60EF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4A6D7DB" w14:textId="77777777" w:rsidR="007344DC" w:rsidRDefault="007344DC">
      <w:r>
        <w:separator/>
      </w:r>
    </w:p>
  </w:footnote>
  <w:footnote w:type="continuationSeparator" w:id="0">
    <w:p w14:paraId="7330165D" w14:textId="77777777" w:rsidR="007344DC" w:rsidRDefault="007344D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5A1269"/>
    <w:multiLevelType w:val="hybridMultilevel"/>
    <w:tmpl w:val="D830483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4F46F74"/>
    <w:multiLevelType w:val="hybridMultilevel"/>
    <w:tmpl w:val="A372B81C"/>
    <w:lvl w:ilvl="0" w:tplc="7FC427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B8F529B"/>
    <w:multiLevelType w:val="hybridMultilevel"/>
    <w:tmpl w:val="C6984F82"/>
    <w:lvl w:ilvl="0" w:tplc="85EACD4C">
      <w:start w:val="1"/>
      <w:numFmt w:val="decimal"/>
      <w:lvlText w:val="%1."/>
      <w:lvlJc w:val="left"/>
      <w:pPr>
        <w:ind w:left="1440" w:hanging="360"/>
      </w:pPr>
      <w:rPr>
        <w:b w:val="0"/>
        <w:bCs/>
      </w:r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2BFF159B"/>
    <w:multiLevelType w:val="hybridMultilevel"/>
    <w:tmpl w:val="16C6F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32121063"/>
    <w:multiLevelType w:val="hybridMultilevel"/>
    <w:tmpl w:val="926E1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7A34C6"/>
    <w:multiLevelType w:val="hybridMultilevel"/>
    <w:tmpl w:val="AE464A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B14E37"/>
    <w:multiLevelType w:val="hybridMultilevel"/>
    <w:tmpl w:val="7F2AFD8C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7" w15:restartNumberingAfterBreak="0">
    <w:nsid w:val="48397F9E"/>
    <w:multiLevelType w:val="hybridMultilevel"/>
    <w:tmpl w:val="40205FC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E414B2D"/>
    <w:multiLevelType w:val="hybridMultilevel"/>
    <w:tmpl w:val="9EBC0002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58644FDB"/>
    <w:multiLevelType w:val="hybridMultilevel"/>
    <w:tmpl w:val="739CB66C"/>
    <w:lvl w:ilvl="0" w:tplc="7FC42722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9FF381A"/>
    <w:multiLevelType w:val="hybridMultilevel"/>
    <w:tmpl w:val="9720379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6D6929FA"/>
    <w:multiLevelType w:val="hybridMultilevel"/>
    <w:tmpl w:val="87EE289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2" w15:restartNumberingAfterBreak="0">
    <w:nsid w:val="72270790"/>
    <w:multiLevelType w:val="hybridMultilevel"/>
    <w:tmpl w:val="8C6A3010"/>
    <w:lvl w:ilvl="0" w:tplc="48C403DA">
      <w:start w:val="1"/>
      <w:numFmt w:val="lowerRoman"/>
      <w:lvlText w:val="%1."/>
      <w:lvlJc w:val="right"/>
      <w:pPr>
        <w:ind w:left="2160" w:hanging="360"/>
      </w:pPr>
      <w:rPr>
        <w:b/>
        <w:bCs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4"/>
  </w:num>
  <w:num w:numId="2">
    <w:abstractNumId w:val="10"/>
  </w:num>
  <w:num w:numId="3">
    <w:abstractNumId w:val="12"/>
  </w:num>
  <w:num w:numId="4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3"/>
  </w:num>
  <w:num w:numId="7">
    <w:abstractNumId w:val="5"/>
  </w:num>
  <w:num w:numId="8">
    <w:abstractNumId w:val="0"/>
  </w:num>
  <w:num w:numId="9">
    <w:abstractNumId w:val="1"/>
  </w:num>
  <w:num w:numId="10">
    <w:abstractNumId w:val="9"/>
  </w:num>
  <w:num w:numId="11">
    <w:abstractNumId w:val="2"/>
  </w:num>
  <w:num w:numId="12">
    <w:abstractNumId w:val="8"/>
  </w:num>
  <w:num w:numId="13">
    <w:abstractNumId w:val="11"/>
  </w:num>
  <w:num w:numId="14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web"/>
  <w:zoom w:percent="160"/>
  <w:embedSystemFonts/>
  <w:hideSpellingErrors/>
  <w:hideGrammaticalErrors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E0NzE2NjUwMDY0sjBS0lEKTi0uzszPAykwqgUAMm58nywAAAA="/>
  </w:docVars>
  <w:rsids>
    <w:rsidRoot w:val="00B42C81"/>
    <w:rsid w:val="000153E1"/>
    <w:rsid w:val="00017FA8"/>
    <w:rsid w:val="00022421"/>
    <w:rsid w:val="00056307"/>
    <w:rsid w:val="00066F07"/>
    <w:rsid w:val="00071D95"/>
    <w:rsid w:val="00071F60"/>
    <w:rsid w:val="00076EA0"/>
    <w:rsid w:val="000A4D6B"/>
    <w:rsid w:val="000E57CA"/>
    <w:rsid w:val="0012645A"/>
    <w:rsid w:val="001309D1"/>
    <w:rsid w:val="00130B63"/>
    <w:rsid w:val="00131D6D"/>
    <w:rsid w:val="001408FC"/>
    <w:rsid w:val="00141698"/>
    <w:rsid w:val="0015747C"/>
    <w:rsid w:val="00161C58"/>
    <w:rsid w:val="0017304E"/>
    <w:rsid w:val="001A2186"/>
    <w:rsid w:val="001A591B"/>
    <w:rsid w:val="001B039A"/>
    <w:rsid w:val="001D53BE"/>
    <w:rsid w:val="001E0F03"/>
    <w:rsid w:val="001E53C1"/>
    <w:rsid w:val="001F122F"/>
    <w:rsid w:val="001F18BA"/>
    <w:rsid w:val="001F3458"/>
    <w:rsid w:val="001F4EB7"/>
    <w:rsid w:val="001F5168"/>
    <w:rsid w:val="002133BD"/>
    <w:rsid w:val="002552D4"/>
    <w:rsid w:val="002553C2"/>
    <w:rsid w:val="00276434"/>
    <w:rsid w:val="00293005"/>
    <w:rsid w:val="002A0DEA"/>
    <w:rsid w:val="002F2129"/>
    <w:rsid w:val="00303552"/>
    <w:rsid w:val="003076B2"/>
    <w:rsid w:val="00313776"/>
    <w:rsid w:val="00324816"/>
    <w:rsid w:val="00325ABB"/>
    <w:rsid w:val="003407D1"/>
    <w:rsid w:val="0036556A"/>
    <w:rsid w:val="00370B88"/>
    <w:rsid w:val="00386C66"/>
    <w:rsid w:val="00392F39"/>
    <w:rsid w:val="003A60D7"/>
    <w:rsid w:val="003B2156"/>
    <w:rsid w:val="003C6831"/>
    <w:rsid w:val="003E0FBE"/>
    <w:rsid w:val="004303CF"/>
    <w:rsid w:val="00441BB7"/>
    <w:rsid w:val="0047607D"/>
    <w:rsid w:val="00485766"/>
    <w:rsid w:val="0049510D"/>
    <w:rsid w:val="004A4CAC"/>
    <w:rsid w:val="004B5840"/>
    <w:rsid w:val="004E2DEA"/>
    <w:rsid w:val="004F2F49"/>
    <w:rsid w:val="004F3F80"/>
    <w:rsid w:val="00501F3C"/>
    <w:rsid w:val="0050344C"/>
    <w:rsid w:val="00504C95"/>
    <w:rsid w:val="00557078"/>
    <w:rsid w:val="00557485"/>
    <w:rsid w:val="005666F4"/>
    <w:rsid w:val="00574E3D"/>
    <w:rsid w:val="005807B7"/>
    <w:rsid w:val="00581526"/>
    <w:rsid w:val="00590821"/>
    <w:rsid w:val="005947A8"/>
    <w:rsid w:val="005A46D1"/>
    <w:rsid w:val="005B06AC"/>
    <w:rsid w:val="005B6E43"/>
    <w:rsid w:val="005C3CD5"/>
    <w:rsid w:val="005C749D"/>
    <w:rsid w:val="005D698E"/>
    <w:rsid w:val="005E096A"/>
    <w:rsid w:val="005E395B"/>
    <w:rsid w:val="005E5946"/>
    <w:rsid w:val="00601AFA"/>
    <w:rsid w:val="00605B18"/>
    <w:rsid w:val="0062117D"/>
    <w:rsid w:val="006530E8"/>
    <w:rsid w:val="00661B9D"/>
    <w:rsid w:val="006640EB"/>
    <w:rsid w:val="00667A9F"/>
    <w:rsid w:val="00680A57"/>
    <w:rsid w:val="00693BC0"/>
    <w:rsid w:val="006A4C71"/>
    <w:rsid w:val="006A4D9B"/>
    <w:rsid w:val="006E51FC"/>
    <w:rsid w:val="006F323F"/>
    <w:rsid w:val="00727D69"/>
    <w:rsid w:val="0073046A"/>
    <w:rsid w:val="007344DC"/>
    <w:rsid w:val="007434EC"/>
    <w:rsid w:val="00771A56"/>
    <w:rsid w:val="00782375"/>
    <w:rsid w:val="007B5882"/>
    <w:rsid w:val="007E00FD"/>
    <w:rsid w:val="007E7137"/>
    <w:rsid w:val="00801E55"/>
    <w:rsid w:val="00840B10"/>
    <w:rsid w:val="008464B4"/>
    <w:rsid w:val="00850A85"/>
    <w:rsid w:val="008735AA"/>
    <w:rsid w:val="00875434"/>
    <w:rsid w:val="00892AD4"/>
    <w:rsid w:val="008B4AFF"/>
    <w:rsid w:val="008C29ED"/>
    <w:rsid w:val="008D2698"/>
    <w:rsid w:val="008F4127"/>
    <w:rsid w:val="009000E0"/>
    <w:rsid w:val="00933986"/>
    <w:rsid w:val="0095173F"/>
    <w:rsid w:val="00953ED0"/>
    <w:rsid w:val="00973966"/>
    <w:rsid w:val="00980A0B"/>
    <w:rsid w:val="009B1D90"/>
    <w:rsid w:val="009E75E3"/>
    <w:rsid w:val="009F2959"/>
    <w:rsid w:val="009F2ECF"/>
    <w:rsid w:val="009F5598"/>
    <w:rsid w:val="00A22B28"/>
    <w:rsid w:val="00A332B5"/>
    <w:rsid w:val="00A333FA"/>
    <w:rsid w:val="00A6604A"/>
    <w:rsid w:val="00A915FF"/>
    <w:rsid w:val="00A95B6C"/>
    <w:rsid w:val="00A97EC1"/>
    <w:rsid w:val="00AA4645"/>
    <w:rsid w:val="00AD7F6A"/>
    <w:rsid w:val="00B264A8"/>
    <w:rsid w:val="00B42C81"/>
    <w:rsid w:val="00B46E17"/>
    <w:rsid w:val="00B52E56"/>
    <w:rsid w:val="00B90B44"/>
    <w:rsid w:val="00BC4629"/>
    <w:rsid w:val="00BD13E5"/>
    <w:rsid w:val="00BD5F69"/>
    <w:rsid w:val="00C1698E"/>
    <w:rsid w:val="00C207CF"/>
    <w:rsid w:val="00C22F26"/>
    <w:rsid w:val="00C351E7"/>
    <w:rsid w:val="00C4416B"/>
    <w:rsid w:val="00C463F1"/>
    <w:rsid w:val="00C46E2A"/>
    <w:rsid w:val="00C76F24"/>
    <w:rsid w:val="00C808A8"/>
    <w:rsid w:val="00C808BC"/>
    <w:rsid w:val="00C80AF3"/>
    <w:rsid w:val="00C91145"/>
    <w:rsid w:val="00C924F7"/>
    <w:rsid w:val="00C93DA8"/>
    <w:rsid w:val="00CA0E51"/>
    <w:rsid w:val="00CA22A7"/>
    <w:rsid w:val="00CA5096"/>
    <w:rsid w:val="00CC49C0"/>
    <w:rsid w:val="00CD367E"/>
    <w:rsid w:val="00CE5495"/>
    <w:rsid w:val="00CF3A28"/>
    <w:rsid w:val="00D06744"/>
    <w:rsid w:val="00D1262A"/>
    <w:rsid w:val="00D16090"/>
    <w:rsid w:val="00D20A0A"/>
    <w:rsid w:val="00D2159D"/>
    <w:rsid w:val="00D3503E"/>
    <w:rsid w:val="00D374CA"/>
    <w:rsid w:val="00D4169B"/>
    <w:rsid w:val="00D421C2"/>
    <w:rsid w:val="00D4713B"/>
    <w:rsid w:val="00D63423"/>
    <w:rsid w:val="00D92E1E"/>
    <w:rsid w:val="00D9394C"/>
    <w:rsid w:val="00D939CF"/>
    <w:rsid w:val="00D93AE6"/>
    <w:rsid w:val="00D97C1D"/>
    <w:rsid w:val="00DA244D"/>
    <w:rsid w:val="00DA41E0"/>
    <w:rsid w:val="00DA5228"/>
    <w:rsid w:val="00DC71F7"/>
    <w:rsid w:val="00DD1685"/>
    <w:rsid w:val="00DF4623"/>
    <w:rsid w:val="00E02563"/>
    <w:rsid w:val="00E1284F"/>
    <w:rsid w:val="00E70659"/>
    <w:rsid w:val="00E801F4"/>
    <w:rsid w:val="00E93181"/>
    <w:rsid w:val="00E96C0D"/>
    <w:rsid w:val="00EA14A0"/>
    <w:rsid w:val="00EA4B94"/>
    <w:rsid w:val="00EB44BC"/>
    <w:rsid w:val="00EC3BF8"/>
    <w:rsid w:val="00ED6A93"/>
    <w:rsid w:val="00F36A18"/>
    <w:rsid w:val="00F5390B"/>
    <w:rsid w:val="00F55703"/>
    <w:rsid w:val="00F56A6C"/>
    <w:rsid w:val="00F60EF5"/>
    <w:rsid w:val="00F67845"/>
    <w:rsid w:val="00F77C16"/>
    <w:rsid w:val="00F82712"/>
    <w:rsid w:val="00FA0865"/>
    <w:rsid w:val="00FC0167"/>
    <w:rsid w:val="00FE5F50"/>
    <w:rsid w:val="00FE6B7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540235C"/>
  <w15:docId w15:val="{541A9827-2628-4D31-BC14-D72DE36928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unhideWhenUsed="1" w:qFormat="1"/>
    <w:lsdException w:name="heading 8" w:unhideWhenUsed="1" w:qFormat="1"/>
    <w:lsdException w:name="heading 9" w:unhideWhenUsed="1" w:qFormat="1"/>
    <w:lsdException w:name="index 1" w:semiHidden="1" w:unhideWhenUsed="1"/>
    <w:lsdException w:name="index 2" w:unhideWhenUsed="1"/>
    <w:lsdException w:name="index 3" w:unhideWhenUsed="1"/>
    <w:lsdException w:name="index 4" w:unhideWhenUsed="1"/>
    <w:lsdException w:name="index 5" w:unhideWhenUsed="1"/>
    <w:lsdException w:name="index 6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unhideWhenUsed="1"/>
    <w:lsdException w:name="List Number 3" w:semiHidden="1" w:unhideWhenUsed="1"/>
    <w:lsdException w:name="List Number 4" w:semiHidden="1" w:unhideWhenUsed="1"/>
    <w:lsdException w:name="List Number 5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unhideWhenUsed="1"/>
    <w:lsdException w:name="Block Text" w:unhideWhenUsed="1"/>
    <w:lsdException w:name="Hyperlink" w:unhideWhenUsed="1"/>
    <w:lsdException w:name="FollowedHyperlink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qFormat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pPr>
      <w:keepNext/>
      <w:outlineLvl w:val="1"/>
    </w:pPr>
    <w:rPr>
      <w:b/>
      <w:bCs/>
      <w:sz w:val="28"/>
      <w:szCs w:val="28"/>
    </w:rPr>
  </w:style>
  <w:style w:type="paragraph" w:styleId="Heading3">
    <w:name w:val="heading 3"/>
    <w:basedOn w:val="Normal"/>
    <w:next w:val="Normal"/>
    <w:qFormat/>
    <w:pPr>
      <w:keepNext/>
      <w:jc w:val="center"/>
      <w:outlineLvl w:val="2"/>
    </w:pPr>
    <w:rPr>
      <w:b/>
      <w:bCs/>
      <w:sz w:val="28"/>
      <w:szCs w:val="28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  <w:bCs/>
      <w:sz w:val="32"/>
      <w:szCs w:val="32"/>
    </w:rPr>
  </w:style>
  <w:style w:type="paragraph" w:styleId="Heading5">
    <w:name w:val="heading 5"/>
    <w:basedOn w:val="Normal"/>
    <w:next w:val="Normal"/>
    <w:qFormat/>
    <w:pPr>
      <w:keepNext/>
      <w:bidi/>
      <w:jc w:val="center"/>
      <w:outlineLvl w:val="4"/>
    </w:pPr>
    <w:rPr>
      <w:rFonts w:ascii="Arial" w:hAnsi="Arial" w:cs="Arial"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bidi/>
      <w:outlineLvl w:val="5"/>
    </w:pPr>
    <w:rPr>
      <w:rFonts w:ascii="Arial" w:hAnsi="Arial" w:cs="Arial"/>
      <w:sz w:val="28"/>
      <w:szCs w:val="28"/>
    </w:rPr>
  </w:style>
  <w:style w:type="paragraph" w:styleId="Heading7">
    <w:name w:val="heading 7"/>
    <w:basedOn w:val="Normal"/>
    <w:next w:val="Normal"/>
    <w:qFormat/>
    <w:pPr>
      <w:keepNext/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  <w:bidi/>
      <w:ind w:left="5040"/>
      <w:jc w:val="center"/>
      <w:outlineLvl w:val="6"/>
    </w:pPr>
    <w:rPr>
      <w:rFonts w:cs="Simplified Arabic"/>
      <w:b/>
      <w:bCs/>
      <w:lang w:bidi="ar-AE"/>
    </w:rPr>
  </w:style>
  <w:style w:type="paragraph" w:styleId="Heading8">
    <w:name w:val="heading 8"/>
    <w:basedOn w:val="Normal"/>
    <w:next w:val="Normal"/>
    <w:qFormat/>
    <w:pPr>
      <w:keepNext/>
      <w:outlineLvl w:val="7"/>
    </w:pPr>
    <w:rPr>
      <w:rFonts w:ascii="Tahoma" w:hAnsi="Tahoma"/>
      <w:b/>
      <w:bCs/>
      <w:sz w:val="18"/>
      <w:szCs w:val="18"/>
    </w:rPr>
  </w:style>
  <w:style w:type="paragraph" w:styleId="Heading9">
    <w:name w:val="heading 9"/>
    <w:basedOn w:val="Normal"/>
    <w:next w:val="Normal"/>
    <w:qFormat/>
    <w:pPr>
      <w:keepNext/>
      <w:jc w:val="right"/>
      <w:outlineLvl w:val="8"/>
    </w:pPr>
    <w:rPr>
      <w:rFonts w:ascii="Tahoma" w:hAnsi="Tahoma"/>
      <w:b/>
      <w:bCs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">
    <w:name w:val="Body Tex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bidi/>
    </w:pPr>
    <w:rPr>
      <w:rFonts w:cs="Simplified Arabic"/>
      <w:lang w:bidi="ar-AE"/>
    </w:rPr>
  </w:style>
  <w:style w:type="paragraph" w:styleId="BodyTextIndent">
    <w:name w:val="Body Text Indent"/>
    <w:basedOn w:val="Normal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0" w:color="auto"/>
      </w:pBdr>
      <w:bidi/>
      <w:ind w:left="5040"/>
      <w:jc w:val="center"/>
    </w:pPr>
    <w:rPr>
      <w:rFonts w:cs="Simplified Arabic"/>
      <w:b/>
      <w:bCs/>
      <w:sz w:val="32"/>
      <w:szCs w:val="32"/>
      <w:lang w:bidi="ar-AE"/>
    </w:rPr>
  </w:style>
  <w:style w:type="paragraph" w:styleId="BodyText2">
    <w:name w:val="Body Text 2"/>
    <w:basedOn w:val="Normal"/>
    <w:pPr>
      <w:jc w:val="center"/>
    </w:pPr>
    <w:rPr>
      <w:rFonts w:ascii="Tahoma" w:hAnsi="Tahoma" w:cs="Tahoma"/>
      <w:b/>
      <w:bCs/>
    </w:rPr>
  </w:style>
  <w:style w:type="table" w:styleId="TableGrid">
    <w:name w:val="Table Grid"/>
    <w:basedOn w:val="TableNormal"/>
    <w:rsid w:val="00D06744"/>
    <w:pPr>
      <w:spacing w:before="120"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ld">
    <w:name w:val="Bold"/>
    <w:basedOn w:val="Normal"/>
    <w:link w:val="BoldChar"/>
    <w:rsid w:val="00D06744"/>
    <w:pPr>
      <w:spacing w:before="120" w:after="120"/>
    </w:pPr>
    <w:rPr>
      <w:rFonts w:ascii="Tahoma" w:hAnsi="Tahoma"/>
      <w:b/>
      <w:spacing w:val="10"/>
      <w:sz w:val="16"/>
      <w:szCs w:val="16"/>
    </w:rPr>
  </w:style>
  <w:style w:type="character" w:customStyle="1" w:styleId="BoldChar">
    <w:name w:val="Bold Char"/>
    <w:basedOn w:val="DefaultParagraphFont"/>
    <w:link w:val="Bold"/>
    <w:rsid w:val="00D06744"/>
    <w:rPr>
      <w:rFonts w:ascii="Tahoma" w:hAnsi="Tahoma"/>
      <w:b/>
      <w:spacing w:val="10"/>
      <w:sz w:val="16"/>
      <w:szCs w:val="16"/>
      <w:lang w:val="en-US" w:eastAsia="en-US" w:bidi="ar-SA"/>
    </w:rPr>
  </w:style>
  <w:style w:type="paragraph" w:styleId="Title">
    <w:name w:val="Title"/>
    <w:basedOn w:val="Normal"/>
    <w:qFormat/>
    <w:rsid w:val="00FA0865"/>
    <w:pPr>
      <w:spacing w:line="360" w:lineRule="auto"/>
      <w:jc w:val="center"/>
    </w:pPr>
    <w:rPr>
      <w:rFonts w:ascii="Garamond" w:hAnsi="Garamond"/>
      <w:b/>
      <w:smallCaps/>
      <w:szCs w:val="20"/>
    </w:rPr>
  </w:style>
  <w:style w:type="paragraph" w:styleId="BalloonText">
    <w:name w:val="Balloon Text"/>
    <w:basedOn w:val="Normal"/>
    <w:semiHidden/>
    <w:rsid w:val="001F3458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rsid w:val="00CE5495"/>
    <w:pPr>
      <w:spacing w:before="100" w:beforeAutospacing="1" w:after="100" w:afterAutospacing="1"/>
    </w:pPr>
    <w:rPr>
      <w:rFonts w:ascii="Arial Unicode MS" w:eastAsia="Arial Unicode MS" w:hAnsi="Arial Unicode MS" w:cs="Arial Unicode MS"/>
    </w:rPr>
  </w:style>
  <w:style w:type="paragraph" w:styleId="ListParagraph">
    <w:name w:val="List Paragraph"/>
    <w:basedOn w:val="Normal"/>
    <w:uiPriority w:val="34"/>
    <w:qFormat/>
    <w:rsid w:val="00CC49C0"/>
    <w:pPr>
      <w:ind w:left="720"/>
      <w:contextualSpacing/>
    </w:pPr>
  </w:style>
  <w:style w:type="character" w:styleId="CommentReference">
    <w:name w:val="annotation reference"/>
    <w:basedOn w:val="DefaultParagraphFont"/>
    <w:rsid w:val="0073046A"/>
    <w:rPr>
      <w:sz w:val="16"/>
      <w:szCs w:val="16"/>
    </w:rPr>
  </w:style>
  <w:style w:type="paragraph" w:styleId="CommentText">
    <w:name w:val="annotation text"/>
    <w:basedOn w:val="Normal"/>
    <w:link w:val="CommentTextChar"/>
    <w:rsid w:val="0073046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73046A"/>
  </w:style>
  <w:style w:type="paragraph" w:styleId="CommentSubject">
    <w:name w:val="annotation subject"/>
    <w:basedOn w:val="CommentText"/>
    <w:next w:val="CommentText"/>
    <w:link w:val="CommentSubjectChar"/>
    <w:rsid w:val="0073046A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3046A"/>
    <w:rPr>
      <w:b/>
      <w:bCs/>
    </w:rPr>
  </w:style>
  <w:style w:type="character" w:customStyle="1" w:styleId="FooterChar">
    <w:name w:val="Footer Char"/>
    <w:basedOn w:val="DefaultParagraphFont"/>
    <w:link w:val="Footer"/>
    <w:uiPriority w:val="99"/>
    <w:rsid w:val="00F60EF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oleObject" Target="embeddings/oleObject1.bin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wmf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footer" Target="footer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8BEEFE9D6753A4386816A0B94C8DF11" ma:contentTypeVersion="0" ma:contentTypeDescription="Create a new document." ma:contentTypeScope="" ma:versionID="7935027c13c22097bf37887f2d58eef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c64490b4aec6201516c3a874156f37b2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>
  <documentManagement/>
</p:properties>
</file>

<file path=customXml/itemProps1.xml><?xml version="1.0" encoding="utf-8"?>
<ds:datastoreItem xmlns:ds="http://schemas.openxmlformats.org/officeDocument/2006/customXml" ds:itemID="{641F256D-E53A-442B-9E9C-C363EECF7B09}">
  <ds:schemaRefs>
    <ds:schemaRef ds:uri="http://schemas.microsoft.com/office/2006/metadata/contentType"/>
    <ds:schemaRef ds:uri="http://schemas.microsoft.com/office/2006/metadata/properties/metaAttributes"/>
    <ds:schemaRef ds:uri="http://www.w3.org/2000/xmlns/"/>
    <ds:schemaRef ds:uri="http://www.w3.org/2001/XMLSchema"/>
  </ds:schemaRefs>
</ds:datastoreItem>
</file>

<file path=customXml/itemProps2.xml><?xml version="1.0" encoding="utf-8"?>
<ds:datastoreItem xmlns:ds="http://schemas.openxmlformats.org/officeDocument/2006/customXml" ds:itemID="{EA42508C-D183-441C-A990-70A598944945}">
  <ds:schemaRefs>
    <ds:schemaRef ds:uri="http://schemas.openxmlformats.org/officeDocument/2006/bibliography"/>
    <ds:schemaRef ds:uri="http://www.w3.org/2000/xmlns/"/>
  </ds:schemaRefs>
</ds:datastoreItem>
</file>

<file path=customXml/itemProps3.xml><?xml version="1.0" encoding="utf-8"?>
<ds:datastoreItem xmlns:ds="http://schemas.openxmlformats.org/officeDocument/2006/customXml" ds:itemID="{EFC586A6-1B97-49F4-9C08-1D74DE67F5C7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2C62775-85BF-4B6A-B275-78596A630397}">
  <ds:schemaRefs>
    <ds:schemaRef ds:uri="http://schemas.microsoft.com/office/2006/metadata/properties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67</Words>
  <Characters>4374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sk 2</vt:lpstr>
    </vt:vector>
  </TitlesOfParts>
  <Company>HCT</Company>
  <LinksUpToDate>false</LinksUpToDate>
  <CharactersWithSpaces>5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 2</dc:title>
  <dc:creator>ADW</dc:creator>
  <cp:lastModifiedBy>Microsoft Office User</cp:lastModifiedBy>
  <cp:revision>3</cp:revision>
  <cp:lastPrinted>2017-03-09T08:44:00Z</cp:lastPrinted>
  <dcterms:created xsi:type="dcterms:W3CDTF">2020-09-28T09:46:00Z</dcterms:created>
  <dcterms:modified xsi:type="dcterms:W3CDTF">2020-09-28T19:48:00Z</dcterms:modified>
</cp:coreProperties>
</file>